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8CD34A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/>
          <w:color w:val="auto"/>
          <w:szCs w:val="21"/>
        </w:rPr>
      </w:pPr>
      <w:r>
        <w:rPr>
          <w:rFonts w:hint="default" w:ascii="Helvetica" w:hAnsi="Helvetica" w:cs="Helvetica"/>
          <w:b/>
          <w:color w:val="auto"/>
          <w:szCs w:val="21"/>
        </w:rPr>
        <w:t>Supplementary Information for</w:t>
      </w:r>
    </w:p>
    <w:p w14:paraId="2F35F8A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/>
          <w:color w:val="auto"/>
          <w:szCs w:val="21"/>
        </w:rPr>
      </w:pPr>
      <w:r>
        <w:rPr>
          <w:rFonts w:hint="default" w:ascii="Helvetica" w:hAnsi="Helvetica" w:cs="Helvetica"/>
          <w:b/>
          <w:color w:val="auto"/>
          <w:szCs w:val="24"/>
        </w:rPr>
        <w:t>Expanding frontiers of complex reaction network exploration through a general reactive machine learning potential</w:t>
      </w:r>
    </w:p>
    <w:p w14:paraId="7960678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132ADC8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Guoao Li</w:t>
      </w:r>
      <w:r>
        <w:rPr>
          <w:rFonts w:hint="default" w:ascii="Helvetica" w:hAnsi="Helvetica" w:cs="Helvetica"/>
          <w:color w:val="000000" w:themeColor="text1"/>
          <w:sz w:val="18"/>
          <w:szCs w:val="18"/>
          <w:vertAlign w:val="superscript"/>
          <w14:textFill>
            <w14:solidFill>
              <w14:schemeClr w14:val="tx1"/>
            </w14:solidFill>
          </w14:textFill>
        </w:rPr>
        <w:t>1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, Haobo Ling</w:t>
      </w:r>
      <w:r>
        <w:rPr>
          <w:rFonts w:hint="default" w:ascii="Helvetica" w:hAnsi="Helvetica" w:cs="Helvetica"/>
          <w:color w:val="000000" w:themeColor="text1"/>
          <w:sz w:val="18"/>
          <w:szCs w:val="18"/>
          <w:vertAlign w:val="superscript"/>
          <w14:textFill>
            <w14:solidFill>
              <w14:schemeClr w14:val="tx1"/>
            </w14:solidFill>
          </w14:textFill>
        </w:rPr>
        <w:t>1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>Guoqiang Wang</w:t>
      </w:r>
      <w:r>
        <w:rPr>
          <w:rFonts w:hint="default" w:ascii="Helvetica" w:hAnsi="Helvetica" w:cs="Helvetica"/>
          <w:color w:val="000000" w:themeColor="text1"/>
          <w:sz w:val="18"/>
          <w:szCs w:val="18"/>
          <w:vertAlign w:val="superscript"/>
          <w:lang w:val="en-US"/>
          <w14:textFill>
            <w14:solidFill>
              <w14:schemeClr w14:val="tx1"/>
            </w14:solidFill>
          </w14:textFill>
        </w:rPr>
        <w:t>1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*</w: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Manyi Yang</w:t>
      </w:r>
      <w:r>
        <w:rPr>
          <w:rFonts w:hint="default" w:ascii="Helvetica" w:hAnsi="Helvetica" w:cs="Helvetica"/>
          <w:color w:val="000000" w:themeColor="text1"/>
          <w:sz w:val="18"/>
          <w:szCs w:val="18"/>
          <w:vertAlign w:val="superscript"/>
          <w:lang w:val="en-US"/>
          <w14:textFill>
            <w14:solidFill>
              <w14:schemeClr w14:val="tx1"/>
            </w14:solidFill>
          </w14:textFill>
        </w:rPr>
        <w:t>1,2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* and</w: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Shuhua Li</w:t>
      </w:r>
      <w:r>
        <w:rPr>
          <w:rFonts w:hint="default" w:ascii="Helvetica" w:hAnsi="Helvetica" w:cs="Helvetica"/>
          <w:color w:val="000000" w:themeColor="text1"/>
          <w:sz w:val="18"/>
          <w:szCs w:val="18"/>
          <w:vertAlign w:val="superscript"/>
          <w:lang w:val="en-US"/>
          <w14:textFill>
            <w14:solidFill>
              <w14:schemeClr w14:val="tx1"/>
            </w14:solidFill>
          </w14:textFill>
        </w:rPr>
        <w:t>1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*</w:t>
      </w:r>
    </w:p>
    <w:p w14:paraId="74DAB07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</w:pPr>
    </w:p>
    <w:p w14:paraId="4E33D08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i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i w:val="0"/>
          <w:iCs/>
          <w:color w:val="000000" w:themeColor="text1"/>
          <w:sz w:val="18"/>
          <w:szCs w:val="18"/>
          <w:vertAlign w:val="superscript"/>
          <w:lang w:val="en-US"/>
          <w14:textFill>
            <w14:solidFill>
              <w14:schemeClr w14:val="tx1"/>
            </w14:solidFill>
          </w14:textFill>
        </w:rPr>
        <w:t>1</w:t>
      </w:r>
      <w:r>
        <w:rPr>
          <w:rFonts w:hint="default" w:ascii="Helvetica" w:hAnsi="Helvetica" w:cs="Helvetica"/>
          <w:i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State Key Laboratory of Coordination Chemistry, Key Laboratory of Mesoscopic Chemistry of Ministry of Education, New Cornerstone Science Laboratory, School of Chemistry and Chemical Engineering, Nanjing University, Nanjing, China.</w:t>
      </w:r>
    </w:p>
    <w:p w14:paraId="03766A1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i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i w:val="0"/>
          <w:iCs/>
          <w:color w:val="000000" w:themeColor="text1"/>
          <w:sz w:val="18"/>
          <w:szCs w:val="18"/>
          <w:vertAlign w:val="superscript"/>
          <w:lang w:val="en-US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Helvetica" w:hAnsi="Helvetica" w:cs="Helvetica"/>
          <w:i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>The Institute of Green Chemistry and Engineering, Nanjing University, Suzhou, China.</w:t>
      </w:r>
    </w:p>
    <w:p w14:paraId="754E962A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mail:</w: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instrText xml:space="preserve"> HYPERLINK "mailto:wangguoqiang710@nju.edu.cn;" </w:instrTex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11"/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>wangguoqiang710@nju.edu.cn;</w:t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Helvetica" w:hAnsi="Helvetica" w:cs="Helvetica"/>
          <w:color w:val="000000" w:themeColor="text1"/>
          <w:sz w:val="18"/>
          <w:szCs w:val="18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instrText xml:space="preserve"> HYPERLINK "mailto:manyi.yang@nju.edu.cn" </w:instrTex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11"/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manyi.yang@nju.edu.cn</w:t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 xml:space="preserve">; </w:t>
      </w:r>
      <w:r>
        <w:rPr>
          <w:rFonts w:hint="default" w:ascii="Helvetica" w:hAnsi="Helvetica" w:cs="Helvetica"/>
          <w:color w:val="000000" w:themeColor="text1"/>
          <w:sz w:val="18"/>
          <w:szCs w:val="18"/>
          <w:u w:val="none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Helvetica" w:hAnsi="Helvetica" w:cs="Helvetica"/>
          <w:color w:val="000000" w:themeColor="text1"/>
          <w:sz w:val="18"/>
          <w:szCs w:val="18"/>
          <w:u w:val="none"/>
          <w14:textFill>
            <w14:solidFill>
              <w14:schemeClr w14:val="tx1"/>
            </w14:solidFill>
          </w14:textFill>
        </w:rPr>
        <w:instrText xml:space="preserve"> HYPERLINK "mailto:shuhua@nju.edu.cn" </w:instrText>
      </w:r>
      <w:r>
        <w:rPr>
          <w:rFonts w:hint="default" w:ascii="Helvetica" w:hAnsi="Helvetica" w:cs="Helvetica"/>
          <w:color w:val="000000" w:themeColor="text1"/>
          <w:sz w:val="18"/>
          <w:szCs w:val="18"/>
          <w:u w:val="none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11"/>
          <w:rFonts w:hint="default" w:ascii="Helvetica" w:hAnsi="Helvetica" w:cs="Helvetica"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t>shuhua@nju.edu.cn</w:t>
      </w:r>
      <w:r>
        <w:rPr>
          <w:rFonts w:hint="default" w:ascii="Helvetica" w:hAnsi="Helvetica" w:cs="Helvetica"/>
          <w:color w:val="000000" w:themeColor="text1"/>
          <w:sz w:val="18"/>
          <w:szCs w:val="18"/>
          <w:u w:val="none"/>
          <w14:textFill>
            <w14:solidFill>
              <w14:schemeClr w14:val="tx1"/>
            </w14:solidFill>
          </w14:textFill>
        </w:rPr>
        <w:fldChar w:fldCharType="end"/>
      </w:r>
    </w:p>
    <w:p w14:paraId="1D9CDFF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br w:type="page"/>
      </w:r>
    </w:p>
    <w:sdt>
      <w:sdtPr>
        <w:rPr>
          <w:rFonts w:ascii="宋体" w:hAnsi="宋体" w:eastAsia="宋体" w:cstheme="minorBidi"/>
          <w:color w:val="000000" w:themeColor="text1"/>
          <w:kern w:val="2"/>
          <w:sz w:val="21"/>
          <w:szCs w:val="22"/>
          <w:lang w:val="en-US" w:eastAsia="zh-CN" w:bidi="ar-SA"/>
          <w14:textFill>
            <w14:solidFill>
              <w14:schemeClr w14:val="tx1"/>
            </w14:solidFill>
          </w14:textFill>
        </w:rPr>
        <w:id w:val="499727778"/>
        <w15:color w:val="DBDBDB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color w:val="000000" w:themeColor="text1"/>
          <w:kern w:val="2"/>
          <w:sz w:val="21"/>
          <w:szCs w:val="22"/>
          <w:lang w:val="en-US" w:eastAsia="zh-CN" w:bidi="ar-SA"/>
          <w14:textFill>
            <w14:solidFill>
              <w14:schemeClr w14:val="tx1"/>
            </w14:solidFill>
          </w14:textFill>
        </w:rPr>
      </w:sdtEndPr>
      <w:sdtContent>
        <w:p w14:paraId="24A8F4A3">
          <w:pPr>
            <w:keepNext w:val="0"/>
            <w:keepLines w:val="0"/>
            <w:pageBreakBefore w:val="0"/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before="0" w:beforeLines="0" w:after="0" w:afterLines="0" w:line="240" w:lineRule="auto"/>
            <w:ind w:left="0" w:leftChars="0" w:right="0" w:rightChars="0" w:firstLine="0" w:firstLineChars="0"/>
            <w:jc w:val="center"/>
            <w:rPr>
              <w:rFonts w:hint="default" w:ascii="Helvetica" w:hAnsi="Helvetica" w:cs="Helvetica"/>
              <w:color w:val="000000" w:themeColor="text1"/>
              <w:lang w:val="en-US"/>
              <w14:textFill>
                <w14:solidFill>
                  <w14:schemeClr w14:val="tx1"/>
                </w14:solidFill>
              </w14:textFill>
            </w:rPr>
          </w:pPr>
          <w:r>
            <w:rPr>
              <w:rFonts w:hint="default" w:ascii="Helvetica" w:hAnsi="Helvetica" w:eastAsia="宋体" w:cs="Helvetica"/>
              <w:color w:val="000000" w:themeColor="text1"/>
              <w:sz w:val="24"/>
              <w:szCs w:val="28"/>
              <w:lang w:val="en-US"/>
              <w14:textFill>
                <w14:solidFill>
                  <w14:schemeClr w14:val="tx1"/>
                </w14:solidFill>
              </w14:textFill>
            </w:rPr>
            <w:t>Contents</w:t>
          </w:r>
        </w:p>
        <w:p w14:paraId="19C9E0CE">
          <w:pPr>
            <w:pStyle w:val="6"/>
            <w:tabs>
              <w:tab w:val="right" w:leader="dot" w:pos="9746"/>
            </w:tabs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</w:pP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TOC \o "1-1" \h \u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 HYPERLINK \l _Toc1027189642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bCs w:val="0"/>
              <w:color w:val="000000" w:themeColor="text1"/>
              <w:szCs w:val="24"/>
              <w:lang w:val="en-US"/>
              <w14:textFill>
                <w14:solidFill>
                  <w14:schemeClr w14:val="tx1"/>
                </w14:solidFill>
              </w14:textFill>
            </w:rPr>
            <w:t>Supplementary Figures</w: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tab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 PAGEREF _Toc1027189642 \h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t>3</w: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</w:p>
        <w:p w14:paraId="63ABD791">
          <w:pPr>
            <w:pStyle w:val="6"/>
            <w:tabs>
              <w:tab w:val="right" w:leader="dot" w:pos="9746"/>
            </w:tabs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</w:pP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 HYPERLINK \l _Toc1531233639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bCs w:val="0"/>
              <w:color w:val="000000" w:themeColor="text1"/>
              <w:szCs w:val="24"/>
              <w:lang w:val="en-US"/>
              <w14:textFill>
                <w14:solidFill>
                  <w14:schemeClr w14:val="tx1"/>
                </w14:solidFill>
              </w14:textFill>
            </w:rPr>
            <w:t>Supplementary Tables</w: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tab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 PAGEREF _Toc1531233639 \h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t>10</w: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</w:p>
        <w:p w14:paraId="671B5934">
          <w:pPr>
            <w:pStyle w:val="6"/>
            <w:tabs>
              <w:tab w:val="right" w:leader="dot" w:pos="9746"/>
            </w:tabs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</w:pP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 HYPERLINK \l _Toc2108801698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bCs w:val="0"/>
              <w:color w:val="000000" w:themeColor="text1"/>
              <w:szCs w:val="24"/>
              <w:lang w:val="en-US"/>
              <w14:textFill>
                <w14:solidFill>
                  <w14:schemeClr w14:val="tx1"/>
                </w14:solidFill>
              </w14:textFill>
            </w:rPr>
            <w:t>Supplementary References</w: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tab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begin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instrText xml:space="preserve"> PAGEREF _Toc2108801698 \h </w:instrTex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separate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t>35</w:t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</w:p>
        <w:p w14:paraId="16B6C561">
          <w:pPr>
            <w:keepNext w:val="0"/>
            <w:keepLines w:val="0"/>
            <w:pageBreakBefore w:val="0"/>
            <w:kinsoku/>
            <w:wordWrap/>
            <w:overflowPunct/>
            <w:topLinePunct w:val="0"/>
            <w:autoSpaceDE/>
            <w:autoSpaceDN/>
            <w:bidi w:val="0"/>
            <w:adjustRightInd/>
            <w:snapToGrid/>
            <w:spacing w:line="240" w:lineRule="auto"/>
            <w:rPr>
              <w:rFonts w:asciiTheme="minorHAnsi" w:hAnsiTheme="minorHAnsi" w:eastAsiaTheme="minorEastAsia" w:cstheme="minorBidi"/>
              <w:color w:val="000000" w:themeColor="text1"/>
              <w:kern w:val="2"/>
              <w:sz w:val="21"/>
              <w:szCs w:val="22"/>
              <w:lang w:val="en-US" w:eastAsia="zh-CN" w:bidi="ar-SA"/>
              <w14:textFill>
                <w14:solidFill>
                  <w14:schemeClr w14:val="tx1"/>
                </w14:solidFill>
              </w14:textFill>
            </w:rPr>
          </w:pPr>
          <w:r>
            <w:rPr>
              <w:rFonts w:hint="default" w:ascii="Helvetica" w:hAnsi="Helvetica" w:cs="Helvetica"/>
              <w:color w:val="000000" w:themeColor="text1"/>
              <w14:textFill>
                <w14:solidFill>
                  <w14:schemeClr w14:val="tx1"/>
                </w14:solidFill>
              </w14:textFill>
            </w:rPr>
            <w:fldChar w:fldCharType="end"/>
          </w:r>
        </w:p>
      </w:sdtContent>
    </w:sdt>
    <w:p w14:paraId="214F637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asciiTheme="minorHAnsi" w:hAnsiTheme="minorHAnsi" w:eastAsiaTheme="minorEastAsia" w:cstheme="minorBidi"/>
          <w:color w:val="000000" w:themeColor="text1"/>
          <w:kern w:val="2"/>
          <w:sz w:val="21"/>
          <w:szCs w:val="22"/>
          <w:lang w:val="en-US" w:eastAsia="zh-CN" w:bidi="ar-SA"/>
          <w14:textFill>
            <w14:solidFill>
              <w14:schemeClr w14:val="tx1"/>
            </w14:solidFill>
          </w14:textFill>
        </w:rPr>
      </w:pPr>
    </w:p>
    <w:p w14:paraId="12C6848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br w:type="page"/>
      </w:r>
    </w:p>
    <w:p w14:paraId="5973F1E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outlineLvl w:val="0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bookmarkStart w:id="0" w:name="_Toc1027189642"/>
      <w:r>
        <w:rPr>
          <w:rFonts w:hint="default" w:ascii="Helvetica" w:hAnsi="Helvetica" w:cs="Helvetica"/>
          <w:b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Supplementary Figures</w:t>
      </w:r>
      <w:bookmarkEnd w:id="0"/>
    </w:p>
    <w:p w14:paraId="3A07352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</w:p>
    <w:p w14:paraId="05F6438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732655" cy="5151755"/>
            <wp:effectExtent l="0" t="0" r="10795" b="10795"/>
            <wp:docPr id="11" name="图片 11" descr="Figures_0321_fig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ures_0321_figs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32655" cy="51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A8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1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NeuralNEB optimized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energy profiles and structural chang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for intermediates B2, C2 and the transition state TS-C1-D2 of the vindoline cascade (Fig.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6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)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bookmarkStart w:id="1" w:name="OLE_LINK1"/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hese calculations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ar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performed using the Berny optimizer in Gaussian 16 with a maximum step size of 0.1 Bohr. For each case, as the optimization progresses, the atoms becom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excessively close, resulting in non-physical structures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and failures of the optimization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. Meanwhile, the energy predicted by NeuralNEB decreases to unrealistic values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.</w:t>
      </w:r>
      <w:bookmarkEnd w:id="1"/>
    </w:p>
    <w:p w14:paraId="595E500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6DCEF61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6172835" cy="3686810"/>
            <wp:effectExtent l="0" t="0" r="18415" b="8890"/>
            <wp:docPr id="1" name="图片 1" descr="Figures_0321_fig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s_0321_figs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72835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9AF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2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Gibbs free energy profiles for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he MDCD-NN 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alculated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cascade 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reaction of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1,3,4-oxadiazole 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A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leading to four stereoisomers of vindoline D (D1-D4).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All relative Gibbs free energies are provided in parentheses (kcal/mol). 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The orange</w:t>
      </w:r>
      <w:r>
        <w:rPr>
          <w:rFonts w:ascii="Helvetica" w:hAnsi="Helvetica" w:cs="Helvetica"/>
          <w:bCs/>
          <w:color w:val="000000" w:themeColor="text1"/>
          <w:szCs w:val="21"/>
          <w:highlight w:val="none"/>
          <w14:textFill>
            <w14:solidFill>
              <w14:schemeClr w14:val="tx1"/>
            </w14:solidFill>
          </w14:textFill>
        </w:rPr>
        <w:t>-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shaded dot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represents the active atom assigned in MD/CD search,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while the blue bold bond in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represents the newly formed bond in the previous step.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Starting from oxadiazole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two major competing pathways are identified through MDCD-NN-accelerated MD/CD automated search. The kinetically favored pathways begin with an intramolecular [4+2] cycloaddition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-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)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between the electron-deficient azadiene and the olefin dienophile, forming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1-B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followed by the retro-[4+2] N</w:t>
      </w:r>
      <w:r>
        <w:rPr>
          <w:rFonts w:ascii="Helvetica" w:hAnsi="Helvetica" w:cs="Helvetica"/>
          <w:bCs/>
          <w:color w:val="000000" w:themeColor="text1"/>
          <w:szCs w:val="21"/>
          <w:vertAlign w:val="subscript"/>
          <w14:textFill>
            <w14:solidFill>
              <w14:schemeClr w14:val="tx1"/>
            </w14:solidFill>
          </w14:textFill>
        </w:rPr>
        <w:t xml:space="preserve">2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release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-B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), generating carbonyl ylide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and terminated by the endo-preferred 1,3-dipolar cycloaddition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-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-D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)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leading to product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4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he [4+2] cycloaddition serves as the rate-determining step (free energy barrier: ~40 kcal/mol; experimental conditions: 230 °C, 32 hours), while the diastereoselectivity is governed by the 1,3-dipolar cycloaddition step. Both MDCD-NN and DFT calculations suggest that the experimentally observed main products, the pair of enantiomer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3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are the major stereoisomers. The MDCD-NN calculations show barrier differences (ΔΔG</w: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†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) of 8.4 kcal/mol and 8.7 kcal/mol for the formation of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3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while DFT methods predict consistent differences of 2.5 kcal/mol and 4.1 kcal/mol, respectively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Supplementary Table 5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). Alternative pathways, exhibiting higher activation barriers, </w:t>
      </w:r>
      <w:r>
        <w:rPr>
          <w:rFonts w:ascii="Helvetica" w:hAnsi="Helvetica" w:cs="Helvetica"/>
          <w:bCs/>
          <w:color w:val="000000" w:themeColor="text1"/>
          <w:szCs w:val="21"/>
          <w:highlight w:val="none"/>
          <w14:textFill>
            <w14:solidFill>
              <w14:schemeClr w14:val="tx1"/>
            </w14:solidFill>
          </w14:textFill>
        </w:rPr>
        <w:t>involv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he [4+2] cycloaddition/N</w:t>
      </w:r>
      <w:r>
        <w:rPr>
          <w:rFonts w:ascii="Helvetica" w:hAnsi="Helvetica" w:cs="Helvetica"/>
          <w:bCs/>
          <w:color w:val="000000" w:themeColor="text1"/>
          <w:szCs w:val="21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release between the azadiene and indole moieties, producing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F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G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Supplementary Table 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).</w:t>
      </w:r>
    </w:p>
    <w:p w14:paraId="053241F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</w:p>
    <w:p w14:paraId="6E6F391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6184900" cy="3252470"/>
            <wp:effectExtent l="0" t="0" r="6350" b="5080"/>
            <wp:docPr id="4" name="图片 4" descr="Figures_0321_fig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igures_0321_figs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9EA6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3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Gibbs free energy profiles for the endiandric acid cascade leading to products D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8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3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alculated with MDCD-NN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. The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r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elative Gibbs free energies are provided in parentheses (kcal/mol).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The orange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-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shaded dot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A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represents the active atom assigned in MD/CD search,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while the blue bold bond in </w:t>
      </w: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B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-</w:t>
      </w: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represents the newly formed bond in the previous step.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Among all pathways identified by the MDCD-NN-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accelerated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MD/CD automated search, the pathways leading to the experimentally observed racemic enantiomer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4/D8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3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re the most energetically favorable, consistent with DFT results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Supplementary Table 7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) and prior experimental observations</w: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instrText xml:space="preserve"> REF _Ref1108819052 \r \h </w:instrTex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1</w: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instrText xml:space="preserve"> REF _Ref450136209 \r \h </w:instrTex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t>4</w:t>
      </w:r>
      <w:r>
        <w:rPr>
          <w:rFonts w:ascii="Helvetica" w:hAnsi="Helvetica" w:cs="Helvetica"/>
          <w:bCs/>
          <w:color w:val="000000" w:themeColor="text1"/>
          <w:szCs w:val="21"/>
          <w:vertAlign w:val="superscript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. The process is initiate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th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8π-electrocyclization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-A-B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) of reagent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o form the 8-membered-ring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followed by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th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6π-electrocyclization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-B-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）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of intermediate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yielding the [4.2.0] bicyclic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. The final step involves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th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intramolecular [4+2] cycloaddition at distinct sites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(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-C-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-C-E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)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of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o generate product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E.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The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MDCD-NN-driven 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profile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show almost identical reaction energies (-21.1 to -21.3 kcal/mol) and barrier heights (28.8 to 29.4 kcal/mol) for the formation of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from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while the reverse process ha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barrier </w:t>
      </w:r>
      <w:r>
        <w:rPr>
          <w:rFonts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height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up to 44.9 kcal/mol. These results indicate that intermediates 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C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C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re generated from 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A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via a non-selective and irreversible process, thereby rationalizing the experimental observation that structural isomers 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D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D8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E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E3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can be simultaneously obtained.</w:t>
      </w:r>
    </w:p>
    <w:p w14:paraId="5D7875D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</w:p>
    <w:p w14:paraId="4F7CE22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592070" cy="1812925"/>
            <wp:effectExtent l="0" t="0" r="17780" b="15875"/>
            <wp:docPr id="8" name="图片 8" descr="Figures_0321_figs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ures_0321_figs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207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EA28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4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Comparison of Deep-TDA CV values 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for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double proton transfer TSs in 2,5-diamino-1,4-benzoquinone calculated with MDCD-NN.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he CV values of the TS geometries optimized by static calculations (in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bracket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) coincide with 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that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of saddle points along the dynamic FES (in parentheses),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which are </w:t>
      </w: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TS-R-I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: -7.2 .vs. -7.4 and </w:t>
      </w: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TS-I-P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: 1.2 .vs. 1.8,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confirming the accuracy of the OPES-enhanced dynamic sampling. Key interatomic distances (in Å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)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Carbon, oxygen, nitrogen, and hydrogen atoms are colored in gray, red, blue, and white, respectively.</w:t>
      </w:r>
    </w:p>
    <w:p w14:paraId="5C5AB35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4E9A51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721350" cy="4192270"/>
            <wp:effectExtent l="0" t="0" r="12700" b="17780"/>
            <wp:docPr id="6" name="图片 6" descr="Figures_0319_figs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ures_0319_figs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1350" cy="419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86C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i w:val="0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5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Comparison of the </w:t>
      </w:r>
      <w:r>
        <w:rPr>
          <w:rFonts w:hint="eastAsia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nergy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atomic forces calculated on MDCD20 training set using DFT and MDCD-NN model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. The performance of the ensembles of four MDCD-NN models with l=2 (left panels) and l=3 (right panels) are e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timated using MAE/RMSE error metrics on energy (top, kcal/mol) and atomic forces (bottom, kcal/mol/Å). Model deviation values are shown alongside individual energy and force data points. For energy predictions, the MDCD-NN (l=2) model achieves MAE and RMSE errors of 2.26 and 3.47 kcal/mol respectively, while the l=3 variant demonstrates improved accuracy with MAE = 1.69 kcal/mol and RMSE = 2.68 kcal/mol. For the atomic forces, the MDCD-NN (l=2) model gives MAE and RMSE values of 1.53 and 3.21 kcal/mol/Å, respectively. The l=3 model further reduces MAE and RMSE errors to 1.20 kcal/mol/Å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2.61 kcal/mol/Å.</w:t>
      </w:r>
    </w:p>
    <w:p w14:paraId="5855969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659CCE0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179695" cy="3552190"/>
            <wp:effectExtent l="0" t="0" r="1905" b="10160"/>
            <wp:docPr id="9" name="图片 9" descr="Figures_0321_figs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ures_0321_figs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9695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BCA5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6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volution of the distribution and cumulative distribution curves of the maximal force deviations during MD/CD-AL iteration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. The color of the distribution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curve is black for iteration number 0 an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varies from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purple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at iteration 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n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umber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o red at iteration </w:t>
      </w:r>
      <w:r>
        <w:rPr>
          <w:rFonts w:hint="eastAsia"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n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umber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46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he force deviations are calculated as (Eq. 3) in method section of the main text.</w:t>
      </w:r>
    </w:p>
    <w:p w14:paraId="592549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</w:p>
    <w:p w14:paraId="084F9FC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819650" cy="5693410"/>
            <wp:effectExtent l="0" t="0" r="0" b="2540"/>
            <wp:docPr id="7" name="图片 7" descr="Figures_0329_figs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ures_0329_figs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56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D5C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Fig 7|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omparison of MDCD-NN and NeuralNEB in estimat</w:t>
      </w:r>
      <w:r>
        <w:rPr>
          <w:rFonts w:hint="eastAsia" w:ascii="Helvetica" w:hAnsi="Helvetica" w:cs="Helvetica"/>
          <w:b/>
          <w:color w:val="000000" w:themeColor="text1"/>
          <w:szCs w:val="21"/>
          <w:lang w:val="en-US" w:eastAsia="zh-CN"/>
          <w14:textFill>
            <w14:solidFill>
              <w14:schemeClr w14:val="tx1"/>
            </w14:solidFill>
          </w14:textFill>
        </w:rPr>
        <w:t>ing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hydrogen bonding and π-π stacking interactions in PA6T dimers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,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Hydrogen bond interactions. Relative energy changes are plotted against O-H distances (dashed line in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left) within 1.3-3.3 Å.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b,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π-π stacking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interactions. Relative energy changes are evaluated as a function of interplanar separation (dashed line in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right) within 3.6-7.0 Å.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,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Structure illustrations with atom color scheme: gray (C), red (O), blue (N), white (H). Energy curves are calculated using MDCD-NN: l=3 (green solid line) and l=2 (red solid line), along with its reference DFT method (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Level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, gCP(TZ)-ωB97X-D4/def2-TZVP, blue dashed line); NeuralNEB is also included (purple solid line), with its reference DFT (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Level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ωB97X/6-31G(d), orange dashed line). For the hydrogen bonding, both MDCD-NN (l=2) and MDCD-NN (l=3) accurately reproduce the minimum energy position at 2.2 Å, consistent with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Level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1, while NeuralNEB exhibits larger relative energy deviations and underestimates the minimum-energy O-H distance (predicted: 1.9 Å vs.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Level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2: 2.1 Å). For the π-π stacking, MDCD-NN predicts equilibrium distances (l=2: 4.5 Å; l=3: 4.6 Å) in close agreement with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Level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1 (4.5 Å), with qualitatively accurate energy trends during dimer separation. NeuralNEB yields nonphysical energy profiles featuring a maximum at 5.4 Å. Notably, its reference method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Level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2 fails to describe this interaction adequately.</w:t>
      </w:r>
    </w:p>
    <w:p w14:paraId="7EF9ADD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0735EFA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br w:type="page"/>
      </w:r>
    </w:p>
    <w:p w14:paraId="2F5C3AF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outlineLvl w:val="0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bookmarkStart w:id="2" w:name="_Toc1531233639"/>
      <w:r>
        <w:rPr>
          <w:rFonts w:hint="default" w:ascii="Helvetica" w:hAnsi="Helvetica" w:cs="Helvetica"/>
          <w:b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Supplementary Tables</w:t>
      </w:r>
      <w:bookmarkEnd w:id="2"/>
    </w:p>
    <w:p w14:paraId="496F565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</w:p>
    <w:p w14:paraId="0FDB816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Table 1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. Detailed list of reaction systems in the Manual-200 dataset. Structures at the left of the dashed arrows (reactants) are the starting structures for MD/CD automated exploration.</w:t>
      </w:r>
    </w:p>
    <w:tbl>
      <w:tblPr>
        <w:tblStyle w:val="9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4"/>
        <w:gridCol w:w="2848"/>
        <w:gridCol w:w="1019"/>
        <w:gridCol w:w="1114"/>
        <w:gridCol w:w="2848"/>
        <w:gridCol w:w="1019"/>
      </w:tblGrid>
      <w:tr w14:paraId="4A8F89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top w:val="single" w:color="000000" w:sz="12" w:space="0"/>
              <w:left w:val="nil"/>
              <w:right w:val="nil"/>
              <w:tl2br w:val="nil"/>
            </w:tcBorders>
            <w:shd w:val="clear" w:color="auto" w:fill="FFFFFF"/>
            <w:vAlign w:val="center"/>
          </w:tcPr>
          <w:p w14:paraId="06BB1A9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tudied reactions</w:t>
            </w:r>
          </w:p>
        </w:tc>
        <w:tc>
          <w:tcPr>
            <w:tcW w:w="1429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23C36B8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Formula</w:t>
            </w:r>
          </w:p>
        </w:tc>
        <w:tc>
          <w:tcPr>
            <w:tcW w:w="511" w:type="pct"/>
            <w:tcBorders>
              <w:top w:val="single" w:color="000000" w:sz="12" w:space="0"/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B00F5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umber of heavy atoms</w:t>
            </w:r>
          </w:p>
        </w:tc>
        <w:tc>
          <w:tcPr>
            <w:tcW w:w="559" w:type="pct"/>
            <w:tcBorders>
              <w:top w:val="single" w:color="000000" w:sz="12" w:space="0"/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4D6D7B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tudied reactions</w:t>
            </w:r>
          </w:p>
        </w:tc>
        <w:tc>
          <w:tcPr>
            <w:tcW w:w="1429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2CB4356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Formula</w:t>
            </w:r>
          </w:p>
        </w:tc>
        <w:tc>
          <w:tcPr>
            <w:tcW w:w="511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559545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umber of heavy atoms</w:t>
            </w:r>
          </w:p>
        </w:tc>
      </w:tr>
      <w:tr w14:paraId="7655EF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F89FAF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8BF232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1265" cy="351790"/>
                  <wp:effectExtent l="0" t="0" r="6985" b="10160"/>
                  <wp:docPr id="42307951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07951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2847" cy="363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7B540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018EF5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3A483F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1115" cy="401955"/>
                  <wp:effectExtent l="0" t="0" r="13335" b="17145"/>
                  <wp:docPr id="189366571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665716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212" cy="440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4DE9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3753FB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56079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16E897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1115" cy="331470"/>
                  <wp:effectExtent l="0" t="0" r="13335" b="11430"/>
                  <wp:docPr id="70949429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494299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528" cy="345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89D8BD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F0B056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4DA5C9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4930" cy="430530"/>
                  <wp:effectExtent l="0" t="0" r="7620" b="7620"/>
                  <wp:docPr id="2118255919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8255919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1216" cy="45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81FCE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677E87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AF882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E068F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8105" cy="373380"/>
                  <wp:effectExtent l="0" t="0" r="4445" b="7620"/>
                  <wp:docPr id="1919209449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9209449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7244" cy="384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CAF20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56CFB1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0EAA5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2870" cy="476885"/>
                  <wp:effectExtent l="0" t="0" r="17780" b="18415"/>
                  <wp:docPr id="728054464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054464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310" cy="492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4E6DB7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2B7438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DDF45E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989626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84300" cy="340360"/>
                  <wp:effectExtent l="0" t="0" r="6350" b="2540"/>
                  <wp:docPr id="114429679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4296793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1667" cy="344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6908E5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2B25F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FFA0F9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9055" cy="408305"/>
                  <wp:effectExtent l="0" t="0" r="4445" b="10795"/>
                  <wp:docPr id="773158280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3158280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246" cy="418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73446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421032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9C53A7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C02287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7310" cy="372745"/>
                  <wp:effectExtent l="0" t="0" r="15240" b="8255"/>
                  <wp:docPr id="1123437908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3437908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818" cy="381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79D899A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E511F2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73C46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6995" cy="558800"/>
                  <wp:effectExtent l="0" t="0" r="14605" b="12700"/>
                  <wp:docPr id="90111522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1115229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1776" cy="58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4B9FC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7C37A5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271099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180CF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1600" cy="316230"/>
                  <wp:effectExtent l="0" t="0" r="0" b="7620"/>
                  <wp:docPr id="374742379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4742379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349" cy="346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6B6165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D2A81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0BE34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2870" cy="471805"/>
                  <wp:effectExtent l="0" t="0" r="17780" b="4445"/>
                  <wp:docPr id="516374244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6374244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0994" cy="48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3518D5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21E13B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DD3A32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EDF7A9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83665" cy="310515"/>
                  <wp:effectExtent l="0" t="0" r="6985" b="13335"/>
                  <wp:docPr id="99789841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89841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3103" cy="351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E6F242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8D2FDD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FD8490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0795" cy="420370"/>
                  <wp:effectExtent l="0" t="0" r="14605" b="17780"/>
                  <wp:docPr id="1237326764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7326764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33884" cy="437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0A250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079106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8B57DD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0D72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1755" cy="330200"/>
                  <wp:effectExtent l="0" t="0" r="10795" b="12700"/>
                  <wp:docPr id="162042388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0423888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08" cy="348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0E1FE9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46A53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7E2DE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9215" cy="356870"/>
                  <wp:effectExtent l="0" t="0" r="13335" b="5080"/>
                  <wp:docPr id="1578220932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8220932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229" cy="363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41CCA8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51A74E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A6B00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7D28E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4455" cy="367665"/>
                  <wp:effectExtent l="0" t="0" r="17145" b="13335"/>
                  <wp:docPr id="1761919278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919278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331" cy="380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297DE8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7EF27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D133F1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8255" cy="363220"/>
                  <wp:effectExtent l="0" t="0" r="17145" b="17780"/>
                  <wp:docPr id="338125610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125610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270" cy="375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C2514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46B559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6F145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4978AE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9370" cy="554355"/>
                  <wp:effectExtent l="0" t="0" r="5080" b="17145"/>
                  <wp:docPr id="177852608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852608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5024" cy="582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4B8D9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7E5FE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26C7D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7945" cy="269875"/>
                  <wp:effectExtent l="0" t="0" r="14605" b="15875"/>
                  <wp:docPr id="1287169751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7169751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2586" cy="291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6602A0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459FE8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62BF7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DD284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7155" cy="382270"/>
                  <wp:effectExtent l="0" t="0" r="4445" b="17780"/>
                  <wp:docPr id="1320156757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156757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2791" cy="403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037BEC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043993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A3160C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8900" cy="502920"/>
                  <wp:effectExtent l="0" t="0" r="12700" b="11430"/>
                  <wp:docPr id="202925089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9250896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81" cy="524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3A712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441E3F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2B5338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026085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57300" cy="385445"/>
                  <wp:effectExtent l="0" t="0" r="0" b="14605"/>
                  <wp:docPr id="1237674777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7674777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7766" cy="40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E1BDA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BF697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BA3A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290955" cy="477520"/>
                  <wp:effectExtent l="0" t="0" r="4445" b="17780"/>
                  <wp:docPr id="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95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FD41AB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45EBB8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88717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D8BC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7155" cy="457200"/>
                  <wp:effectExtent l="0" t="0" r="4445" b="0"/>
                  <wp:docPr id="2089428841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9428841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171" cy="4677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7D6385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720C13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DD0668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9855" cy="367665"/>
                  <wp:effectExtent l="0" t="0" r="10795" b="13335"/>
                  <wp:docPr id="86347075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347075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0051" cy="386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405C49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0EAB06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78ECB0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0EE33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6680" cy="364490"/>
                  <wp:effectExtent l="0" t="0" r="13970" b="16510"/>
                  <wp:docPr id="1093593058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3593058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9880" cy="389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230A15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FD4951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9C67F7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2870" cy="290195"/>
                  <wp:effectExtent l="0" t="0" r="17780" b="14605"/>
                  <wp:docPr id="120082605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082605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6995" cy="30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F48A3B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5C9EFE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16492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C00FCA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7000" cy="379730"/>
                  <wp:effectExtent l="0" t="0" r="12700" b="1270"/>
                  <wp:docPr id="457930817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7930817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969" cy="397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CE8DE2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B6A651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BEE9FF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99845" cy="302895"/>
                  <wp:effectExtent l="0" t="0" r="14605" b="1905"/>
                  <wp:docPr id="914427271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4427271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938" cy="323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1E7DC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28884F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9AD0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044A8E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1600" cy="417195"/>
                  <wp:effectExtent l="0" t="0" r="0" b="1905"/>
                  <wp:docPr id="1567506198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7506198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8862" cy="428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50FC1B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2D614D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A621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3505" cy="335280"/>
                  <wp:effectExtent l="0" t="0" r="17145" b="7620"/>
                  <wp:docPr id="958469102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469102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6204" cy="34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E457C7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67860F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05029D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62AF5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1600" cy="335915"/>
                  <wp:effectExtent l="0" t="0" r="0" b="6985"/>
                  <wp:docPr id="1128038318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8038318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3799" cy="349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AED955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45E955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C9A0D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1915" cy="248920"/>
                  <wp:effectExtent l="0" t="0" r="635" b="17780"/>
                  <wp:docPr id="782181739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181739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88" cy="258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55E3C8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6CDED9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D1C013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6719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8255" cy="379095"/>
                  <wp:effectExtent l="0" t="0" r="17145" b="1905"/>
                  <wp:docPr id="1326328013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6328013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359" cy="400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C40CB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7CC2AC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E9A5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95400" cy="327660"/>
                  <wp:effectExtent l="0" t="0" r="0" b="15240"/>
                  <wp:docPr id="552101592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2101592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9682" cy="331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849EF2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0B71A7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C45BBE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471F6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0165" cy="389255"/>
                  <wp:effectExtent l="0" t="0" r="13335" b="10795"/>
                  <wp:docPr id="1948691904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91904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83" cy="413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758BB37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665002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EBEAD5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19530" cy="401955"/>
                  <wp:effectExtent l="0" t="0" r="13970" b="17145"/>
                  <wp:docPr id="1377197627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197627" name="图片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028" cy="408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078D6A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56007D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23EC1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C820E2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7000" cy="245110"/>
                  <wp:effectExtent l="0" t="0" r="12700" b="2540"/>
                  <wp:docPr id="670947889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0947889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21" cy="267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465F1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AED6E8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DA57D7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1750" cy="367030"/>
                  <wp:effectExtent l="0" t="0" r="12700" b="13970"/>
                  <wp:docPr id="478906058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906058" name="图片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940" cy="371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24034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0185F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BEDB33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0125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5410" cy="266065"/>
                  <wp:effectExtent l="0" t="0" r="15240" b="635"/>
                  <wp:docPr id="64190689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1906891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570" cy="291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BFC84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874170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060281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4460" cy="344170"/>
                  <wp:effectExtent l="0" t="0" r="15240" b="17780"/>
                  <wp:docPr id="1691988608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1988608" name="图片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3293" cy="351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7CAC2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40B0B4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AB386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44C788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14120" cy="380365"/>
                  <wp:effectExtent l="0" t="0" r="5080" b="635"/>
                  <wp:docPr id="793789105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3789105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109" cy="406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4B7F7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13EA56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10F7D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12545" cy="286385"/>
                  <wp:effectExtent l="0" t="0" r="1905" b="18415"/>
                  <wp:docPr id="114679613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796130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0080" cy="29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A39B1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242055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C1C98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15DA1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1440" cy="367030"/>
                  <wp:effectExtent l="0" t="0" r="10160" b="13970"/>
                  <wp:docPr id="210841614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416144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199" cy="376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FFB3B5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96B0F6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820D92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6195" cy="266065"/>
                  <wp:effectExtent l="0" t="0" r="8255" b="635"/>
                  <wp:docPr id="138445011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4450113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242" cy="269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62E6E8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3173E7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521453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86996A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7620" cy="361315"/>
                  <wp:effectExtent l="0" t="0" r="17780" b="635"/>
                  <wp:docPr id="1762598161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2598161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5071" cy="37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5C5D47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2C0AD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08578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43635" cy="670560"/>
                  <wp:effectExtent l="0" t="0" r="18415" b="15240"/>
                  <wp:docPr id="4426052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260523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517" cy="674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11B6A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29974A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67ECAD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938C34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1430" cy="336550"/>
                  <wp:effectExtent l="0" t="0" r="13970" b="6350"/>
                  <wp:docPr id="1986254985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254985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8047" cy="343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1A8F3A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58BF8F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0694F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7000" cy="356235"/>
                  <wp:effectExtent l="0" t="0" r="12700" b="5715"/>
                  <wp:docPr id="208604983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6049837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569" cy="361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130F04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2C1BDE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C02560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0AC41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7950" cy="301625"/>
                  <wp:effectExtent l="0" t="0" r="12700" b="3175"/>
                  <wp:docPr id="382445270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445270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1722" cy="315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B47C9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C8D5D4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B22E46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7785" cy="381000"/>
                  <wp:effectExtent l="0" t="0" r="5715" b="0"/>
                  <wp:docPr id="118717804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7178044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1341" cy="388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AAB1C9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409397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43493B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012E56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400810" cy="336550"/>
                  <wp:effectExtent l="0" t="0" r="8890" b="6350"/>
                  <wp:docPr id="899483943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9483943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160" cy="348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FF7CD8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EA312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01DF24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1280" cy="384810"/>
                  <wp:effectExtent l="0" t="0" r="1270" b="15240"/>
                  <wp:docPr id="1889179907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179907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242" cy="390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CFE840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01EBD9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939D13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A1C402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3190" cy="331470"/>
                  <wp:effectExtent l="0" t="0" r="16510" b="11430"/>
                  <wp:docPr id="1781207978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1207978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369" cy="34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8D6579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D13235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D9703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3340" cy="549275"/>
                  <wp:effectExtent l="0" t="0" r="10160" b="3175"/>
                  <wp:docPr id="1205816888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5816888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968" cy="554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EDC5BC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099F56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F1EE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F4B589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3185" cy="299085"/>
                  <wp:effectExtent l="0" t="0" r="18415" b="5715"/>
                  <wp:docPr id="1906962588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962588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5816" cy="306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8928FB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7F2E4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54D2ED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8105" cy="571500"/>
                  <wp:effectExtent l="0" t="0" r="4445" b="0"/>
                  <wp:docPr id="317220169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220169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731" cy="575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E1AFA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02BE00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0BE18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B7C78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1915" cy="269875"/>
                  <wp:effectExtent l="0" t="0" r="635" b="15875"/>
                  <wp:docPr id="1467342015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7342015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149" cy="277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06F23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B3A414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DC344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2870" cy="391795"/>
                  <wp:effectExtent l="0" t="0" r="17780" b="8255"/>
                  <wp:docPr id="1236050487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6050487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716" cy="405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4AF4D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2F9899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E29576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30AED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8900" cy="336550"/>
                  <wp:effectExtent l="0" t="0" r="12700" b="6350"/>
                  <wp:docPr id="1972643403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2643403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021" cy="342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753C91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2235CF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64BFFF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0650" cy="292100"/>
                  <wp:effectExtent l="0" t="0" r="0" b="12700"/>
                  <wp:docPr id="360152931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152931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5269" cy="326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C807C0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23FF41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53D5A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738591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1120" cy="309880"/>
                  <wp:effectExtent l="0" t="0" r="11430" b="13970"/>
                  <wp:docPr id="1242096983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2096983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5020" cy="318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7BF612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152360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EB45D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1755" cy="430530"/>
                  <wp:effectExtent l="0" t="0" r="10795" b="7620"/>
                  <wp:docPr id="439755543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9755543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6941" cy="438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262357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289D7E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280C30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0C6191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1120" cy="302895"/>
                  <wp:effectExtent l="0" t="0" r="11430" b="1905"/>
                  <wp:docPr id="152766842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66842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289" cy="307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7ABC65E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CEC06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D22536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3800" cy="349250"/>
                  <wp:effectExtent l="0" t="0" r="6350" b="12700"/>
                  <wp:docPr id="50074085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074085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234" cy="35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4574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52303B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D1151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C7BB3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34110" cy="379095"/>
                  <wp:effectExtent l="0" t="0" r="8890" b="1905"/>
                  <wp:docPr id="200939158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9391588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7862" cy="384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098D50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E8B47C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0894AC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47775" cy="328295"/>
                  <wp:effectExtent l="0" t="0" r="9525" b="14605"/>
                  <wp:docPr id="120171349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71349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542" cy="3333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4EF98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58AA1A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F6DBA5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93077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4445" cy="309880"/>
                  <wp:effectExtent l="0" t="0" r="1905" b="13970"/>
                  <wp:docPr id="1525503030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5503030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307" cy="315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692CC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CF0377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69892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1900" cy="342265"/>
                  <wp:effectExtent l="0" t="0" r="6350" b="635"/>
                  <wp:docPr id="41115172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151720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3214" cy="348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58B5F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59C20D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0BF320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1EEB8F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97940" cy="343535"/>
                  <wp:effectExtent l="0" t="0" r="16510" b="18415"/>
                  <wp:docPr id="1376145788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6145788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5786" cy="351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E39C83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EF7DB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BF448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3165" cy="545465"/>
                  <wp:effectExtent l="0" t="0" r="6985" b="6985"/>
                  <wp:docPr id="232275407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275407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1842" cy="549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D9569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30CD4D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48980E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22551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1270" cy="388620"/>
                  <wp:effectExtent l="0" t="0" r="5080" b="11430"/>
                  <wp:docPr id="2096856817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856817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4042" cy="395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22717E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A26EB4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D5818D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6995" cy="444500"/>
                  <wp:effectExtent l="0" t="0" r="14605" b="12700"/>
                  <wp:docPr id="1701704182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704182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5902" cy="4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397A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77CC47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257A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BCD4A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7945" cy="349250"/>
                  <wp:effectExtent l="0" t="0" r="14605" b="12700"/>
                  <wp:docPr id="1296469668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6469668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17" cy="359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DC2DE0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DDDA44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B48D83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3340" cy="354965"/>
                  <wp:effectExtent l="0" t="0" r="10160" b="6985"/>
                  <wp:docPr id="85478892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4788925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1875" cy="360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DCB4F8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329810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DDD44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324948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9685" cy="386715"/>
                  <wp:effectExtent l="0" t="0" r="5715" b="13335"/>
                  <wp:docPr id="1892126155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126155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612" cy="391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D640EC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5C9CF8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3C16A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88745" cy="476250"/>
                  <wp:effectExtent l="0" t="0" r="1905" b="0"/>
                  <wp:docPr id="133384251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842516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595" cy="486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A0B620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3F824B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ECC7C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C78E6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4135" cy="356235"/>
                  <wp:effectExtent l="0" t="0" r="18415" b="5715"/>
                  <wp:docPr id="1499638002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9638002" name="图片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475" cy="361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3AEAF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ABF13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E5D6C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6835" cy="525780"/>
                  <wp:effectExtent l="0" t="0" r="5715" b="7620"/>
                  <wp:docPr id="1535654395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654395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255" cy="532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B33483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749E65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B1ED35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89F70E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51255" cy="435610"/>
                  <wp:effectExtent l="0" t="0" r="10795" b="2540"/>
                  <wp:docPr id="1021335460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1335460" name="图片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3607" cy="440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7BBFB4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1A3C23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25E6F4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4610" cy="622935"/>
                  <wp:effectExtent l="0" t="0" r="8890" b="5715"/>
                  <wp:docPr id="1056692237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692237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334" cy="6262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BDFD29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010435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6F0C08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D17ED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3800" cy="533400"/>
                  <wp:effectExtent l="0" t="0" r="6350" b="0"/>
                  <wp:docPr id="882330075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2330075" name="图片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820" cy="539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9ED703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4F7218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7CD5A2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0330" cy="405765"/>
                  <wp:effectExtent l="0" t="0" r="1270" b="13335"/>
                  <wp:docPr id="1894163078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163078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8682" cy="4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0899E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7FCCAA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3E31A6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78E9B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41095" cy="436880"/>
                  <wp:effectExtent l="0" t="0" r="1905" b="1270"/>
                  <wp:docPr id="709930441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30441" name="图片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03" cy="44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BAAD4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3A8A1C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531B7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21105" cy="584200"/>
                  <wp:effectExtent l="0" t="0" r="17145" b="6350"/>
                  <wp:docPr id="220443715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443715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460" cy="588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52A68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34A4C1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9B4945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AC74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21740" cy="426720"/>
                  <wp:effectExtent l="0" t="0" r="16510" b="11430"/>
                  <wp:docPr id="551346046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1346046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4863" cy="431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5FC30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6D3E43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E7BB9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3190" cy="550545"/>
                  <wp:effectExtent l="0" t="0" r="16510" b="1905"/>
                  <wp:docPr id="1281144349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144349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453" cy="552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14A25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60690A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D480C8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01577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68400" cy="457200"/>
                  <wp:effectExtent l="0" t="0" r="12700" b="0"/>
                  <wp:docPr id="1011438840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438840" name="图片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410" cy="462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2A9737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9C0540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263A3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4445" cy="510540"/>
                  <wp:effectExtent l="0" t="0" r="1905" b="3810"/>
                  <wp:docPr id="109277977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277977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1256" cy="513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376D2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097136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8D1D0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443CA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7610" cy="471805"/>
                  <wp:effectExtent l="0" t="0" r="2540" b="4445"/>
                  <wp:docPr id="811699893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1699893" name="图片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0781" cy="477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7C7BF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5156D6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2127A5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6985" cy="412750"/>
                  <wp:effectExtent l="0" t="0" r="18415" b="6350"/>
                  <wp:docPr id="204646505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646505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4431" cy="415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EBE3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560996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3EC4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E0B30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7780" cy="421640"/>
                  <wp:effectExtent l="0" t="0" r="7620" b="16510"/>
                  <wp:docPr id="1042948930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2948930" name="图片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616" cy="42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E40614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6E1D8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437CC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8885" cy="543560"/>
                  <wp:effectExtent l="0" t="0" r="18415" b="8890"/>
                  <wp:docPr id="1202687136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2687136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8950" cy="548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15F29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31F50E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8EFE1C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5B58DC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14120" cy="395605"/>
                  <wp:effectExtent l="0" t="0" r="5080" b="4445"/>
                  <wp:docPr id="559995106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995106" name="图片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355" cy="399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10CAFC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EC0771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8A60C6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14120" cy="581660"/>
                  <wp:effectExtent l="0" t="0" r="5080" b="8890"/>
                  <wp:docPr id="714678572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4678572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0093" cy="584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53734E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3D1B29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0B5974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178B18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43965" cy="396875"/>
                  <wp:effectExtent l="0" t="0" r="13335" b="3175"/>
                  <wp:docPr id="298007615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007615" name="图片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575" cy="402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E3FF0E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60A55E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58DE29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18895" cy="585470"/>
                  <wp:effectExtent l="0" t="0" r="14605" b="5080"/>
                  <wp:docPr id="1398371795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8371795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282" cy="591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F3AC81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582A41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1877A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3B21E2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53490" cy="408305"/>
                  <wp:effectExtent l="0" t="0" r="3810" b="10795"/>
                  <wp:docPr id="48581805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5818058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5392" cy="41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33C712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0CD9F9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B71179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13180" cy="476885"/>
                  <wp:effectExtent l="0" t="0" r="1270" b="18415"/>
                  <wp:docPr id="433930579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0579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4159" cy="481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A2AF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39C150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8268DB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17C00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7145" cy="483235"/>
                  <wp:effectExtent l="0" t="0" r="8255" b="12065"/>
                  <wp:docPr id="1771856590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1856590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717" cy="489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C2FCEB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11A6F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3F777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8885" cy="412115"/>
                  <wp:effectExtent l="0" t="0" r="18415" b="6985"/>
                  <wp:docPr id="1765225799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5225799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806" cy="414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D6FD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68A5E1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83A98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B0C153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50315" cy="370205"/>
                  <wp:effectExtent l="0" t="0" r="6985" b="10795"/>
                  <wp:docPr id="106619792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6197920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3204" cy="3770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9971A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4DE99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AB1AB4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28090" cy="584200"/>
                  <wp:effectExtent l="0" t="0" r="10160" b="6350"/>
                  <wp:docPr id="1340394344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0394344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882" cy="587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D051FE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6030A4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ED9D28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56DBE0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83640" cy="423545"/>
                  <wp:effectExtent l="0" t="0" r="16510" b="14605"/>
                  <wp:docPr id="1286153429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153429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434" cy="429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E1F4B7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19DD31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EB702A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4460" cy="539750"/>
                  <wp:effectExtent l="0" t="0" r="15240" b="12700"/>
                  <wp:docPr id="503936029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3936029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0037" cy="546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DEE75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6EEF95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51460B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9CE720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95400" cy="450215"/>
                  <wp:effectExtent l="0" t="0" r="0" b="6985"/>
                  <wp:docPr id="211195771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1957719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87" cy="459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FF9E09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02AF8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85435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097915" cy="658495"/>
                  <wp:effectExtent l="0" t="0" r="6985" b="8255"/>
                  <wp:docPr id="94112750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112750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1013" cy="660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27573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72AB2E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851466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07228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6980" cy="367665"/>
                  <wp:effectExtent l="0" t="0" r="1270" b="13335"/>
                  <wp:docPr id="31524705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524705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203" cy="372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9C5778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7875C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F076C2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90650" cy="648335"/>
                  <wp:effectExtent l="0" t="0" r="0" b="18415"/>
                  <wp:docPr id="1190097324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0097324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2274" cy="658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CC82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13A592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C23ADC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FCE9E0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5405" cy="443230"/>
                  <wp:effectExtent l="0" t="0" r="17145" b="13970"/>
                  <wp:docPr id="188965341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65341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2854" cy="456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49090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8F4826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73C28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2870" cy="330200"/>
                  <wp:effectExtent l="0" t="0" r="17780" b="12700"/>
                  <wp:docPr id="90153070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153070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3688" cy="339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9E3CFB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1D8698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6AA8C4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D5155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7615" cy="459105"/>
                  <wp:effectExtent l="0" t="0" r="635" b="17145"/>
                  <wp:docPr id="1521188660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1188660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999" cy="4648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4A0099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A9BAF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19C57B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1120" cy="366395"/>
                  <wp:effectExtent l="0" t="0" r="11430" b="14605"/>
                  <wp:docPr id="1352349909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2349909" name="图片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9979" cy="377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DD154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4786D5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99ABF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679A1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5710" cy="493395"/>
                  <wp:effectExtent l="0" t="0" r="2540" b="1905"/>
                  <wp:docPr id="1440593581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0593581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321" cy="5003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28E6ED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D401B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F72C4A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9370" cy="422910"/>
                  <wp:effectExtent l="0" t="0" r="5080" b="15240"/>
                  <wp:docPr id="689730757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9730757" name="图片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482" cy="426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0EFB88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2F3F4D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C5139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8DFD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50950" cy="369570"/>
                  <wp:effectExtent l="0" t="0" r="6350" b="11430"/>
                  <wp:docPr id="2111194524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1194524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3857" cy="376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355ED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287838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3CEBB0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5885" cy="361950"/>
                  <wp:effectExtent l="0" t="0" r="5715" b="0"/>
                  <wp:docPr id="1681305522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1305522" name="图片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9500" cy="368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CEA9AB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2D1ABB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94D4B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B0967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39190" cy="679450"/>
                  <wp:effectExtent l="0" t="0" r="3810" b="6350"/>
                  <wp:docPr id="144540879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5408796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8182" cy="685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38A33D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7F3B7A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BD9D89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7610" cy="626110"/>
                  <wp:effectExtent l="0" t="0" r="2540" b="2540"/>
                  <wp:docPr id="2055659875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5659875" name="图片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6193" cy="636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55E40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5FA748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596778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8756CB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08405" cy="610235"/>
                  <wp:effectExtent l="0" t="0" r="10795" b="18415"/>
                  <wp:docPr id="52036689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0366899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6102" cy="614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BD7573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F3959B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6342DB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9220" cy="453390"/>
                  <wp:effectExtent l="0" t="0" r="11430" b="3810"/>
                  <wp:docPr id="83761244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761244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8571" cy="466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ACB2DC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545354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F9980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EE2D98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48715" cy="530860"/>
                  <wp:effectExtent l="0" t="0" r="13335" b="2540"/>
                  <wp:docPr id="66599921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599921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822" cy="534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FC010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658D14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860F43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0960" cy="276225"/>
                  <wp:effectExtent l="0" t="0" r="2540" b="9525"/>
                  <wp:docPr id="1762071843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2071843" name="图片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735" cy="282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86E6D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30D309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37C371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5B064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4445" cy="440690"/>
                  <wp:effectExtent l="0" t="0" r="1905" b="16510"/>
                  <wp:docPr id="1161382043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382043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946" cy="444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20C110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3F722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EC94A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81125" cy="391795"/>
                  <wp:effectExtent l="0" t="0" r="9525" b="8255"/>
                  <wp:docPr id="33235135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35135" name="图片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091" cy="3980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10ED3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6167C0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B28A5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74F7E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985520" cy="577215"/>
                  <wp:effectExtent l="0" t="0" r="5080" b="13335"/>
                  <wp:docPr id="620524631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0524631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2484" cy="581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F57F7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CBE0AA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AB111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8100" cy="380365"/>
                  <wp:effectExtent l="0" t="0" r="6350" b="635"/>
                  <wp:docPr id="1713446373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3446373" name="图片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783" cy="38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ABA8AB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0FEA06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450053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CE554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4140" cy="357505"/>
                  <wp:effectExtent l="0" t="0" r="16510" b="4445"/>
                  <wp:docPr id="1309164536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164536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2698" cy="375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4D5F8E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FBA4D6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93709B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6835" cy="347345"/>
                  <wp:effectExtent l="0" t="0" r="5715" b="14605"/>
                  <wp:docPr id="48461274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12742" name="图片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9118" cy="350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7D2B1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0F2708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014390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2DC5E6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1595" cy="365760"/>
                  <wp:effectExtent l="0" t="0" r="1905" b="15240"/>
                  <wp:docPr id="732509806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2509806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738" cy="371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B1DF98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7FB33D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FFCF7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9695" cy="487045"/>
                  <wp:effectExtent l="0" t="0" r="1905" b="8255"/>
                  <wp:docPr id="1163823159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3823159" name="图片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9059" cy="493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2C6C95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0A5FE8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78CD7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12453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5405" cy="380365"/>
                  <wp:effectExtent l="0" t="0" r="17145" b="635"/>
                  <wp:docPr id="1685759174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5759174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182" cy="383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9927DA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3EA38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B8809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1440" cy="396240"/>
                  <wp:effectExtent l="0" t="0" r="10160" b="3810"/>
                  <wp:docPr id="1234153447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4153447" name="图片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462" cy="398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CF5E4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5A673D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C65D29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94C5E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3970" cy="448945"/>
                  <wp:effectExtent l="0" t="0" r="11430" b="8255"/>
                  <wp:docPr id="205784405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44050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529" cy="45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1C663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2DA8C3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418DB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1440" cy="433705"/>
                  <wp:effectExtent l="0" t="0" r="10160" b="4445"/>
                  <wp:docPr id="70528536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528536" name="图片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421" cy="435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EE5A13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265B66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5BA0A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D2B2F3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6040" cy="488950"/>
                  <wp:effectExtent l="0" t="0" r="16510" b="6350"/>
                  <wp:docPr id="1226259853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6259853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364" cy="49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CBEAC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9FD653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214D7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7945" cy="452120"/>
                  <wp:effectExtent l="0" t="0" r="14605" b="5080"/>
                  <wp:docPr id="1726732710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732710" name="图片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4809" cy="458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DA4CD0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</w:tr>
      <w:tr w14:paraId="589C94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B6DBE9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C35D34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5405" cy="419100"/>
                  <wp:effectExtent l="0" t="0" r="17145" b="0"/>
                  <wp:docPr id="406312560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312560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451" cy="422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7F6AF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DC3D62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FB0E8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4295" cy="484505"/>
                  <wp:effectExtent l="0" t="0" r="8255" b="10795"/>
                  <wp:docPr id="1294545495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545495" name="图片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383" cy="487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66916C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</w:tr>
      <w:tr w14:paraId="0AFB2A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9F737A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C1DABA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89685" cy="306070"/>
                  <wp:effectExtent l="0" t="0" r="5715" b="17780"/>
                  <wp:docPr id="589589476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589476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695" cy="32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94FC85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4C4956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4A38E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17625" cy="452755"/>
                  <wp:effectExtent l="0" t="0" r="15875" b="4445"/>
                  <wp:docPr id="1671420118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420118" name="图片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753" cy="45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1A9D27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</w:tr>
      <w:tr w14:paraId="5004EA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0AB3C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44F7CC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63650" cy="309880"/>
                  <wp:effectExtent l="0" t="0" r="12700" b="13970"/>
                  <wp:docPr id="492464662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2464662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48" cy="314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8734B2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A16844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CDDC70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54760" cy="659130"/>
                  <wp:effectExtent l="0" t="0" r="2540" b="7620"/>
                  <wp:docPr id="1906940183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940183" name="图片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8633" cy="661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2A121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4416F4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7A7EAA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FE2266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301750" cy="319405"/>
                  <wp:effectExtent l="0" t="0" r="12700" b="4445"/>
                  <wp:docPr id="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750" cy="319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1E7B1B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09A1FE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C60FD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4135" cy="393700"/>
                  <wp:effectExtent l="0" t="0" r="18415" b="6350"/>
                  <wp:docPr id="1975488406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5488406" name="图片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379" cy="397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05ABD2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41CB9C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F9F0E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40EEA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9370" cy="377190"/>
                  <wp:effectExtent l="0" t="0" r="5080" b="3810"/>
                  <wp:docPr id="163371148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371148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146" cy="381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B4E0F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CA9BFE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7344A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4290" cy="422910"/>
                  <wp:effectExtent l="0" t="0" r="10160" b="15240"/>
                  <wp:docPr id="129627395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6273952" name="图片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2850" cy="4258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C0E75D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22CC0D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F1B9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5D105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43965" cy="525780"/>
                  <wp:effectExtent l="0" t="0" r="13335" b="7620"/>
                  <wp:docPr id="1983588084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3588084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952" cy="529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B489AB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B6458C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AE1B7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1600" cy="389255"/>
                  <wp:effectExtent l="0" t="0" r="0" b="10795"/>
                  <wp:docPr id="974476765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4476765" name="图片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60" cy="39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96069E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55F4D4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91B8E6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1337B6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76655" cy="556260"/>
                  <wp:effectExtent l="0" t="0" r="4445" b="15240"/>
                  <wp:docPr id="1893801297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801297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935" cy="558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F122B2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70D95D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F3A19F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7945" cy="336550"/>
                  <wp:effectExtent l="0" t="0" r="14605" b="6350"/>
                  <wp:docPr id="1631970095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970095" name="图片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5908" cy="351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3029AA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5EEFFB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C8599C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C688A9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6980" cy="381635"/>
                  <wp:effectExtent l="0" t="0" r="1270" b="18415"/>
                  <wp:docPr id="2126360098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360098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5571" cy="390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719A420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5E52CE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3F8E36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7620" cy="368935"/>
                  <wp:effectExtent l="0" t="0" r="17780" b="12065"/>
                  <wp:docPr id="2030568174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0568174" name="图片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822" cy="371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E38AA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53AD37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87DC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2641C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6340" cy="541655"/>
                  <wp:effectExtent l="0" t="0" r="3810" b="10795"/>
                  <wp:docPr id="1173642523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642523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508" cy="544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40B56C1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B00AC9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EAB8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0960" cy="367030"/>
                  <wp:effectExtent l="0" t="0" r="2540" b="13970"/>
                  <wp:docPr id="1034716481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716481" name="图片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6329" cy="368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EC76C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44DA6A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287AD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6FDC7D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09675" cy="445135"/>
                  <wp:effectExtent l="0" t="0" r="9525" b="12065"/>
                  <wp:docPr id="119310224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3102241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0167" cy="449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70E7C0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5C5102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408DDC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8100" cy="476250"/>
                  <wp:effectExtent l="0" t="0" r="6350" b="0"/>
                  <wp:docPr id="1800883709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883709" name="图片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3912" cy="478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3073E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11A287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A2B58E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FEFB4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00150" cy="307340"/>
                  <wp:effectExtent l="0" t="0" r="0" b="16510"/>
                  <wp:docPr id="132909833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9098332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781" cy="31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FFA865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900B69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B6A53F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925195" cy="605790"/>
                  <wp:effectExtent l="0" t="0" r="8255" b="3810"/>
                  <wp:docPr id="182063248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0632486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354" cy="611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92313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</w:tr>
      <w:tr w14:paraId="302A48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33411A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F965F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3800" cy="588010"/>
                  <wp:effectExtent l="0" t="0" r="6350" b="2540"/>
                  <wp:docPr id="2003053189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053189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449" cy="5955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6C879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3DE2AF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D23EB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708660" cy="581660"/>
                  <wp:effectExtent l="0" t="0" r="15240" b="8890"/>
                  <wp:docPr id="81349837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3498379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501" cy="5920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617F54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5B80A7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3181D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34FBD4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29690" cy="580390"/>
                  <wp:effectExtent l="0" t="0" r="3810" b="10160"/>
                  <wp:docPr id="208794158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794158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179" cy="584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51DE76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743F9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D1C4C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929005" cy="501650"/>
                  <wp:effectExtent l="0" t="0" r="4445" b="12700"/>
                  <wp:docPr id="1313879224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3879224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892" cy="504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B75A6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4C44DB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1A2274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4C8BB7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9220" cy="294005"/>
                  <wp:effectExtent l="0" t="0" r="11430" b="10795"/>
                  <wp:docPr id="119193313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1933139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822" cy="298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3CD59F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080225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7638A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885825" cy="466090"/>
                  <wp:effectExtent l="0" t="0" r="9525" b="10160"/>
                  <wp:docPr id="2034764375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4764375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7208" cy="472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368886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084AE2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893D46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47DE4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3020" cy="504825"/>
                  <wp:effectExtent l="0" t="0" r="11430" b="9525"/>
                  <wp:docPr id="179487819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487819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093" cy="509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2278E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6286579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DC519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839470" cy="604520"/>
                  <wp:effectExtent l="0" t="0" r="17780" b="5080"/>
                  <wp:docPr id="2025492240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5492240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203" cy="607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D32FE1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7C357A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E68E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067E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47775" cy="565785"/>
                  <wp:effectExtent l="0" t="0" r="9525" b="5715"/>
                  <wp:docPr id="21843573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435731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8423" cy="570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F37A05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40F51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C2B6E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75385" cy="472440"/>
                  <wp:effectExtent l="0" t="0" r="5715" b="3810"/>
                  <wp:docPr id="58681161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81161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989" cy="476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AEEF4E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7136E9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AB548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7BC153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18895" cy="473075"/>
                  <wp:effectExtent l="0" t="0" r="14605" b="3175"/>
                  <wp:docPr id="742054946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2054946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153" cy="486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58622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5E9C54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4415CF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57300" cy="507365"/>
                  <wp:effectExtent l="0" t="0" r="0" b="6985"/>
                  <wp:docPr id="206888451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88451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905" cy="510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98C12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133521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2A1440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BABF2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7155" cy="385445"/>
                  <wp:effectExtent l="0" t="0" r="4445" b="14605"/>
                  <wp:docPr id="1996319019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319019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2207" cy="398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1A43AD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16AD1B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9FD1E3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42060" cy="443865"/>
                  <wp:effectExtent l="0" t="0" r="15240" b="13335"/>
                  <wp:docPr id="17808992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89928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49" cy="446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E7D2D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506A04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85277D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ECDA0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1280" cy="334645"/>
                  <wp:effectExtent l="0" t="0" r="1270" b="8255"/>
                  <wp:docPr id="1442828214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2828214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9003" cy="341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019107C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3E38F3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FA26D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98575" cy="518795"/>
                  <wp:effectExtent l="0" t="0" r="15875" b="14605"/>
                  <wp:docPr id="94244513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445139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9700" cy="523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6B1071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5D70FA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E4DBB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72B285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30960" cy="393065"/>
                  <wp:effectExtent l="0" t="0" r="2540" b="6985"/>
                  <wp:docPr id="114479701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4797018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264" cy="398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DB6EB7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5D7422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B6E96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80490" cy="438785"/>
                  <wp:effectExtent l="0" t="0" r="10160" b="18415"/>
                  <wp:docPr id="575327224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5327224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32" cy="447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C824A8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4752E7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47C16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D3FE7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03655" cy="481965"/>
                  <wp:effectExtent l="0" t="0" r="10795" b="13335"/>
                  <wp:docPr id="1145561782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5561782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2031" cy="48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0D4DCF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12EA8A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0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60816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35075" cy="508635"/>
                  <wp:effectExtent l="0" t="0" r="3175" b="5715"/>
                  <wp:docPr id="535711135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5711135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968" cy="512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F5BFF0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478E99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781E6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532D5A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5080" cy="563245"/>
                  <wp:effectExtent l="0" t="0" r="1270" b="8255"/>
                  <wp:docPr id="107482024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4820249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4285" cy="567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A3AE3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02FAC7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1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FF8056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83005" cy="466725"/>
                  <wp:effectExtent l="0" t="0" r="17145" b="9525"/>
                  <wp:docPr id="13498049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80491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1774" cy="4706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8F3444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3354F6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4936CD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6C2F5A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96340" cy="800735"/>
                  <wp:effectExtent l="0" t="0" r="3810" b="18415"/>
                  <wp:docPr id="942036352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036352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1314" cy="804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057E6E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74326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2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2FC27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79195" cy="537210"/>
                  <wp:effectExtent l="0" t="0" r="1905" b="15240"/>
                  <wp:docPr id="1318037572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8037572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736" cy="54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144469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16CC27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D780EE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E1945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08405" cy="509270"/>
                  <wp:effectExtent l="0" t="0" r="10795" b="5080"/>
                  <wp:docPr id="9676176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76176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656" cy="514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604C7E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20753A1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3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424A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036955" cy="536575"/>
                  <wp:effectExtent l="0" t="0" r="10795" b="15875"/>
                  <wp:docPr id="1870627593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0627593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1812" cy="538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61F38A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782707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115DC0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EA705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7155" cy="271145"/>
                  <wp:effectExtent l="0" t="0" r="4445" b="14605"/>
                  <wp:docPr id="305390697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5390697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621" cy="292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588193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E02F19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4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FAA1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76350" cy="488315"/>
                  <wp:effectExtent l="0" t="0" r="0" b="6985"/>
                  <wp:docPr id="245642297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642297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097" cy="4960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06BA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40A504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4746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6BA48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75410" cy="306705"/>
                  <wp:effectExtent l="0" t="0" r="15240" b="17145"/>
                  <wp:docPr id="1646103527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6103527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1701" cy="319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2D92FC0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ADB422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5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884BE8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49680" cy="454025"/>
                  <wp:effectExtent l="0" t="0" r="7620" b="3175"/>
                  <wp:docPr id="2046644375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6644375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349" cy="459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78F546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19F61E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B128D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879226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1120" cy="355600"/>
                  <wp:effectExtent l="0" t="0" r="11430" b="6350"/>
                  <wp:docPr id="12258401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4010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3176" cy="364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A291F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469A50C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6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919CE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86815" cy="530860"/>
                  <wp:effectExtent l="0" t="0" r="13335" b="2540"/>
                  <wp:docPr id="2077717884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7717884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1225" cy="533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E16563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3D8FDE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2038A2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CD7893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4930" cy="335280"/>
                  <wp:effectExtent l="0" t="0" r="7620" b="7620"/>
                  <wp:docPr id="118150045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500459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3919" cy="342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63B8637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33CCAD9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7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E2B454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47470" cy="524510"/>
                  <wp:effectExtent l="0" t="0" r="5080" b="8890"/>
                  <wp:docPr id="353378382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378382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450" cy="527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D0D981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25F822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34D424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F50E5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83665" cy="370840"/>
                  <wp:effectExtent l="0" t="0" r="6985" b="10160"/>
                  <wp:docPr id="188779244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779244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562" cy="377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532EF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7E18E73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8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C6A298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987425" cy="492760"/>
                  <wp:effectExtent l="0" t="0" r="3175" b="2540"/>
                  <wp:docPr id="63148184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481849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3715" cy="50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FC7FB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414137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FF29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2EFC7B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61440" cy="406400"/>
                  <wp:effectExtent l="0" t="0" r="10160" b="12700"/>
                  <wp:docPr id="113915737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9157371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5045" cy="410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single" w:color="auto" w:sz="4" w:space="0"/>
            </w:tcBorders>
            <w:shd w:val="clear" w:color="auto" w:fill="FFFFFF"/>
            <w:vAlign w:val="center"/>
          </w:tcPr>
          <w:p w14:paraId="33CE9D5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9" w:type="pct"/>
            <w:tcBorders>
              <w:left w:val="single" w:color="auto" w:sz="4" w:space="0"/>
              <w:right w:val="nil"/>
            </w:tcBorders>
            <w:shd w:val="clear" w:color="auto" w:fill="FFFFFF"/>
            <w:vAlign w:val="center"/>
          </w:tcPr>
          <w:p w14:paraId="1876D9D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9</w:t>
            </w:r>
          </w:p>
        </w:tc>
        <w:tc>
          <w:tcPr>
            <w:tcW w:w="1429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290C3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299845" cy="492760"/>
                  <wp:effectExtent l="0" t="0" r="14605" b="2540"/>
                  <wp:docPr id="36829533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29533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6946" cy="503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69BC78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3D0DF0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9" w:type="pct"/>
            <w:tcBorders>
              <w:left w:val="nil"/>
              <w:bottom w:val="single" w:color="auto" w:sz="4" w:space="0"/>
              <w:right w:val="nil"/>
            </w:tcBorders>
            <w:shd w:val="clear" w:color="auto" w:fill="FFFFFF"/>
            <w:vAlign w:val="center"/>
          </w:tcPr>
          <w:p w14:paraId="7DFC92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  <w:tc>
          <w:tcPr>
            <w:tcW w:w="1429" w:type="pct"/>
            <w:tcBorders>
              <w:left w:val="nil"/>
              <w:bottom w:val="single" w:color="auto" w:sz="4" w:space="0"/>
              <w:right w:val="nil"/>
            </w:tcBorders>
            <w:shd w:val="clear" w:color="auto" w:fill="FFFFFF"/>
            <w:vAlign w:val="center"/>
          </w:tcPr>
          <w:p w14:paraId="5D83C1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352550" cy="440690"/>
                  <wp:effectExtent l="0" t="0" r="0" b="16510"/>
                  <wp:docPr id="85446622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4466224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2050" cy="447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14:paraId="22AC993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9" w:type="pct"/>
            <w:tcBorders>
              <w:left w:val="single" w:color="auto" w:sz="4" w:space="0"/>
              <w:bottom w:val="single" w:color="auto" w:sz="4" w:space="0"/>
              <w:right w:val="nil"/>
            </w:tcBorders>
            <w:shd w:val="clear" w:color="auto" w:fill="FFFFFF"/>
            <w:vAlign w:val="center"/>
          </w:tcPr>
          <w:p w14:paraId="527EFB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</w:t>
            </w:r>
          </w:p>
        </w:tc>
        <w:tc>
          <w:tcPr>
            <w:tcW w:w="1429" w:type="pct"/>
            <w:tcBorders>
              <w:left w:val="nil"/>
              <w:bottom w:val="single" w:color="auto" w:sz="4" w:space="0"/>
              <w:right w:val="nil"/>
            </w:tcBorders>
            <w:shd w:val="clear" w:color="auto" w:fill="FFFFFF"/>
            <w:vAlign w:val="center"/>
          </w:tcPr>
          <w:p w14:paraId="6C85DE0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124585" cy="516255"/>
                  <wp:effectExtent l="0" t="0" r="18415" b="17145"/>
                  <wp:docPr id="1341536590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1536590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2697" cy="520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1" w:type="pct"/>
            <w:tcBorders>
              <w:left w:val="nil"/>
              <w:bottom w:val="single" w:color="auto" w:sz="4" w:space="0"/>
              <w:right w:val="nil"/>
            </w:tcBorders>
            <w:shd w:val="clear" w:color="auto" w:fill="FFFFFF"/>
            <w:vAlign w:val="center"/>
          </w:tcPr>
          <w:p w14:paraId="66A402D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</w:tbl>
    <w:p w14:paraId="016BFAB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</w:p>
    <w:p w14:paraId="40D1626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Table 2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. Detailed list of the 100 textbook elementary reactions used to validate the MDCD-NN model. The 50 reactions included in MDCD20 are already shown in </w:t>
      </w: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Table 1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 (No. 1, 2, 3, 5, 7, 13, 14, 17, 20, 21, 25, 28, 34, 38, 40, 61, 63, 64, 65, 66, 69, 70, 71, 73, 75, 76, 78, 79, 82, 83, 84, 105, 109, 112, 113, 116, 118, 120, 128, 132, 133, 135, 136, 144, 165, 166, 171, 172, 173, 174). Another 50 are listed in this table. The reaction types are as follows: cycloaddition (1-11), electrocyclization (12-15), sigmatropic reaction (16-23), Aldol reaction (24, 25), Baeyer-Villiger oxidation (26, 27), Cope elimination (28, 29), Eschweiler-Clarke reaction (30, 31), Kiliani-Fisher synthesis (32-36), Wolff-Kisner-Huang reduction (37, 38), Michael addition (39, 40), Prilezhaev epoxidation (41-43), Arndt-Eistert homologation (44, 45), Alder-ene reaction (46, 47), Hantzsch reaction (48), Hofmann elimination (49), and Leuckart-Wallach reaction (50).</w:t>
      </w:r>
    </w:p>
    <w:tbl>
      <w:tblPr>
        <w:tblStyle w:val="9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1"/>
        <w:gridCol w:w="2979"/>
        <w:gridCol w:w="956"/>
        <w:gridCol w:w="1061"/>
        <w:gridCol w:w="2946"/>
        <w:gridCol w:w="959"/>
      </w:tblGrid>
      <w:tr w14:paraId="5B73A6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top w:val="single" w:color="000000" w:sz="12" w:space="0"/>
              <w:left w:val="nil"/>
              <w:right w:val="nil"/>
              <w:tl2br w:val="nil"/>
            </w:tcBorders>
            <w:shd w:val="clear" w:color="auto" w:fill="FFFFFF"/>
            <w:vAlign w:val="center"/>
          </w:tcPr>
          <w:p w14:paraId="5A61D3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tudied reactions</w:t>
            </w:r>
          </w:p>
        </w:tc>
        <w:tc>
          <w:tcPr>
            <w:tcW w:w="1517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55CB3BF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Formula</w:t>
            </w:r>
          </w:p>
        </w:tc>
        <w:tc>
          <w:tcPr>
            <w:tcW w:w="502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44155F6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umber of heavy atoms</w:t>
            </w:r>
          </w:p>
        </w:tc>
        <w:tc>
          <w:tcPr>
            <w:tcW w:w="555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7B53B77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tudied reactions</w:t>
            </w:r>
          </w:p>
        </w:tc>
        <w:tc>
          <w:tcPr>
            <w:tcW w:w="1365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1D9994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Formula</w:t>
            </w:r>
          </w:p>
        </w:tc>
        <w:tc>
          <w:tcPr>
            <w:tcW w:w="503" w:type="pct"/>
            <w:tcBorders>
              <w:top w:val="single" w:color="000000" w:sz="12" w:space="0"/>
              <w:left w:val="nil"/>
              <w:right w:val="nil"/>
            </w:tcBorders>
            <w:shd w:val="clear" w:color="auto" w:fill="FFFFFF"/>
            <w:vAlign w:val="center"/>
          </w:tcPr>
          <w:p w14:paraId="64B9417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umber of heavy atoms</w:t>
            </w:r>
          </w:p>
        </w:tc>
      </w:tr>
      <w:tr w14:paraId="7E0969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E80B0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CE9974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82725" cy="511810"/>
                  <wp:effectExtent l="0" t="0" r="3175" b="2540"/>
                  <wp:docPr id="5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2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511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0E5924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4C69BB7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93D4E0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731645" cy="412115"/>
                  <wp:effectExtent l="0" t="0" r="1905" b="6985"/>
                  <wp:docPr id="82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图片 29"/>
                          <pic:cNvPicPr>
                            <a:picLocks noChangeAspect="1"/>
                          </pic:cNvPicPr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645" cy="41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4F4196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</w:tr>
      <w:tr w14:paraId="0B2363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4BCDEA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D094DE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281430" cy="440055"/>
                  <wp:effectExtent l="0" t="0" r="13970" b="17145"/>
                  <wp:docPr id="55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1430" cy="440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0FB58B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2546C28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99567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89735" cy="378460"/>
                  <wp:effectExtent l="0" t="0" r="5715" b="2540"/>
                  <wp:docPr id="83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图片 30"/>
                          <pic:cNvPicPr>
                            <a:picLocks noChangeAspect="1"/>
                          </pic:cNvPicPr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735" cy="378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291A47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</w:tr>
      <w:tr w14:paraId="28F405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D0316E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7FD38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4145" cy="351155"/>
                  <wp:effectExtent l="0" t="0" r="14605" b="10795"/>
                  <wp:docPr id="56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2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145" cy="35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DBF59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089B039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00E3B0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17980" cy="309880"/>
                  <wp:effectExtent l="0" t="0" r="1270" b="13970"/>
                  <wp:docPr id="84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图片 31"/>
                          <pic:cNvPicPr>
                            <a:picLocks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798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6FE866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 w14:paraId="22FA87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B8FE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C52F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23670" cy="275590"/>
                  <wp:effectExtent l="0" t="0" r="5080" b="10160"/>
                  <wp:docPr id="5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2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3670" cy="275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7BD05B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142CE5F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635015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76070" cy="335280"/>
                  <wp:effectExtent l="0" t="0" r="5080" b="7620"/>
                  <wp:docPr id="85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图片 32"/>
                          <pic:cNvPicPr>
                            <a:picLocks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6070" cy="33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3F7B67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 w14:paraId="27EBA8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10AD09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4F8B4E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393825" cy="306070"/>
                  <wp:effectExtent l="0" t="0" r="15875" b="17780"/>
                  <wp:docPr id="58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825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F4AEA0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9A35519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F09C4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90040" cy="347345"/>
                  <wp:effectExtent l="0" t="0" r="10160" b="14605"/>
                  <wp:docPr id="87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图片 34"/>
                          <pic:cNvPicPr>
                            <a:picLocks noChangeAspect="1"/>
                          </pic:cNvPicPr>
                        </pic:nvPicPr>
                        <pic:blipFill>
                          <a:blip r:embed="rId2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040" cy="347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A8CAA8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09C136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FF72A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FD8257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26845" cy="296545"/>
                  <wp:effectExtent l="0" t="0" r="1905" b="8255"/>
                  <wp:docPr id="59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2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845" cy="296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0E8C0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34E6A54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1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91314A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00200" cy="339725"/>
                  <wp:effectExtent l="0" t="0" r="0" b="3175"/>
                  <wp:docPr id="86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图片 33"/>
                          <pic:cNvPicPr>
                            <a:picLocks noChangeAspect="1"/>
                          </pic:cNvPicPr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9AED6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 w14:paraId="2D4338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A10D31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4F462E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346200" cy="408305"/>
                  <wp:effectExtent l="0" t="0" r="6350" b="10795"/>
                  <wp:docPr id="60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2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408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BF1CD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1FFF2B6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FD25F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91310" cy="288290"/>
                  <wp:effectExtent l="0" t="0" r="8890" b="16510"/>
                  <wp:docPr id="88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图片 35"/>
                          <pic:cNvPicPr>
                            <a:picLocks noChangeAspect="1"/>
                          </pic:cNvPicPr>
                        </pic:nvPicPr>
                        <pic:blipFill>
                          <a:blip r:embed="rId2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1310" cy="288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0E9D2A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 w14:paraId="2E5CD0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65B45E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B9BEDA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75105" cy="302895"/>
                  <wp:effectExtent l="0" t="0" r="10795" b="1905"/>
                  <wp:docPr id="61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5105" cy="302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80333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16E4E60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B198B4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84020" cy="297180"/>
                  <wp:effectExtent l="0" t="0" r="11430" b="7620"/>
                  <wp:docPr id="89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图片 36"/>
                          <pic:cNvPicPr>
                            <a:picLocks noChangeAspect="1"/>
                          </pic:cNvPicPr>
                        </pic:nvPicPr>
                        <pic:blipFill>
                          <a:blip r:embed="rId2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4020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CC7BA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 w14:paraId="08C3AC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DDEC3F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935ECE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50975" cy="589915"/>
                  <wp:effectExtent l="0" t="0" r="15875" b="635"/>
                  <wp:docPr id="62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0975" cy="589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EB678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8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1DA1826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9CC8FF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712595" cy="314960"/>
                  <wp:effectExtent l="0" t="0" r="1905" b="8890"/>
                  <wp:docPr id="90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图片 37"/>
                          <pic:cNvPicPr>
                            <a:picLocks noChangeAspect="1"/>
                          </pic:cNvPicPr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595" cy="314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5E075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6423C5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405FCF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8F4EA2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59230" cy="417195"/>
                  <wp:effectExtent l="0" t="0" r="7620" b="1905"/>
                  <wp:docPr id="63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2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230" cy="41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BEF2C8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8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94603A2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2B7020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706245" cy="358140"/>
                  <wp:effectExtent l="0" t="0" r="8255" b="3810"/>
                  <wp:docPr id="91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图片 38"/>
                          <pic:cNvPicPr>
                            <a:picLocks noChangeAspect="1"/>
                          </pic:cNvPicPr>
                        </pic:nvPicPr>
                        <pic:blipFill>
                          <a:blip r:embed="rId2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6245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B9DFA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</w:tr>
      <w:tr w14:paraId="3D11CB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03E141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93F559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036320" cy="595630"/>
                  <wp:effectExtent l="0" t="0" r="11430" b="13970"/>
                  <wp:docPr id="64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6320" cy="595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A153E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9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64728D8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38849D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00835" cy="377190"/>
                  <wp:effectExtent l="0" t="0" r="18415" b="3810"/>
                  <wp:docPr id="92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图片 39"/>
                          <pic:cNvPicPr>
                            <a:picLocks noChangeAspect="1"/>
                          </pic:cNvPicPr>
                        </pic:nvPicPr>
                        <pic:blipFill>
                          <a:blip r:embed="rId2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835" cy="377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3007D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 w14:paraId="3EB0E3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D9151C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22789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47165" cy="296545"/>
                  <wp:effectExtent l="0" t="0" r="635" b="8255"/>
                  <wp:docPr id="65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165" cy="296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A4D77F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55BB7D4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7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505FF2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46555" cy="428625"/>
                  <wp:effectExtent l="0" t="0" r="10795" b="9525"/>
                  <wp:docPr id="93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图片 40"/>
                          <pic:cNvPicPr>
                            <a:picLocks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655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2F5D5A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5B6B6E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1B82B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91B621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363980" cy="549910"/>
                  <wp:effectExtent l="0" t="0" r="7620" b="2540"/>
                  <wp:docPr id="66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2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549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3D107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7087C58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C1E44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713230" cy="440690"/>
                  <wp:effectExtent l="0" t="0" r="1270" b="16510"/>
                  <wp:docPr id="94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图片 41"/>
                          <pic:cNvPicPr>
                            <a:picLocks noChangeAspect="1"/>
                          </pic:cNvPicPr>
                        </pic:nvPicPr>
                        <pic:blipFill>
                          <a:blip r:embed="rId2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3230" cy="440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2EE2B8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3343BF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7A38B2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37B8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203325" cy="495300"/>
                  <wp:effectExtent l="0" t="0" r="15875" b="0"/>
                  <wp:docPr id="67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332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3302C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19CB5A9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6BB613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707515" cy="356870"/>
                  <wp:effectExtent l="0" t="0" r="6985" b="5080"/>
                  <wp:docPr id="98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图片 45"/>
                          <pic:cNvPicPr>
                            <a:picLocks noChangeAspect="1"/>
                          </pic:cNvPicPr>
                        </pic:nvPicPr>
                        <pic:blipFill>
                          <a:blip r:embed="rId2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7515" cy="356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A13CD3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 w14:paraId="3CA18A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17736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98617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73835" cy="262890"/>
                  <wp:effectExtent l="0" t="0" r="12065" b="3810"/>
                  <wp:docPr id="69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835" cy="262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F891D5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C1DDD9A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667F4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73860" cy="341630"/>
                  <wp:effectExtent l="0" t="0" r="2540" b="1270"/>
                  <wp:docPr id="97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图片 44"/>
                          <pic:cNvPicPr>
                            <a:picLocks noChangeAspect="1"/>
                          </pic:cNvPicPr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3860" cy="341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011829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</w:tr>
      <w:tr w14:paraId="15C48A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5D1128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3D8184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71295" cy="461010"/>
                  <wp:effectExtent l="0" t="0" r="14605" b="15240"/>
                  <wp:docPr id="70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图片 17"/>
                          <pic:cNvPicPr>
                            <a:picLocks noChangeAspect="1"/>
                          </pic:cNvPicPr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1295" cy="461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35A91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5C1C700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1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A4F71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19250" cy="375285"/>
                  <wp:effectExtent l="0" t="0" r="0" b="5715"/>
                  <wp:docPr id="99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图片 46"/>
                          <pic:cNvPicPr>
                            <a:picLocks noChangeAspect="1"/>
                          </pic:cNvPicPr>
                        </pic:nvPicPr>
                        <pic:blipFill>
                          <a:blip r:embed="rId2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375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E654D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</w:tr>
      <w:tr w14:paraId="1FB804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8D530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D18D20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76375" cy="500380"/>
                  <wp:effectExtent l="0" t="0" r="9525" b="13970"/>
                  <wp:docPr id="71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图片 18"/>
                          <pic:cNvPicPr>
                            <a:picLocks noChangeAspect="1"/>
                          </pic:cNvPicPr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375" cy="500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19FED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D78253F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6AC8B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94815" cy="382270"/>
                  <wp:effectExtent l="0" t="0" r="635" b="17780"/>
                  <wp:docPr id="100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图片 47"/>
                          <pic:cNvPicPr>
                            <a:picLocks noChangeAspect="1"/>
                          </pic:cNvPicPr>
                        </pic:nvPicPr>
                        <pic:blipFill>
                          <a:blip r:embed="rId2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815" cy="38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A3502B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60F072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8BFED1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1CAF86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45260" cy="415290"/>
                  <wp:effectExtent l="0" t="0" r="2540" b="3810"/>
                  <wp:docPr id="74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图片 21"/>
                          <pic:cNvPicPr>
                            <a:picLocks noChangeAspect="1"/>
                          </pic:cNvPicPr>
                        </pic:nvPicPr>
                        <pic:blipFill>
                          <a:blip r:embed="rId2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5260" cy="41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930BF1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8E7960A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459ACD0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700530" cy="334010"/>
                  <wp:effectExtent l="0" t="0" r="13970" b="8890"/>
                  <wp:docPr id="101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图片 48"/>
                          <pic:cNvPicPr>
                            <a:picLocks noChangeAspect="1"/>
                          </pic:cNvPicPr>
                        </pic:nvPicPr>
                        <pic:blipFill>
                          <a:blip r:embed="rId2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0530" cy="334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BE37F1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00047E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FF5CEA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C320B3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49070" cy="431800"/>
                  <wp:effectExtent l="0" t="0" r="17780" b="6350"/>
                  <wp:docPr id="75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图片 22"/>
                          <pic:cNvPicPr>
                            <a:picLocks noChangeAspect="1"/>
                          </pic:cNvPicPr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907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57AE42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FBEDCE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86B3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22095" cy="546100"/>
                  <wp:effectExtent l="0" t="0" r="1905" b="6350"/>
                  <wp:docPr id="102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图片 49"/>
                          <pic:cNvPicPr>
                            <a:picLocks noChangeAspect="1"/>
                          </pic:cNvPicPr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3D0ED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1DB249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AD983E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8E673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28115" cy="485140"/>
                  <wp:effectExtent l="0" t="0" r="635" b="10160"/>
                  <wp:docPr id="76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图片 23"/>
                          <pic:cNvPicPr>
                            <a:picLocks noChangeAspect="1"/>
                          </pic:cNvPicPr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115" cy="48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4E4DD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E903F56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C1DDB2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17650" cy="525780"/>
                  <wp:effectExtent l="0" t="0" r="6350" b="7620"/>
                  <wp:docPr id="103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图片 50"/>
                          <pic:cNvPicPr>
                            <a:picLocks noChangeAspect="1"/>
                          </pic:cNvPicPr>
                        </pic:nvPicPr>
                        <pic:blipFill>
                          <a:blip r:embed="rId2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7650" cy="52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CE3D7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5C843C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98747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19A4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21765" cy="368300"/>
                  <wp:effectExtent l="0" t="0" r="6985" b="12700"/>
                  <wp:docPr id="77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图片 24"/>
                          <pic:cNvPicPr>
                            <a:picLocks noChangeAspect="1"/>
                          </pic:cNvPicPr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176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BB454C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CC82953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DA840F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74800" cy="354330"/>
                  <wp:effectExtent l="0" t="0" r="6350" b="7620"/>
                  <wp:docPr id="104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00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98DF46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</w:tr>
      <w:tr w14:paraId="073A9F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9B9EA8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6522A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327150" cy="415290"/>
                  <wp:effectExtent l="0" t="0" r="6350" b="3810"/>
                  <wp:docPr id="78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图片 25"/>
                          <pic:cNvPicPr>
                            <a:picLocks noChangeAspect="1"/>
                          </pic:cNvPicPr>
                        </pic:nvPicPr>
                        <pic:blipFill>
                          <a:blip r:embed="rId2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7150" cy="41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11D44E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D6EC786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3451B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10360" cy="291465"/>
                  <wp:effectExtent l="0" t="0" r="8890" b="13335"/>
                  <wp:docPr id="105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图片 52"/>
                          <pic:cNvPicPr>
                            <a:picLocks noChangeAspect="1"/>
                          </pic:cNvPicPr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36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667585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 w14:paraId="57C1B8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2165B34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3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C71253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370965" cy="501650"/>
                  <wp:effectExtent l="0" t="0" r="635" b="12700"/>
                  <wp:docPr id="79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图片 26"/>
                          <pic:cNvPicPr>
                            <a:picLocks noChangeAspect="1"/>
                          </pic:cNvPicPr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9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BA59C4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7B9C85D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8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02D1946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72590" cy="374015"/>
                  <wp:effectExtent l="0" t="0" r="3810" b="6985"/>
                  <wp:docPr id="106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2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590" cy="374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7E6F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</w:tr>
      <w:tr w14:paraId="405195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D6CC8B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  <w:tc>
          <w:tcPr>
            <w:tcW w:w="1517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640C25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68120" cy="407670"/>
                  <wp:effectExtent l="0" t="0" r="17780" b="11430"/>
                  <wp:docPr id="80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图片 27"/>
                          <pic:cNvPicPr>
                            <a:picLocks noChangeAspect="1"/>
                          </pic:cNvPicPr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8120" cy="40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27D19F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55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604D7EBF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</w:t>
            </w:r>
          </w:p>
        </w:tc>
        <w:tc>
          <w:tcPr>
            <w:tcW w:w="1365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3863D7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574800" cy="374650"/>
                  <wp:effectExtent l="0" t="0" r="6350" b="6350"/>
                  <wp:docPr id="107" name="图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图片 54"/>
                          <pic:cNvPicPr>
                            <a:picLocks noChangeAspect="1"/>
                          </pic:cNvPicPr>
                        </pic:nvPicPr>
                        <pic:blipFill>
                          <a:blip r:embed="rId2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00" cy="37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72F130F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 w14:paraId="0E4A88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55" w:type="pct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637506A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5</w:t>
            </w:r>
          </w:p>
        </w:tc>
        <w:tc>
          <w:tcPr>
            <w:tcW w:w="1517" w:type="pct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35A2FFC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83360" cy="318770"/>
                  <wp:effectExtent l="0" t="0" r="2540" b="5080"/>
                  <wp:docPr id="8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图片 28"/>
                          <pic:cNvPicPr>
                            <a:picLocks noChangeAspect="1"/>
                          </pic:cNvPicPr>
                        </pic:nvPicPr>
                        <pic:blipFill>
                          <a:blip r:embed="rId2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" w:type="pct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5BD0548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555" w:type="pct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67DD6164"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</w:t>
            </w:r>
          </w:p>
        </w:tc>
        <w:tc>
          <w:tcPr>
            <w:tcW w:w="1365" w:type="pct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242A322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623695" cy="254000"/>
                  <wp:effectExtent l="0" t="0" r="14605" b="12700"/>
                  <wp:docPr id="108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图片 55"/>
                          <pic:cNvPicPr>
                            <a:picLocks noChangeAspect="1"/>
                          </pic:cNvPicPr>
                        </pic:nvPicPr>
                        <pic:blipFill>
                          <a:blip r:embed="rId2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3695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" w:type="pct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5FDAAC0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color w:val="000000" w:themeColor="text1"/>
                <w:kern w:val="0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</w:tbl>
    <w:p w14:paraId="540059F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3D98DF6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bCs w:val="0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upplementary Table 3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.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Summary of active learning procedure for building the MDCD20 dataset. For each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MD/CD-AL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iteration of active learning,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the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report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ed metrics include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the dataset size, the lower and upper bound of model deviations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(</w:t>
      </w:r>
      <m:oMath>
        <m:sSub>
          <m:sSubPr>
            <m:ctrlPr>
              <w:rPr>
                <w:rFonts w:hint="default" w:ascii="Cambria Math" w:hAnsi="Cambria Math" w:cs="Helvetica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SubPr>
          <m:e>
            <m:r>
              <m:rPr/>
              <w:rPr>
                <w:rFonts w:hint="default" w:ascii="Cambria Math" w:hAnsi="Cambria Math" w:cs="Helvetic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σ</m:t>
            </m:r>
            <m:ctrlPr>
              <w:rPr>
                <w:rFonts w:hint="default" w:ascii="Cambria Math" w:hAnsi="Cambria Math" w:cs="Helvetica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e>
          <m:sub>
            <m:r>
              <m:rPr/>
              <w:rPr>
                <w:rFonts w:hint="default" w:ascii="Cambria Math" w:hAnsi="Cambria Math" w:cs="Helvetica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m:t>lo</m:t>
            </m:r>
            <m:ctrlPr>
              <w:rPr>
                <w:rFonts w:hint="default" w:ascii="Cambria Math" w:hAnsi="Cambria Math" w:cs="Helvetica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ub>
        </m:sSub>
      </m:oMath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m:oMath>
        <m:sSub>
          <m:sSubPr>
            <m:ctrlPr>
              <w:rPr>
                <w:rFonts w:hint="default" w:ascii="Cambria Math" w:hAnsi="Cambria Math" w:cs="Helvetica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SubPr>
          <m:e>
            <m:r>
              <m:rPr/>
              <w:rPr>
                <w:rFonts w:hint="default" w:ascii="Cambria Math" w:hAnsi="Cambria Math" w:cs="Helvetic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m:t>σ</m:t>
            </m:r>
            <m:ctrlPr>
              <w:rPr>
                <w:rFonts w:hint="default" w:ascii="Cambria Math" w:hAnsi="Cambria Math" w:cs="Helvetica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e>
          <m:sub>
            <m:r>
              <m:rPr/>
              <w:rPr>
                <w:rFonts w:hint="default" w:ascii="Cambria Math" w:hAnsi="Cambria Math" w:cs="Helvetica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m:t>up</m:t>
            </m:r>
            <m:ctrlPr>
              <w:rPr>
                <w:rFonts w:hint="default" w:ascii="Cambria Math" w:hAnsi="Cambria Math" w:cs="Helvetica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m:ctrlPr>
          </m:sub>
        </m:sSub>
      </m:oMath>
      <w:r>
        <w:rPr>
          <w:rFonts w:hint="default" w:hAnsi="Cambria Math" w:cs="Helvetica"/>
          <w:i w:val="0"/>
          <w:color w:val="000000" w:themeColor="text1"/>
          <w:lang w:val="en-US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tbl>
      <w:tblPr>
        <w:tblStyle w:val="9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21"/>
        <w:gridCol w:w="1342"/>
        <w:gridCol w:w="1280"/>
        <w:gridCol w:w="1326"/>
        <w:gridCol w:w="1025"/>
        <w:gridCol w:w="1342"/>
        <w:gridCol w:w="1281"/>
        <w:gridCol w:w="1329"/>
      </w:tblGrid>
      <w:tr w14:paraId="14C2D8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vAlign w:val="center"/>
          </w:tcPr>
          <w:p w14:paraId="2CBE4C7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teration</w:t>
            </w:r>
          </w:p>
        </w:tc>
        <w:tc>
          <w:tcPr>
            <w:tcW w:w="674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1B87CB2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ataset size</w:t>
            </w:r>
          </w:p>
        </w:tc>
        <w:tc>
          <w:tcPr>
            <w:tcW w:w="643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4389FF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m:oMath>
              <m:sSub>
                <m:sSubP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SubPr>
                <m:e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  <m:t>σ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e>
                <m:sub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:lang w:val="en-US"/>
                      <w14:textFill>
                        <w14:solidFill>
                          <w14:schemeClr w14:val="tx1"/>
                        </w14:solidFill>
                      </w14:textFill>
                    </w:rPr>
                    <m:t>lo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ub>
              </m:sSub>
            </m:oMath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[eV/Å]</w:t>
            </w:r>
          </w:p>
        </w:tc>
        <w:tc>
          <w:tcPr>
            <w:tcW w:w="66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202DB4A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m:oMath>
              <m:sSub>
                <m:sSubP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SubPr>
                <m:e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  <m:t>σ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e>
                <m:sub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:lang w:val="en-US"/>
                      <w14:textFill>
                        <w14:solidFill>
                          <w14:schemeClr w14:val="tx1"/>
                        </w14:solidFill>
                      </w14:textFill>
                    </w:rPr>
                    <m:t>up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ub>
              </m:sSub>
            </m:oMath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[eV/Å]</w:t>
            </w:r>
          </w:p>
        </w:tc>
        <w:tc>
          <w:tcPr>
            <w:tcW w:w="51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1477F8D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teration</w:t>
            </w:r>
          </w:p>
        </w:tc>
        <w:tc>
          <w:tcPr>
            <w:tcW w:w="674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5991C38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ataset size</w:t>
            </w:r>
          </w:p>
        </w:tc>
        <w:tc>
          <w:tcPr>
            <w:tcW w:w="643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48068B6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m:oMath>
              <m:sSub>
                <m:sSubP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SubPr>
                <m:e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  <m:t>σ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e>
                <m:sub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:lang w:val="en-US"/>
                      <w14:textFill>
                        <w14:solidFill>
                          <w14:schemeClr w14:val="tx1"/>
                        </w14:solidFill>
                      </w14:textFill>
                    </w:rPr>
                    <m:t>lo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ub>
              </m:sSub>
            </m:oMath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[eV/Å]</w:t>
            </w:r>
          </w:p>
        </w:tc>
        <w:tc>
          <w:tcPr>
            <w:tcW w:w="667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3E1DB55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m:oMath>
              <m:sSub>
                <m:sSubP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SubPr>
                <m:e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  <m:t>σ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e>
                <m:sub>
                  <m:r>
                    <m:rPr/>
                    <w:rPr>
                      <w:rFonts w:hint="default" w:ascii="Cambria Math" w:hAnsi="Cambria Math" w:cs="Helvetica"/>
                      <w:color w:val="000000" w:themeColor="text1"/>
                      <w:sz w:val="18"/>
                      <w:szCs w:val="18"/>
                      <w:lang w:val="en-US"/>
                      <w14:textFill>
                        <w14:solidFill>
                          <w14:schemeClr w14:val="tx1"/>
                        </w14:solidFill>
                      </w14:textFill>
                    </w:rPr>
                    <m:t>up</m:t>
                  </m:r>
                  <m:ctrlPr>
                    <w:rPr>
                      <w:rFonts w:hint="default" w:ascii="Cambria Math" w:hAnsi="Cambria Math" w:cs="Helvetica"/>
                      <w:i/>
                      <w:color w:val="000000" w:themeColor="text1"/>
                      <w:sz w:val="18"/>
                      <w:szCs w:val="18"/>
                      <w14:textFill>
                        <w14:solidFill>
                          <w14:schemeClr w14:val="tx1"/>
                        </w14:solidFill>
                      </w14:textFill>
                    </w:rPr>
                  </m:ctrlPr>
                </m:sub>
              </m:sSub>
            </m:oMath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[eV/Å]</w:t>
            </w:r>
          </w:p>
        </w:tc>
      </w:tr>
      <w:tr w14:paraId="626BF6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EAE1D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4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E73CF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74624</w:t>
            </w:r>
          </w:p>
        </w:tc>
        <w:tc>
          <w:tcPr>
            <w:tcW w:w="643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19ADB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2AEA8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.00</w:t>
            </w:r>
          </w:p>
        </w:tc>
        <w:tc>
          <w:tcPr>
            <w:tcW w:w="51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73FFB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74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2675B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45375</w:t>
            </w:r>
          </w:p>
        </w:tc>
        <w:tc>
          <w:tcPr>
            <w:tcW w:w="643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7F8E1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7B6F5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092E5B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D33A0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655E7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0046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E662E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6D506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.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B2250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4384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62445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4A0DE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042C9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7C97F8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74E55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8E340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14038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6F0E6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88EDD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.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19628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E637A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70445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F0D9C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DE98C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79E5F4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1A1B5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98A06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2852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4EF66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50670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8C35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F52EE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8443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14E31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58CE0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00389F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D1B34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D7892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4237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B484C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561B8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6A2EE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973F1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9443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5C655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A9A5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44E1CA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4EF64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4B42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5691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46443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B31E1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9514D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4E664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09389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B7C0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60427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33525E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1DE99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642F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69559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937E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6247B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66F4B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C7601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1936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BED22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914D6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588CD4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EDF9A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8F3D9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8314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3B372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BFB6D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D5867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940D1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29332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C8373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FA90A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6390F3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C4E1A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12797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9792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CBDA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7EA1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F6723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880A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3930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1A341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4C7E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398FE7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CB821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499A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11509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BAB4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ADF21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2C7C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BA8DE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4962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E344D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D3D49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693AD6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A3500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430C3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2577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387FB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891C8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190B1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CC32B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59355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C2BF3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2EA34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747E07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38429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5F49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4008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83AD9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4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A7DA4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2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6D3D1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CC9CB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69186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A566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58889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38D950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FBBE8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C9AF1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54391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4EE1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3FAE0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05031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543F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7914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04C5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0CF9D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6B40BF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FF60F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3785D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6367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5BBE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D7700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F0A85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6BA2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890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CFDB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18675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527181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FBD3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FFAD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7749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A3A09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559E3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A4B05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0E41E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9899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028F7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46853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3D5633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94E68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5BDF0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8948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879BD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720C1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4807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6718C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08846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2F4A8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4B505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6EF7E8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FD1FC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B8B01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06258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949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A08A8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EEFCB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62B22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1879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58835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B280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5D1BD3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2D70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1EF56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7050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BAAC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81D3F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AD3D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1041F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28719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BF3BC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65312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6E6B2C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7A906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036EE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87278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C179F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FE20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3FDBD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E1E67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3864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53BD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C6F6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4D8F03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99A89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4A01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9603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DF3F6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90BF4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0673F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9C740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48530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CC09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15E8C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07AF1F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95ECB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A717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00795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4F901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578AA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F5A1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E04FB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63452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5F092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EE152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66C678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4C44F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FF5B8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10252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6232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2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6061D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9675E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36285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73375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B64A0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42BFD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  <w:tr w14:paraId="0E8EDE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3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66F7144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74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2FD1FE6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31117</w:t>
            </w:r>
          </w:p>
        </w:tc>
        <w:tc>
          <w:tcPr>
            <w:tcW w:w="643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26196CA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6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3869A46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  <w:tc>
          <w:tcPr>
            <w:tcW w:w="515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47D4A83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74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4445DA3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83317</w:t>
            </w:r>
          </w:p>
        </w:tc>
        <w:tc>
          <w:tcPr>
            <w:tcW w:w="643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46D1251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  <w:tc>
          <w:tcPr>
            <w:tcW w:w="667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FFFFF"/>
            <w:vAlign w:val="center"/>
          </w:tcPr>
          <w:p w14:paraId="60894E5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.60</w:t>
            </w:r>
          </w:p>
        </w:tc>
      </w:tr>
    </w:tbl>
    <w:p w14:paraId="19F439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3E49B6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4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I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the total Gibbs free energies (G); relative electronic energies (ΔE) and relative Gibbs free energies (ΔG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lowest-energy conformers involved in the reaction network of vindoline cascade, obtained by the MDCD-NN-assisted MD/CD exploration.</w:t>
      </w:r>
    </w:p>
    <w:tbl>
      <w:tblPr>
        <w:tblStyle w:val="16"/>
        <w:tblW w:w="4998" w:type="pct"/>
        <w:jc w:val="center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5"/>
        <w:gridCol w:w="1407"/>
        <w:gridCol w:w="1832"/>
        <w:gridCol w:w="1832"/>
        <w:gridCol w:w="1722"/>
        <w:gridCol w:w="1750"/>
      </w:tblGrid>
      <w:tr w14:paraId="19E84D8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single" w:color="000000" w:sz="12" w:space="0"/>
              <w:bottom w:val="single" w:color="000000" w:sz="4" w:space="0"/>
              <w:insideH w:val="single" w:sz="4" w:space="0"/>
              <w:tl2br w:val="nil"/>
            </w:tcBorders>
            <w:shd w:val="clear" w:color="auto" w:fill="FFFFFF"/>
            <w:vAlign w:val="center"/>
          </w:tcPr>
          <w:p w14:paraId="1F3ECF0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706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3ED334A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919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0D09B0E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919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6640EBB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864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0BDEBED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878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0287863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2F306D9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single" w:color="000000" w:sz="4" w:space="0"/>
              <w:bottom w:val="nil"/>
            </w:tcBorders>
            <w:shd w:val="clear" w:color="auto" w:fill="FFFFFF"/>
            <w:vAlign w:val="center"/>
          </w:tcPr>
          <w:p w14:paraId="0B1FF7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bookmarkStart w:id="8" w:name="_GoBack" w:colFirst="0" w:colLast="0"/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N2</w:t>
            </w:r>
          </w:p>
        </w:tc>
        <w:tc>
          <w:tcPr>
            <w:tcW w:w="706" w:type="pct"/>
            <w:tcBorders>
              <w:top w:val="single" w:color="000000" w:sz="4" w:space="0"/>
              <w:bottom w:val="nil"/>
            </w:tcBorders>
            <w:shd w:val="clear" w:color="auto" w:fill="FFFFFF"/>
            <w:vAlign w:val="center"/>
          </w:tcPr>
          <w:p w14:paraId="7A9F64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C2CF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9.597733</w:t>
            </w:r>
          </w:p>
        </w:tc>
        <w:tc>
          <w:tcPr>
            <w:tcW w:w="91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8C7C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9.610486</w:t>
            </w:r>
          </w:p>
        </w:tc>
        <w:tc>
          <w:tcPr>
            <w:tcW w:w="864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251189">
            <w:pPr>
              <w:jc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878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323EAC">
            <w:pPr>
              <w:jc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</w:tr>
      <w:tr w14:paraId="2C3DB99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BD65D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BC49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CC7B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3645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C8FC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9905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B00B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8C63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267647B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6DEA1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4DAC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DB76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23251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7DE8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87579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38A0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2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B357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20</w:t>
            </w:r>
          </w:p>
        </w:tc>
      </w:tr>
      <w:tr w14:paraId="14B617C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BFD42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B4DF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B5DB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3441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6AEC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9418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3EFF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2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EFAF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5</w:t>
            </w:r>
          </w:p>
        </w:tc>
      </w:tr>
      <w:tr w14:paraId="40A77F9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435C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D4FF6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F89A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3373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77CE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9412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A0DB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7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034A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10</w:t>
            </w:r>
          </w:p>
        </w:tc>
      </w:tr>
      <w:tr w14:paraId="4D92426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A8FCE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8BFA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37C8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2504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F63D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8759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7A8D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1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1A89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19</w:t>
            </w:r>
          </w:p>
        </w:tc>
      </w:tr>
      <w:tr w14:paraId="21AFD34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BFCFC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0D3C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2AAE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5324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6241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2482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F689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1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7AE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2.75</w:t>
            </w:r>
          </w:p>
        </w:tc>
      </w:tr>
      <w:tr w14:paraId="112E6B2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3563F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F3245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0E2D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5532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1D2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2522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D7DD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42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AC4F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2.24</w:t>
            </w:r>
          </w:p>
        </w:tc>
      </w:tr>
      <w:tr w14:paraId="336D7C1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6082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7547A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6B3F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82196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3032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8476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9270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2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DADA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36</w:t>
            </w:r>
          </w:p>
        </w:tc>
      </w:tr>
      <w:tr w14:paraId="4ECF2E2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7F4A2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54C6E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2D22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9986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58A0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6340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B030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3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337A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96</w:t>
            </w:r>
          </w:p>
        </w:tc>
      </w:tr>
      <w:tr w14:paraId="058F021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FB4DD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92808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F10C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82207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7A71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8462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0B12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3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547C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27</w:t>
            </w:r>
          </w:p>
        </w:tc>
      </w:tr>
      <w:tr w14:paraId="2CC35F4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A85D6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9FE7F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4BB3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9971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1BE7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6327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9455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2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33CF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8</w:t>
            </w:r>
          </w:p>
        </w:tc>
      </w:tr>
      <w:tr w14:paraId="4727D90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EF02D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455F9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C97C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4624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9AEC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1891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CF18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.72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57DD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.04</w:t>
            </w:r>
          </w:p>
        </w:tc>
      </w:tr>
      <w:tr w14:paraId="296BBC6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B246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4AFE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E6C6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5747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259B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30346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CB8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.7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A371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6.22</w:t>
            </w:r>
          </w:p>
        </w:tc>
      </w:tr>
      <w:tr w14:paraId="705F295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58E1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9B059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EC92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43841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4164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1955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4AD4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2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B08B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.44</w:t>
            </w:r>
          </w:p>
        </w:tc>
      </w:tr>
      <w:tr w14:paraId="57806A3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1DD1D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A609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DFA3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5356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34D8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29029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8A08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3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0EE7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39</w:t>
            </w:r>
          </w:p>
        </w:tc>
      </w:tr>
      <w:tr w14:paraId="298C3E2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C8CBC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0305B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44F5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0283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ACF4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6505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B2C5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1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F85C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34</w:t>
            </w:r>
          </w:p>
        </w:tc>
      </w:tr>
      <w:tr w14:paraId="46CB69B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6C029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2F67D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3411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248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D1F8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741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068E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8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9FE6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.41</w:t>
            </w:r>
          </w:p>
        </w:tc>
      </w:tr>
      <w:tr w14:paraId="5709430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3E847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9D45F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5DFE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9672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3A54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6660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4209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93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BC6C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6</w:t>
            </w:r>
          </w:p>
        </w:tc>
      </w:tr>
      <w:tr w14:paraId="4C272EE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C11A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8510B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620C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0113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D319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710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AC62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.3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7D34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.60</w:t>
            </w:r>
          </w:p>
        </w:tc>
      </w:tr>
      <w:tr w14:paraId="3850B26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4F0FE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D66F6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3086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1042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A937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7834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BD4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7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B13D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41</w:t>
            </w:r>
          </w:p>
        </w:tc>
      </w:tr>
      <w:tr w14:paraId="6BA10BA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6E84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7657B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7C7B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0870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664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7734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1FA4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8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AC69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04</w:t>
            </w:r>
          </w:p>
        </w:tc>
      </w:tr>
      <w:tr w14:paraId="40F054E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1CAF6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894F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2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4C68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6705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90CD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298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E05B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.55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3870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1.46</w:t>
            </w:r>
          </w:p>
        </w:tc>
      </w:tr>
      <w:tr w14:paraId="45B1CFF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EDFF6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6332A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4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AAA8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6898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067F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563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0331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3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9BC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.80</w:t>
            </w:r>
          </w:p>
        </w:tc>
      </w:tr>
      <w:tr w14:paraId="31C6184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9E20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0B8AF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4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96B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68701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C2F7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424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C79B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52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0809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67</w:t>
            </w:r>
          </w:p>
        </w:tc>
      </w:tr>
      <w:tr w14:paraId="77F34C6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BF11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74050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5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79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6841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E182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427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C83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7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6B7E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65</w:t>
            </w:r>
          </w:p>
        </w:tc>
      </w:tr>
      <w:tr w14:paraId="5D759B9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4A494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1-C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6DFF5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3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D318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9321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3AE1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5930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2E02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1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5979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94</w:t>
            </w:r>
          </w:p>
        </w:tc>
      </w:tr>
      <w:tr w14:paraId="6A4913A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DD89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2-C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F108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7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EC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9411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E333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6208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6919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5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DB7C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20</w:t>
            </w:r>
          </w:p>
        </w:tc>
      </w:tr>
      <w:tr w14:paraId="2221FAC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8AAAC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3-C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4AC6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2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0430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9655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5DA9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6386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9D55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0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78F3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08</w:t>
            </w:r>
          </w:p>
        </w:tc>
      </w:tr>
      <w:tr w14:paraId="2F542B8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A792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4-C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AB05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84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6189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9450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987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6073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170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33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5CA9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04</w:t>
            </w:r>
          </w:p>
        </w:tc>
      </w:tr>
      <w:tr w14:paraId="415193B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9379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bookmarkStart w:id="3" w:name="_Hlk119701773"/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7E18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1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0DF1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1803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556C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8619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501D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5093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03</w:t>
            </w:r>
          </w:p>
        </w:tc>
      </w:tr>
      <w:tr w14:paraId="260BF6E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DA7BD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77DDA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A6CC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09353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8F46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7511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A1BE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43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57E4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44</w:t>
            </w:r>
          </w:p>
        </w:tc>
      </w:tr>
      <w:tr w14:paraId="42D36FE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FE89E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C9FB8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13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3378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1749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F0C9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975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ECD9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32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B078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75</w:t>
            </w:r>
          </w:p>
        </w:tc>
      </w:tr>
      <w:tr w14:paraId="7C2F78E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FD24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4CCF8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1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3061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0960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FA7F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7592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E632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2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EBC8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94</w:t>
            </w:r>
          </w:p>
        </w:tc>
      </w:tr>
      <w:tr w14:paraId="3FA0EE5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CAA59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16F1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3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D2E4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0845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FBE1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420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5B93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9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370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74</w:t>
            </w:r>
          </w:p>
        </w:tc>
      </w:tr>
      <w:tr w14:paraId="77F6B1A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57287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0ADE3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6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C9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2399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73AE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239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363B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2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8A93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40</w:t>
            </w:r>
          </w:p>
        </w:tc>
      </w:tr>
      <w:tr w14:paraId="17DFBDBA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BE402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E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B9CDB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5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58A1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0637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9C91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065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4D9E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E15E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7</w:t>
            </w:r>
          </w:p>
        </w:tc>
      </w:tr>
      <w:bookmarkEnd w:id="3"/>
      <w:tr w14:paraId="2203D6A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DD656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E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59E8F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1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1954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2442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B4F2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067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054E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9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EDA0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32</w:t>
            </w:r>
          </w:p>
        </w:tc>
      </w:tr>
      <w:tr w14:paraId="1C2D777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7F49B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1B4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3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7A35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6439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376D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049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41B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22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C6D9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.02</w:t>
            </w:r>
          </w:p>
        </w:tc>
      </w:tr>
      <w:tr w14:paraId="7812E60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1D5D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2C5ED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7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F7F9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58473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7B56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1939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2594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8.9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4A3B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.99</w:t>
            </w:r>
          </w:p>
        </w:tc>
      </w:tr>
      <w:tr w14:paraId="0462E1E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38C28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1C424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D43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6392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BAF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068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0984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5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980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91</w:t>
            </w:r>
          </w:p>
        </w:tc>
      </w:tr>
      <w:tr w14:paraId="1F52576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B762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62A9D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77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E2C5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5721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8932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1894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7061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.72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6773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27</w:t>
            </w:r>
          </w:p>
        </w:tc>
      </w:tr>
      <w:tr w14:paraId="27A8348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A4B1A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G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B902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7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79D3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5933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0999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2843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3C2C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8.4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2773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32</w:t>
            </w:r>
          </w:p>
        </w:tc>
      </w:tr>
      <w:tr w14:paraId="31C3A1F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39775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G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B3A46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15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ECDA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5599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57AE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1873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1433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4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2B07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40</w:t>
            </w:r>
          </w:p>
        </w:tc>
      </w:tr>
      <w:tr w14:paraId="0679136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E652A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G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31467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25A0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5800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817F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2969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4271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.23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65A1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.53</w:t>
            </w:r>
          </w:p>
        </w:tc>
      </w:tr>
      <w:tr w14:paraId="2E34E12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single" w:color="000000" w:sz="12" w:space="0"/>
            </w:tcBorders>
            <w:shd w:val="clear" w:color="auto" w:fill="FFFFFF"/>
            <w:vAlign w:val="center"/>
          </w:tcPr>
          <w:p w14:paraId="0B7929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G2</w:t>
            </w:r>
          </w:p>
        </w:tc>
        <w:tc>
          <w:tcPr>
            <w:tcW w:w="706" w:type="pct"/>
            <w:tcBorders>
              <w:top w:val="nil"/>
              <w:bottom w:val="single" w:color="000000" w:sz="12" w:space="0"/>
            </w:tcBorders>
            <w:shd w:val="clear" w:color="auto" w:fill="FFFFFF"/>
            <w:vAlign w:val="center"/>
          </w:tcPr>
          <w:p w14:paraId="4079A0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6i</w:t>
            </w:r>
          </w:p>
        </w:tc>
        <w:tc>
          <w:tcPr>
            <w:tcW w:w="91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49019C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48029</w:t>
            </w:r>
          </w:p>
        </w:tc>
        <w:tc>
          <w:tcPr>
            <w:tcW w:w="91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6A4FAC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17712</w:t>
            </w:r>
          </w:p>
        </w:tc>
        <w:tc>
          <w:tcPr>
            <w:tcW w:w="864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25001D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.49</w:t>
            </w:r>
          </w:p>
        </w:tc>
        <w:tc>
          <w:tcPr>
            <w:tcW w:w="878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3370B0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.04</w:t>
            </w:r>
          </w:p>
        </w:tc>
      </w:tr>
      <w:bookmarkEnd w:id="8"/>
    </w:tbl>
    <w:p w14:paraId="5C72193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319A9BC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outlineLvl w:val="1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gCP(TZ)-</w:t>
      </w:r>
      <w:r>
        <w:rPr>
          <w:rFonts w:hint="default" w:ascii="Arial" w:hAnsi="Arial" w:cs="Arial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ω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B97X-D4/def2-TZVP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re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computed i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the total Gibbs free energies (G); relative electronic energies (ΔE) and relative Gibbs free energies (ΔG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lowest-energy conformers involved in the MDCD-NN-calculated reaction network of vindoline cascade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tbl>
      <w:tblPr>
        <w:tblStyle w:val="16"/>
        <w:tblW w:w="4998" w:type="pct"/>
        <w:jc w:val="center"/>
        <w:tblBorders>
          <w:top w:val="single" w:color="7E7E7E" w:themeColor="text1" w:themeTint="80" w:sz="4" w:space="0"/>
          <w:left w:val="none" w:color="auto" w:sz="0" w:space="0"/>
          <w:bottom w:val="single" w:color="7E7E7E" w:themeColor="text1" w:themeTint="80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5"/>
        <w:gridCol w:w="1407"/>
        <w:gridCol w:w="1832"/>
        <w:gridCol w:w="1832"/>
        <w:gridCol w:w="1722"/>
        <w:gridCol w:w="1750"/>
      </w:tblGrid>
      <w:tr w14:paraId="014B8C8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single" w:color="000000" w:sz="12" w:space="0"/>
              <w:bottom w:val="single" w:color="000000" w:sz="4" w:space="0"/>
              <w:insideH w:val="single" w:sz="4" w:space="0"/>
              <w:tl2br w:val="nil"/>
            </w:tcBorders>
            <w:shd w:val="clear" w:color="auto" w:fill="FFFFFF"/>
            <w:vAlign w:val="center"/>
          </w:tcPr>
          <w:p w14:paraId="05C47A9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706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62B22A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919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38A613D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919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7A70A5C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864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0DC2BB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878" w:type="pct"/>
            <w:tcBorders>
              <w:top w:val="single" w:color="000000" w:sz="12" w:space="0"/>
              <w:bottom w:val="single" w:color="000000" w:sz="4" w:space="0"/>
              <w:insideH w:val="single" w:sz="4" w:space="0"/>
            </w:tcBorders>
            <w:shd w:val="clear" w:color="auto" w:fill="FFFFFF"/>
            <w:vAlign w:val="center"/>
          </w:tcPr>
          <w:p w14:paraId="092CAF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374AEC8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single" w:color="000000" w:sz="4" w:space="0"/>
              <w:bottom w:val="nil"/>
            </w:tcBorders>
            <w:shd w:val="clear" w:color="auto" w:fill="FFFFFF"/>
            <w:vAlign w:val="center"/>
          </w:tcPr>
          <w:p w14:paraId="2B824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N2</w:t>
            </w:r>
          </w:p>
        </w:tc>
        <w:tc>
          <w:tcPr>
            <w:tcW w:w="706" w:type="pct"/>
            <w:tcBorders>
              <w:top w:val="single" w:color="000000" w:sz="4" w:space="0"/>
              <w:bottom w:val="nil"/>
            </w:tcBorders>
            <w:shd w:val="clear" w:color="auto" w:fill="FFFFFF"/>
            <w:vAlign w:val="center"/>
          </w:tcPr>
          <w:p w14:paraId="048412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00AD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9.599240</w:t>
            </w:r>
          </w:p>
        </w:tc>
        <w:tc>
          <w:tcPr>
            <w:tcW w:w="91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9FF4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9.611985</w:t>
            </w:r>
          </w:p>
        </w:tc>
        <w:tc>
          <w:tcPr>
            <w:tcW w:w="864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970838">
            <w:pPr>
              <w:jc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878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897E43">
            <w:pPr>
              <w:jc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</w:tr>
      <w:tr w14:paraId="2BC18D2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EA16A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95354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92FF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4897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A4D4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80957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36F2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DCBD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 w:eastAsiaTheme="minorEastAsia"/>
                <w:b w:val="0"/>
                <w:bCs w:val="0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559258F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7225F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8CF9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7908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3529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EA9C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9574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4897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5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B67E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67</w:t>
            </w:r>
          </w:p>
        </w:tc>
      </w:tr>
      <w:tr w14:paraId="5DFA049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FE566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AEDCF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49C5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5083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CF4C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80670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212E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1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D76C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80</w:t>
            </w:r>
          </w:p>
        </w:tc>
      </w:tr>
      <w:tr w14:paraId="530E805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1219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9FFD1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B01C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48111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467B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80468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62A7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5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EBE0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7</w:t>
            </w:r>
          </w:p>
        </w:tc>
      </w:tr>
      <w:tr w14:paraId="640010A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DC2B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ACEB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F1D0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3846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EFC7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9645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609B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5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B054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23</w:t>
            </w:r>
          </w:p>
        </w:tc>
      </w:tr>
      <w:tr w14:paraId="19CE140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2476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99A1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9F43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6962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7097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3779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AAE1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2.4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F163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23</w:t>
            </w:r>
          </w:p>
        </w:tc>
      </w:tr>
      <w:tr w14:paraId="1B8DBA3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42BAD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7E5D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79A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7210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6E2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3869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6F66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0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E19A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80</w:t>
            </w:r>
          </w:p>
        </w:tc>
      </w:tr>
      <w:tr w14:paraId="68F019C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CCDB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A830D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ACB2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83507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8855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9473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DC87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55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F99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96</w:t>
            </w:r>
          </w:p>
        </w:tc>
      </w:tr>
      <w:tr w14:paraId="7D04D8A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B7837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CD5D0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F4CB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81157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B0BB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6884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4431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8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20FD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72</w:t>
            </w:r>
          </w:p>
        </w:tc>
      </w:tr>
      <w:tr w14:paraId="67BECF8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A4BB5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2665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590C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835224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A0F0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9344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2CCC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65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6DF3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15</w:t>
            </w:r>
          </w:p>
        </w:tc>
      </w:tr>
      <w:tr w14:paraId="33784F0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7FF5C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5A132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EC7F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81156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273D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68816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A56A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8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33BE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70</w:t>
            </w:r>
          </w:p>
        </w:tc>
      </w:tr>
      <w:tr w14:paraId="3FF3C28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4E25B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F0CD6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B300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5747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117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2616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390A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.8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22AB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.93</w:t>
            </w:r>
          </w:p>
        </w:tc>
      </w:tr>
      <w:tr w14:paraId="24F84EE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22727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AC9CA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8210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6637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6A56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3641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54A4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4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208F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4.37</w:t>
            </w:r>
          </w:p>
        </w:tc>
      </w:tr>
      <w:tr w14:paraId="16B9E59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3AB25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FA40D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CD9E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5126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99DF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2451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9170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9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345B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6.90</w:t>
            </w:r>
          </w:p>
        </w:tc>
      </w:tr>
      <w:tr w14:paraId="54D5B48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80E75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639C3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6244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6448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BE5C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23632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EF37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2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B21B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4.31</w:t>
            </w:r>
          </w:p>
        </w:tc>
      </w:tr>
      <w:tr w14:paraId="28E1D36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62CE8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3250F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ECA0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2329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FB87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8278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C60C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1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08C7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81</w:t>
            </w:r>
          </w:p>
        </w:tc>
      </w:tr>
      <w:tr w14:paraId="064944E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A9908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A51F8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6CBC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0070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876D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60516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BF41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2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F364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78</w:t>
            </w:r>
          </w:p>
        </w:tc>
      </w:tr>
      <w:tr w14:paraId="3CE30EF0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4938E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468FC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8C97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2000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4DB4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8054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D7B7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1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1E17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21</w:t>
            </w:r>
          </w:p>
        </w:tc>
      </w:tr>
      <w:tr w14:paraId="5887719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6AAF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09A04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901F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9786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6934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5979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AECF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.0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F49B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1.24</w:t>
            </w:r>
          </w:p>
        </w:tc>
      </w:tr>
      <w:tr w14:paraId="563560F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2F89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051A3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A11F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2202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09B7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957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9270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3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B810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03</w:t>
            </w:r>
          </w:p>
        </w:tc>
      </w:tr>
      <w:tr w14:paraId="58A3692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55E27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D5E0C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F8C4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2370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D293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156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81BD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33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7617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78</w:t>
            </w:r>
          </w:p>
        </w:tc>
      </w:tr>
      <w:tr w14:paraId="06FC329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E2A3F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0CA2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1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AE63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444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B3D7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827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FDE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4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477C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46</w:t>
            </w:r>
          </w:p>
        </w:tc>
      </w:tr>
      <w:tr w14:paraId="11D82EF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C40DB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E09DE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7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4132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512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AFAB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9296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0375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0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82F0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7.82</w:t>
            </w:r>
          </w:p>
        </w:tc>
      </w:tr>
      <w:tr w14:paraId="09B8A0AD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8DF20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FA4C5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202D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698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F25E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5099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D473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9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F0E6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.76</w:t>
            </w:r>
          </w:p>
        </w:tc>
      </w:tr>
      <w:tr w14:paraId="5B70957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24814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C68AB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1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A29C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524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101E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879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5CDF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.9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AC12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14</w:t>
            </w:r>
          </w:p>
        </w:tc>
      </w:tr>
      <w:tr w14:paraId="746DB241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C1252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1-C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798C9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3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788F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11981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7BFB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7540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15F9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2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B316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44</w:t>
            </w:r>
          </w:p>
        </w:tc>
      </w:tr>
      <w:tr w14:paraId="5168D6EF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0E5B3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2-C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4B640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5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035D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1808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859A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7897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063E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3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148D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20</w:t>
            </w:r>
          </w:p>
        </w:tc>
      </w:tr>
      <w:tr w14:paraId="6D52602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F19DC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3-C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98A5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BA7D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1749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73F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81529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6D56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75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416F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60</w:t>
            </w:r>
          </w:p>
        </w:tc>
      </w:tr>
      <w:tr w14:paraId="1DFA3BC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5FE41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4-C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6BA7F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4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D217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313903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208D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7545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78A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0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F166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等线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41</w:t>
            </w:r>
          </w:p>
        </w:tc>
      </w:tr>
      <w:tr w14:paraId="64C0110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18B1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B21E3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BF1C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33887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00A6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803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54A1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9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2358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28</w:t>
            </w:r>
          </w:p>
        </w:tc>
      </w:tr>
      <w:tr w14:paraId="5A204509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A58B2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21ED7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4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CEDA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30321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FB36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4026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9AC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1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45DA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3</w:t>
            </w:r>
          </w:p>
        </w:tc>
      </w:tr>
      <w:tr w14:paraId="1EE88835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B150D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94865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0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6501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33883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FFC8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8038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DFF1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9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3B93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28</w:t>
            </w:r>
          </w:p>
        </w:tc>
      </w:tr>
      <w:tr w14:paraId="35AB2FC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EBB4B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0984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1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D697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28552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7939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156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633B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29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4C6F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78</w:t>
            </w:r>
          </w:p>
        </w:tc>
      </w:tr>
      <w:tr w14:paraId="19BB674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BC1A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FE02A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6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8BF2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1566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C526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8825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9D3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3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7E9A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50</w:t>
            </w:r>
          </w:p>
        </w:tc>
      </w:tr>
      <w:tr w14:paraId="76C8FBA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29D08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F4B33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6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3ACC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33148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DDF5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9429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BC3A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4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1F2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16</w:t>
            </w:r>
          </w:p>
        </w:tc>
      </w:tr>
      <w:tr w14:paraId="196CAB32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03C05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E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A057B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4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65E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1887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822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8752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8B75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36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2714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31</w:t>
            </w:r>
          </w:p>
        </w:tc>
      </w:tr>
      <w:tr w14:paraId="5BE2B534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259D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E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B2565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3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0A9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72969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027E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25.196474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4812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57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2DA5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70</w:t>
            </w:r>
          </w:p>
        </w:tc>
      </w:tr>
      <w:tr w14:paraId="30E047A8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8CD9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DE6D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5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0C92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361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D5D9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7563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551F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1.0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C19B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91</w:t>
            </w:r>
          </w:p>
        </w:tc>
      </w:tr>
      <w:tr w14:paraId="2257AE4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C33C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27E25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6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BEF5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7885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011B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8030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146F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00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9316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89</w:t>
            </w:r>
          </w:p>
        </w:tc>
      </w:tr>
      <w:tr w14:paraId="0735EEDB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8DB80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3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FB725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8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AC08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3410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147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790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5FD8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1.14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F8D8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70</w:t>
            </w:r>
          </w:p>
        </w:tc>
      </w:tr>
      <w:tr w14:paraId="3E90C387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FE05B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F4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2F1C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9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9982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77089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46F3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7151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4FA6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11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401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44</w:t>
            </w:r>
          </w:p>
        </w:tc>
      </w:tr>
      <w:tr w14:paraId="601C4FEC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F82B9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G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F88F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77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E419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382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E95D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4992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20F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88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7CD9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7.43</w:t>
            </w:r>
          </w:p>
        </w:tc>
      </w:tr>
      <w:tr w14:paraId="7662E5B6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CF08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G1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3CFA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6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254A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77176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8C54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8347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07DB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05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6ED2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69</w:t>
            </w:r>
          </w:p>
        </w:tc>
      </w:tr>
      <w:tr w14:paraId="726C4AAE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AA286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G2</w:t>
            </w:r>
          </w:p>
        </w:tc>
        <w:tc>
          <w:tcPr>
            <w:tcW w:w="70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1F7F9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8i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CACD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83865</w:t>
            </w:r>
          </w:p>
        </w:tc>
        <w:tc>
          <w:tcPr>
            <w:tcW w:w="9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3C4D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51792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16B7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85</w:t>
            </w:r>
          </w:p>
        </w:tc>
        <w:tc>
          <w:tcPr>
            <w:tcW w:w="8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CB79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.26</w:t>
            </w:r>
          </w:p>
        </w:tc>
      </w:tr>
      <w:tr w14:paraId="7102F3C3">
        <w:tblPrEx>
          <w:tblBorders>
            <w:top w:val="single" w:color="7E7E7E" w:themeColor="text1" w:themeTint="80" w:sz="4" w:space="0"/>
            <w:left w:val="none" w:color="auto" w:sz="0" w:space="0"/>
            <w:bottom w:val="single" w:color="7E7E7E" w:themeColor="text1" w:themeTint="80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10" w:type="pct"/>
            <w:tcBorders>
              <w:top w:val="nil"/>
              <w:bottom w:val="single" w:color="000000" w:sz="12" w:space="0"/>
            </w:tcBorders>
            <w:shd w:val="clear" w:color="auto" w:fill="FFFFFF"/>
            <w:vAlign w:val="center"/>
          </w:tcPr>
          <w:p w14:paraId="056256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G2</w:t>
            </w:r>
          </w:p>
        </w:tc>
        <w:tc>
          <w:tcPr>
            <w:tcW w:w="706" w:type="pct"/>
            <w:tcBorders>
              <w:top w:val="nil"/>
              <w:bottom w:val="single" w:color="000000" w:sz="12" w:space="0"/>
            </w:tcBorders>
            <w:shd w:val="clear" w:color="auto" w:fill="FFFFFF"/>
            <w:vAlign w:val="center"/>
          </w:tcPr>
          <w:p w14:paraId="17A6C3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8i</w:t>
            </w:r>
          </w:p>
        </w:tc>
        <w:tc>
          <w:tcPr>
            <w:tcW w:w="91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6E765F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5.272033</w:t>
            </w:r>
          </w:p>
        </w:tc>
        <w:tc>
          <w:tcPr>
            <w:tcW w:w="91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2F5C03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34.737063</w:t>
            </w:r>
          </w:p>
        </w:tc>
        <w:tc>
          <w:tcPr>
            <w:tcW w:w="864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42C479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8.28</w:t>
            </w:r>
          </w:p>
        </w:tc>
        <w:tc>
          <w:tcPr>
            <w:tcW w:w="878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4984C4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 w:val="0"/>
                <w:bCs w:val="0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50</w:t>
            </w:r>
          </w:p>
        </w:tc>
      </w:tr>
    </w:tbl>
    <w:p w14:paraId="1CBA6CA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3FC9917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I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the total Gibbs free energies (G); relative electronic energies (ΔE) and relative Gibbs free energies (ΔG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lowest-energy conformers involved in the reaction network of endiandric acid cascade, obtained by the MDCD-NN-assisted MD/CD exploration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tbl>
      <w:tblPr>
        <w:tblStyle w:val="9"/>
        <w:tblW w:w="4998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2"/>
        <w:gridCol w:w="1387"/>
        <w:gridCol w:w="1807"/>
        <w:gridCol w:w="1807"/>
        <w:gridCol w:w="1698"/>
        <w:gridCol w:w="1727"/>
      </w:tblGrid>
      <w:tr w14:paraId="7F2D3E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vAlign w:val="center"/>
          </w:tcPr>
          <w:p w14:paraId="3368133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69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46B9F85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907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630F4A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907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49DF453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85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3DA2F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86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2F74926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2BC6AC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2D58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696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D969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DC5E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190</w:t>
            </w:r>
          </w:p>
        </w:tc>
        <w:tc>
          <w:tcPr>
            <w:tcW w:w="907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16EE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8705</w:t>
            </w:r>
          </w:p>
        </w:tc>
        <w:tc>
          <w:tcPr>
            <w:tcW w:w="85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A0A7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866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216C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633393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01FD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D620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272C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7021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D639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505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BFDE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4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89D7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26</w:t>
            </w:r>
          </w:p>
        </w:tc>
      </w:tr>
      <w:tr w14:paraId="5BB476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9B40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6006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4690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7032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108F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491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CBD0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5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F607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17</w:t>
            </w:r>
          </w:p>
        </w:tc>
      </w:tr>
      <w:tr w14:paraId="57A37C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C309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7356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AD85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7216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22B5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523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E426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6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182C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37</w:t>
            </w:r>
          </w:p>
        </w:tc>
      </w:tr>
      <w:tr w14:paraId="18915B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AF38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41EE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8E1B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7017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A048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562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964B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4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E016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62</w:t>
            </w:r>
          </w:p>
        </w:tc>
      </w:tr>
      <w:tr w14:paraId="42B2D9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0884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8A2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6350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120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49CE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236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75F7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7.6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F2C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12</w:t>
            </w:r>
          </w:p>
        </w:tc>
      </w:tr>
      <w:tr w14:paraId="619BAA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8364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F400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F1CE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840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FB51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264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7AF4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8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812B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30</w:t>
            </w:r>
          </w:p>
        </w:tc>
      </w:tr>
      <w:tr w14:paraId="7F9C32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CD68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D01E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012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140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41E7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261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B2E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7.7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FEDB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28</w:t>
            </w:r>
          </w:p>
        </w:tc>
      </w:tr>
      <w:tr w14:paraId="11957B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659F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0C0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C8B2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12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4E63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253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176C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7.6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9F27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23</w:t>
            </w:r>
          </w:p>
        </w:tc>
      </w:tr>
      <w:tr w14:paraId="51FF02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6F3F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5652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578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566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3A5D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007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2D3E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4.1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B0F7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.68</w:t>
            </w:r>
          </w:p>
        </w:tc>
      </w:tr>
      <w:tr w14:paraId="13F2B2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67FE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A6FD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714D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569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3041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807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5432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4.1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87D5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.43</w:t>
            </w:r>
          </w:p>
        </w:tc>
      </w:tr>
      <w:tr w14:paraId="739DD5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40E5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0EE7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28D9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702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1B09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072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DFB6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0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26DA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09</w:t>
            </w:r>
          </w:p>
        </w:tc>
      </w:tr>
      <w:tr w14:paraId="352AAB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82B6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56CD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84F1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580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6697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830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4301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4.2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2481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.57</w:t>
            </w:r>
          </w:p>
        </w:tc>
      </w:tr>
      <w:tr w14:paraId="0DF491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EB05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02F0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EC91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619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2AA3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98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DF9C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.6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93CE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73</w:t>
            </w:r>
          </w:p>
        </w:tc>
      </w:tr>
      <w:tr w14:paraId="5F7C0A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DE06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90C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F79C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478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A657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539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171E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3.5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37DD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47</w:t>
            </w:r>
          </w:p>
        </w:tc>
      </w:tr>
      <w:tr w14:paraId="6E53C6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145C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A06F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2164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55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6971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92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7605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3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6CD1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67</w:t>
            </w:r>
          </w:p>
        </w:tc>
      </w:tr>
      <w:tr w14:paraId="536066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22B2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94B6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A6DE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67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2C6A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33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5F30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7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35CE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30</w:t>
            </w:r>
          </w:p>
        </w:tc>
      </w:tr>
      <w:tr w14:paraId="7EFF77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9AC1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F127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8859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565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A617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30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72D6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.3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140E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15</w:t>
            </w:r>
          </w:p>
        </w:tc>
      </w:tr>
      <w:tr w14:paraId="23116E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CCBE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1B0C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A343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392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5C8C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510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5693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3.0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8F73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29</w:t>
            </w:r>
          </w:p>
        </w:tc>
      </w:tr>
      <w:tr w14:paraId="291977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DF9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4371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7F6D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41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1B2B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81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5201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2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9A41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60</w:t>
            </w:r>
          </w:p>
        </w:tc>
      </w:tr>
      <w:tr w14:paraId="2D1E6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CCFD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BFB8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4518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53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1A7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29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80BB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6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8378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28</w:t>
            </w:r>
          </w:p>
        </w:tc>
      </w:tr>
      <w:tr w14:paraId="4842D9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4F4A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221E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B96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21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1CB0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549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A463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7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E0AA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29</w:t>
            </w:r>
          </w:p>
        </w:tc>
      </w:tr>
      <w:tr w14:paraId="3A3F78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DDA9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97E4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D85A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237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A5C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354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ACCF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2.0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2B8F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31</w:t>
            </w:r>
          </w:p>
        </w:tc>
      </w:tr>
      <w:tr w14:paraId="3C756C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9164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39A2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619D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32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EF6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97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6B0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5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9A9D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45</w:t>
            </w:r>
          </w:p>
        </w:tc>
      </w:tr>
      <w:tr w14:paraId="27D8ED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28F0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BF27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54CA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23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4E09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67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4FBB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6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8655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37</w:t>
            </w:r>
          </w:p>
        </w:tc>
      </w:tr>
      <w:tr w14:paraId="4A7B23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FDFD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4956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6F7F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73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AC13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16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4098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.1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A943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87</w:t>
            </w:r>
          </w:p>
        </w:tc>
      </w:tr>
      <w:tr w14:paraId="0478F2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87FA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23D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73F8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300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5B56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1385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5BED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2.4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48C2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50</w:t>
            </w:r>
          </w:p>
        </w:tc>
      </w:tr>
      <w:tr w14:paraId="2FF6CA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4212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B8EE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B547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62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C30B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037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2968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7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AF9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70</w:t>
            </w:r>
          </w:p>
        </w:tc>
      </w:tr>
      <w:tr w14:paraId="50754D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6178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79A4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71E5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37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BF81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71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78D7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6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57D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40</w:t>
            </w:r>
          </w:p>
        </w:tc>
      </w:tr>
      <w:tr w14:paraId="6B9E63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2FD0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CE8F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CFBB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307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E30E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00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9FF2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8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0B19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86</w:t>
            </w:r>
          </w:p>
        </w:tc>
      </w:tr>
      <w:tr w14:paraId="337C8A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903A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E975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FFF2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96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A080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46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BE6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9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B8C1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63</w:t>
            </w:r>
          </w:p>
        </w:tc>
      </w:tr>
      <w:tr w14:paraId="04DB27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14FA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FE5D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3F90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342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1D71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37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0ADD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1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BA31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3.09</w:t>
            </w:r>
          </w:p>
        </w:tc>
      </w:tr>
      <w:tr w14:paraId="45C3D9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CF58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6753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A743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45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7AB8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88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9D1A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2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DE13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90</w:t>
            </w:r>
          </w:p>
        </w:tc>
      </w:tr>
      <w:tr w14:paraId="6970F0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594E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57B6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AECF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61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4E09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40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3492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4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C8D1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34</w:t>
            </w:r>
          </w:p>
        </w:tc>
      </w:tr>
      <w:tr w14:paraId="2574D5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2A17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DEA3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3C14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119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A377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23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DB49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4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FEFF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85</w:t>
            </w:r>
          </w:p>
        </w:tc>
      </w:tr>
      <w:tr w14:paraId="7E385E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81BC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23A5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98AE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135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F866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44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FB45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5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AB0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98</w:t>
            </w:r>
          </w:p>
        </w:tc>
      </w:tr>
      <w:tr w14:paraId="264439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7E2E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3124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9C2B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74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CFD6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69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485B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5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FB58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53</w:t>
            </w:r>
          </w:p>
        </w:tc>
      </w:tr>
      <w:tr w14:paraId="0E3F0C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EFD7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E8D9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4DD7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61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BCBC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23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681C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4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6932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10</w:t>
            </w:r>
          </w:p>
        </w:tc>
      </w:tr>
      <w:tr w14:paraId="76CCC8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FBFC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9EB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DAF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19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F8A7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98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C28E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0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615A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20</w:t>
            </w:r>
          </w:p>
        </w:tc>
      </w:tr>
      <w:tr w14:paraId="671586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3C38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381D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897E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457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4089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68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B81B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8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3482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15</w:t>
            </w:r>
          </w:p>
        </w:tc>
      </w:tr>
      <w:tr w14:paraId="139FDB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55B8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F53D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2B70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97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1C7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74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31FE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2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809F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31</w:t>
            </w:r>
          </w:p>
        </w:tc>
      </w:tr>
      <w:tr w14:paraId="021E98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FE1D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B3F5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86E8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95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0DAF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84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D214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6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E4D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49</w:t>
            </w:r>
          </w:p>
        </w:tc>
      </w:tr>
      <w:tr w14:paraId="21F81F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4051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F643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5EAA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04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6EB1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385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873F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1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4AD4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61</w:t>
            </w:r>
          </w:p>
        </w:tc>
      </w:tr>
      <w:tr w14:paraId="1E842A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9228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9765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4814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43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9EE5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14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E02B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7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C36E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79</w:t>
            </w:r>
          </w:p>
        </w:tc>
      </w:tr>
      <w:tr w14:paraId="47543C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AB16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6E0E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CE2A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92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295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16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5B92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8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DE7B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19</w:t>
            </w:r>
          </w:p>
        </w:tc>
      </w:tr>
      <w:tr w14:paraId="3DB53D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A8C2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1402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2A2D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454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E38E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71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278B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8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7377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17</w:t>
            </w:r>
          </w:p>
        </w:tc>
      </w:tr>
      <w:tr w14:paraId="411138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E119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79C5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AAD8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93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3D6A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73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2EB3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1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30E0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30</w:t>
            </w:r>
          </w:p>
        </w:tc>
      </w:tr>
      <w:tr w14:paraId="6567FA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88C1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F658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CF69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72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99A1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29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44DF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5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287C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14</w:t>
            </w:r>
          </w:p>
        </w:tc>
      </w:tr>
      <w:tr w14:paraId="2F6C1A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4BD3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D9EA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5259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14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757D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89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88D8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0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963D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14</w:t>
            </w:r>
          </w:p>
        </w:tc>
      </w:tr>
      <w:tr w14:paraId="1EF90A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69F3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22E6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9B1C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55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2BB6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28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623F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8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F0DB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88</w:t>
            </w:r>
          </w:p>
        </w:tc>
      </w:tr>
      <w:tr w14:paraId="000A47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AEDF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000E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E12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96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FD77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21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3BC5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8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0F54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23</w:t>
            </w:r>
          </w:p>
        </w:tc>
      </w:tr>
      <w:tr w14:paraId="63820C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E5C9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6650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2AE2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88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88B9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82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03C8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6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39A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47</w:t>
            </w:r>
          </w:p>
        </w:tc>
      </w:tr>
      <w:tr w14:paraId="0FD7FB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09E6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2EE1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36A1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93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C259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370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EBAE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0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9BB8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51</w:t>
            </w:r>
          </w:p>
        </w:tc>
      </w:tr>
      <w:tr w14:paraId="76636F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31E9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F87E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3CC4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820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BE63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65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E65F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8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5367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36</w:t>
            </w:r>
          </w:p>
        </w:tc>
      </w:tr>
      <w:tr w14:paraId="095AA1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A4D1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7BD4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D2E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88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4F11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65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C9F6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1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6362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25</w:t>
            </w:r>
          </w:p>
        </w:tc>
      </w:tr>
      <w:tr w14:paraId="11EBDD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4C82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2D0B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95F1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477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D6C3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77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16EB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9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C855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20</w:t>
            </w:r>
          </w:p>
        </w:tc>
      </w:tr>
      <w:tr w14:paraId="299B20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51C9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600F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4C04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30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B773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812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FF9D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1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EE43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29</w:t>
            </w:r>
          </w:p>
        </w:tc>
      </w:tr>
      <w:tr w14:paraId="3D6161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36F4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8122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7313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860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469A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24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69DA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0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1015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73</w:t>
            </w:r>
          </w:p>
        </w:tc>
      </w:tr>
      <w:tr w14:paraId="57DDC5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3DA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438C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5EE2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8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ED81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12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8A2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7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5179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17</w:t>
            </w:r>
          </w:p>
        </w:tc>
      </w:tr>
      <w:tr w14:paraId="611247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C986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9B56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449C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61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E8F7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25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481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8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9C7B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86</w:t>
            </w:r>
          </w:p>
        </w:tc>
      </w:tr>
      <w:tr w14:paraId="309A8A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FAA4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0672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233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13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D6E2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00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D56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1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4362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70</w:t>
            </w:r>
          </w:p>
        </w:tc>
      </w:tr>
      <w:tr w14:paraId="61C8E4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94A3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8D16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FE35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85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CDA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63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AA42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1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0FE6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23</w:t>
            </w:r>
          </w:p>
        </w:tc>
      </w:tr>
      <w:tr w14:paraId="66C07F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3B9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7C08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1111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3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8F53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810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51AE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1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21BD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28</w:t>
            </w:r>
          </w:p>
        </w:tc>
      </w:tr>
      <w:tr w14:paraId="1DC012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6461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6D32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6024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468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317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73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54D1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9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B101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18</w:t>
            </w:r>
          </w:p>
        </w:tc>
      </w:tr>
      <w:tr w14:paraId="003830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5C78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8903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3183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831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4BC8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74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205F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9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5216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42</w:t>
            </w:r>
          </w:p>
        </w:tc>
      </w:tr>
      <w:tr w14:paraId="5F8F65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CA41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64F3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0C37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80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9B89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10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1756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7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28C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16</w:t>
            </w:r>
          </w:p>
        </w:tc>
      </w:tr>
      <w:tr w14:paraId="2F17A3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61EB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BD8B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F38B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709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0AEF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393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0809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1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21D0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65</w:t>
            </w:r>
          </w:p>
        </w:tc>
      </w:tr>
      <w:tr w14:paraId="490D67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06F2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A187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DA31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668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2514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437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DCB9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8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3D4C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93</w:t>
            </w:r>
          </w:p>
        </w:tc>
      </w:tr>
      <w:tr w14:paraId="44E1C0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260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6FC1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FBA4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849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86D0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18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3A56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0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4D4C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70</w:t>
            </w:r>
          </w:p>
        </w:tc>
      </w:tr>
      <w:tr w14:paraId="166A4E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8980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5BED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99D7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12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E1EF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37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F879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8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ACE6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23</w:t>
            </w:r>
          </w:p>
        </w:tc>
      </w:tr>
      <w:tr w14:paraId="7942B2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D2EC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215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3237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545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6B9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404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8EFF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6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28C1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28</w:t>
            </w:r>
          </w:p>
        </w:tc>
      </w:tr>
      <w:tr w14:paraId="2B9311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6DA5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D231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DA16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83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3A82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48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8A8E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6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F2A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92</w:t>
            </w:r>
          </w:p>
        </w:tc>
      </w:tr>
      <w:tr w14:paraId="774C74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3A90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F3FA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29C6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90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3422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18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BDF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6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30B0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11</w:t>
            </w:r>
          </w:p>
        </w:tc>
      </w:tr>
      <w:tr w14:paraId="5B5154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9BAE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A972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F01E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59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AAF3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27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3223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1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A8AF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79</w:t>
            </w:r>
          </w:p>
        </w:tc>
      </w:tr>
      <w:tr w14:paraId="4D57A0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2221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0102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EC82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46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FC28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639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A084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6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1D34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47</w:t>
            </w:r>
          </w:p>
        </w:tc>
      </w:tr>
      <w:tr w14:paraId="496464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0B42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7E2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1BF6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69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9267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02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9D26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8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328E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87</w:t>
            </w:r>
          </w:p>
        </w:tc>
      </w:tr>
      <w:tr w14:paraId="246F3E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5D87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68DE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66A2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26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C8E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02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8A20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9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B134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63</w:t>
            </w:r>
          </w:p>
        </w:tc>
      </w:tr>
      <w:tr w14:paraId="2B62CD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452A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A4FA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7CF8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83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013C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026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4D5B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0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A56F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91</w:t>
            </w:r>
          </w:p>
        </w:tc>
      </w:tr>
      <w:tr w14:paraId="499890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3DC5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F05F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05F8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51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722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25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5221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4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B11B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53</w:t>
            </w:r>
          </w:p>
        </w:tc>
      </w:tr>
      <w:tr w14:paraId="0AB5D4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1F6B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108C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9F01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19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C96E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98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748C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2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ED93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98</w:t>
            </w:r>
          </w:p>
        </w:tc>
      </w:tr>
      <w:tr w14:paraId="2D30B0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B3F2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0DB3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5686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191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B0DE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27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43BC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4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078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29</w:t>
            </w:r>
          </w:p>
        </w:tc>
      </w:tr>
      <w:tr w14:paraId="6A5235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0FA1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BFA6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B38F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02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3656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98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73C6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1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9160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73</w:t>
            </w:r>
          </w:p>
        </w:tc>
      </w:tr>
      <w:tr w14:paraId="3D9AF1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8A2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0650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8976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380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D64C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54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4CB2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3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CCD7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43</w:t>
            </w:r>
          </w:p>
        </w:tc>
      </w:tr>
      <w:tr w14:paraId="21E1F3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B75A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7EB2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738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17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3B7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572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19F1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4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8235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06</w:t>
            </w:r>
          </w:p>
        </w:tc>
      </w:tr>
      <w:tr w14:paraId="5BB883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ADF9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818C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7A4F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40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EF9F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041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8D8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7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F981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00</w:t>
            </w:r>
          </w:p>
        </w:tc>
      </w:tr>
      <w:tr w14:paraId="0853D9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2498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59E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66C6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99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2C09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32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EB2F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7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591F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20</w:t>
            </w:r>
          </w:p>
        </w:tc>
      </w:tr>
      <w:tr w14:paraId="1B5AFC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A6CC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298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F0DA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588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9CDD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439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27FE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9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42BE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50</w:t>
            </w:r>
          </w:p>
        </w:tc>
      </w:tr>
      <w:tr w14:paraId="4947DB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DBEE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AE1B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007C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99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9C8D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17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5B28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7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5616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10</w:t>
            </w:r>
          </w:p>
        </w:tc>
      </w:tr>
      <w:tr w14:paraId="285C6D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02C3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B13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97C8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69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22F3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61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2EB9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5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8233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01</w:t>
            </w:r>
          </w:p>
        </w:tc>
      </w:tr>
      <w:tr w14:paraId="06E359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672D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933A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522C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51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D05E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18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BAD0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0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C63F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73</w:t>
            </w:r>
          </w:p>
        </w:tc>
      </w:tr>
      <w:tr w14:paraId="137418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210D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598B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C4FA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44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3087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627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6D67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6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9AFE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40</w:t>
            </w:r>
          </w:p>
        </w:tc>
      </w:tr>
      <w:tr w14:paraId="4F4B49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CD13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59F4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E05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39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7BF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14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F2DC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0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DEB9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71</w:t>
            </w:r>
          </w:p>
        </w:tc>
      </w:tr>
      <w:tr w14:paraId="2D9E90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FC1E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FBBA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E007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77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70DA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13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6596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8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23B4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94</w:t>
            </w:r>
          </w:p>
        </w:tc>
      </w:tr>
      <w:tr w14:paraId="3C7E4D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13DA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42D0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8427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0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A15D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42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F86F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5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7C35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38</w:t>
            </w:r>
          </w:p>
        </w:tc>
      </w:tr>
      <w:tr w14:paraId="4A8F66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1F42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2646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C24C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88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56E5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05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44CA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0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3A4D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03</w:t>
            </w:r>
          </w:p>
        </w:tc>
      </w:tr>
      <w:tr w14:paraId="5739B0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BD5D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2A88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6F5C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7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8630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009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3B31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9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4EE3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80</w:t>
            </w:r>
          </w:p>
        </w:tc>
      </w:tr>
      <w:tr w14:paraId="502A2F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58DF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6534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0FA3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389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50C5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60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C0AB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6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B1C2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75</w:t>
            </w:r>
          </w:p>
        </w:tc>
      </w:tr>
      <w:tr w14:paraId="2C3E10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AED0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D186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857A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41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DFD3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062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A28B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7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5E4D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13</w:t>
            </w:r>
          </w:p>
        </w:tc>
      </w:tr>
      <w:tr w14:paraId="171664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3A3D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F16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035F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01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C397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568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F1F0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3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0B85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03</w:t>
            </w:r>
          </w:p>
        </w:tc>
      </w:tr>
      <w:tr w14:paraId="143523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D206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1D88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8F89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290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6F5C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84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99E8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0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56AC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64</w:t>
            </w:r>
          </w:p>
        </w:tc>
      </w:tr>
      <w:tr w14:paraId="7AA93F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B972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2A00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83A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369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BF4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29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E8B5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2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ACE5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28</w:t>
            </w:r>
          </w:p>
        </w:tc>
      </w:tr>
      <w:tr w14:paraId="0C42CF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659A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8CEB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4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EA3D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968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BC5A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10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8FD9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C7A8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9</w:t>
            </w:r>
          </w:p>
        </w:tc>
      </w:tr>
      <w:tr w14:paraId="070F28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E7DD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5FC0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1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F434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056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80D3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92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D4D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9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A86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08</w:t>
            </w:r>
          </w:p>
        </w:tc>
      </w:tr>
      <w:tr w14:paraId="05A2AC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FEBC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6A7C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3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92A8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538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536C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703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BC1E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2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B3DF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15</w:t>
            </w:r>
          </w:p>
        </w:tc>
      </w:tr>
      <w:tr w14:paraId="448B28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BAF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762F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0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303F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478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7D07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525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7472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6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BBE0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26</w:t>
            </w:r>
          </w:p>
        </w:tc>
      </w:tr>
      <w:tr w14:paraId="458DA5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3491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1-C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B5E1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E910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142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0F79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907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014E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1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585F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59</w:t>
            </w:r>
          </w:p>
        </w:tc>
      </w:tr>
      <w:tr w14:paraId="7AA3CB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DBA3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1-C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5314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2353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136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E7B3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904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03E6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2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EE98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61</w:t>
            </w:r>
          </w:p>
        </w:tc>
      </w:tr>
      <w:tr w14:paraId="2DA35F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3A05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2-C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E996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3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95D1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962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3C5E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813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458E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3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7D10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18</w:t>
            </w:r>
          </w:p>
        </w:tc>
      </w:tr>
      <w:tr w14:paraId="38895D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E58D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2-C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A20E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A3B5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113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E608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906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A45E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3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BE8B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60</w:t>
            </w:r>
          </w:p>
        </w:tc>
      </w:tr>
      <w:tr w14:paraId="6CC0C3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7B6C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3-C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612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51AD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903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DDF5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371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9227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6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9B77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95</w:t>
            </w:r>
          </w:p>
        </w:tc>
      </w:tr>
      <w:tr w14:paraId="63B022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A7A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3-C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A457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3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973E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533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2F99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68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EFDE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9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A5D0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23</w:t>
            </w:r>
          </w:p>
        </w:tc>
      </w:tr>
      <w:tr w14:paraId="199B6F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4F72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4-C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6E2A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3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7BA6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837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4BE3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16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C7B6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0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21C2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42</w:t>
            </w:r>
          </w:p>
        </w:tc>
      </w:tr>
      <w:tr w14:paraId="238998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D4DF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4-C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CAAF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DAAF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516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DEBD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19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836D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1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349E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4</w:t>
            </w:r>
          </w:p>
        </w:tc>
      </w:tr>
      <w:tr w14:paraId="125EF4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423E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B5D8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D5AF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8549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A34E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363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201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7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3688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.11</w:t>
            </w:r>
          </w:p>
        </w:tc>
      </w:tr>
      <w:tr w14:paraId="306CBB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519C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BA75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1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6EFF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8162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ADD4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1754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A4A6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1.1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AF27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93</w:t>
            </w:r>
          </w:p>
        </w:tc>
      </w:tr>
      <w:tr w14:paraId="7B92A9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B4EB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2883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1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8425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523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BBE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95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C4DC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5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78FC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77</w:t>
            </w:r>
          </w:p>
        </w:tc>
      </w:tr>
      <w:tr w14:paraId="649B45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12C5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6C81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14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0193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18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228E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97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D57D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1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DB89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36</w:t>
            </w:r>
          </w:p>
        </w:tc>
      </w:tr>
      <w:tr w14:paraId="7C7C5C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2FA9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D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82F7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858B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8583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995E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263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5D92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5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4E67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.74</w:t>
            </w:r>
          </w:p>
        </w:tc>
      </w:tr>
      <w:tr w14:paraId="5D315E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56B5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D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AC56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18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123A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8079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BCCE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1729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F15E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1.6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4F0C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.09</w:t>
            </w:r>
          </w:p>
        </w:tc>
      </w:tr>
      <w:tr w14:paraId="22E9AA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7AE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D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E9F9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0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7ADE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567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D51B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90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F346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2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3564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80</w:t>
            </w:r>
          </w:p>
        </w:tc>
      </w:tr>
      <w:tr w14:paraId="5089F6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5A7C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D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52B7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0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89E4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150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722D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41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1D0E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5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41A4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72</w:t>
            </w:r>
          </w:p>
        </w:tc>
      </w:tr>
      <w:tr w14:paraId="09E7B1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4E40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D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1438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255E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8404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9B59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160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1136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.6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A4D8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8.38</w:t>
            </w:r>
          </w:p>
        </w:tc>
      </w:tr>
      <w:tr w14:paraId="00D73A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ADB8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D1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D36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1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7C66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7979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1F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1608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1E42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2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8B56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.84</w:t>
            </w:r>
          </w:p>
        </w:tc>
      </w:tr>
      <w:tr w14:paraId="07EDB8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70A2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D1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54DC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0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5BA8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83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D268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210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FF8A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5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0B47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69</w:t>
            </w:r>
          </w:p>
        </w:tc>
      </w:tr>
      <w:tr w14:paraId="20F7BC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E2FF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D1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E1EF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9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2FF6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802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57DB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57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BAD7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7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8BA0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38</w:t>
            </w:r>
          </w:p>
        </w:tc>
      </w:tr>
      <w:tr w14:paraId="593B5D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9F75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D1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1B9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A95E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8438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4F6D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258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7A5B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.4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3B5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.76</w:t>
            </w:r>
          </w:p>
        </w:tc>
      </w:tr>
      <w:tr w14:paraId="3701CD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0EA7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D1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CEFE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0C7D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750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35BF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0901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6E98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2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E273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.28</w:t>
            </w:r>
          </w:p>
        </w:tc>
      </w:tr>
      <w:tr w14:paraId="78140A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DA33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D1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EA32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1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AA1D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74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164D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197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25D3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5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5EEE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78</w:t>
            </w:r>
          </w:p>
        </w:tc>
      </w:tr>
      <w:tr w14:paraId="2C3EE4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343C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D1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6C87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0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23B0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839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CE1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92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AC13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5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3DE5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16</w:t>
            </w:r>
          </w:p>
        </w:tc>
      </w:tr>
      <w:tr w14:paraId="0B8823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4A66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CDA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2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6B3A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541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B0EE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369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C902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3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6CE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70</w:t>
            </w:r>
          </w:p>
        </w:tc>
      </w:tr>
      <w:tr w14:paraId="45B390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DB09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872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1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B589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23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FEF6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19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D63A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5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5629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03</w:t>
            </w:r>
          </w:p>
        </w:tc>
      </w:tr>
      <w:tr w14:paraId="1C09CB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28EC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E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6428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3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B133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514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0FFD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333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75D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5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7F12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92</w:t>
            </w:r>
          </w:p>
        </w:tc>
      </w:tr>
      <w:tr w14:paraId="0B1F6D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A574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E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DA82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1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A14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603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F369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995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AA36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2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5EE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32</w:t>
            </w:r>
          </w:p>
        </w:tc>
      </w:tr>
      <w:tr w14:paraId="6A0A68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CACB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E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B51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2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9AD6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313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F953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20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81A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8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B99C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02</w:t>
            </w:r>
          </w:p>
        </w:tc>
      </w:tr>
      <w:tr w14:paraId="43776C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CC47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E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F1AD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2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E150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1345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721C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115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19D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1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4C25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84</w:t>
            </w:r>
          </w:p>
        </w:tc>
      </w:tr>
      <w:tr w14:paraId="01E8B4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34E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E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0D42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3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CF2E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087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DADE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3774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C220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0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E9A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25</w:t>
            </w:r>
          </w:p>
        </w:tc>
      </w:tr>
      <w:tr w14:paraId="55ED0A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398A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E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F6D2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3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B38D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63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E2BA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00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92A5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2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C16C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15</w:t>
            </w:r>
          </w:p>
        </w:tc>
      </w:tr>
      <w:tr w14:paraId="5D9ECF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5447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83AF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2D1A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47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9FD0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889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1330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0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0FFD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98</w:t>
            </w:r>
          </w:p>
        </w:tc>
      </w:tr>
      <w:tr w14:paraId="263EE9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34A3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0F4F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5DE8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86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6142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231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AC1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5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1BAC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84</w:t>
            </w:r>
          </w:p>
        </w:tc>
      </w:tr>
      <w:tr w14:paraId="10C68E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EC32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1959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B50C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20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A387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021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5022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5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BE4D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16</w:t>
            </w:r>
          </w:p>
        </w:tc>
      </w:tr>
      <w:tr w14:paraId="6F803D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B45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AAE3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94C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685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FE27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13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8CC1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7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E107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8</w:t>
            </w:r>
          </w:p>
        </w:tc>
      </w:tr>
      <w:tr w14:paraId="1ADAD2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BB73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4815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18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8EBE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409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1445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692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90A3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4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7B8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21</w:t>
            </w:r>
          </w:p>
        </w:tc>
      </w:tr>
      <w:tr w14:paraId="5928A6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3042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2D64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9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8FA2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537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1999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879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B4D6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6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9E8B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04</w:t>
            </w:r>
          </w:p>
        </w:tc>
      </w:tr>
      <w:tr w14:paraId="523E54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DCC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C521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691B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226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5665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532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F106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6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CA8E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22</w:t>
            </w:r>
          </w:p>
        </w:tc>
      </w:tr>
      <w:tr w14:paraId="49AED1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7D7D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FEA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9AE6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68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B010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53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9073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2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AA44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33</w:t>
            </w:r>
          </w:p>
        </w:tc>
      </w:tr>
      <w:tr w14:paraId="73A367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E575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56FC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28D0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32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F3A1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034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FCFF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4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CDCE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07</w:t>
            </w:r>
          </w:p>
        </w:tc>
      </w:tr>
      <w:tr w14:paraId="647565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FDDB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D88F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E870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685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4BB9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13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90A8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7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C73A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8</w:t>
            </w:r>
          </w:p>
        </w:tc>
      </w:tr>
      <w:tr w14:paraId="536A35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AAA1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BEB4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2FE2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495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7D41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911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C010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9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95FD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84</w:t>
            </w:r>
          </w:p>
        </w:tc>
      </w:tr>
      <w:tr w14:paraId="6B3B31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5AA2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44C3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8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DE30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97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140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239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78C9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4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409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79</w:t>
            </w:r>
          </w:p>
        </w:tc>
      </w:tr>
      <w:tr w14:paraId="574BDC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8043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B6DC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5B5D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240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1D17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545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9480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5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228D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14</w:t>
            </w:r>
          </w:p>
        </w:tc>
      </w:tr>
      <w:tr w14:paraId="35F52C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1274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C43B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4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A062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75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2885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58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DA72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1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97E4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29</w:t>
            </w:r>
          </w:p>
        </w:tc>
      </w:tr>
      <w:tr w14:paraId="7BE0D0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6AC0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4E10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1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242C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425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EE7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712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D6E9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3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2B53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09</w:t>
            </w:r>
          </w:p>
        </w:tc>
      </w:tr>
      <w:tr w14:paraId="1A8637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C89E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79C7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9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4D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549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8E5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892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8ED3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6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618C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96</w:t>
            </w:r>
          </w:p>
        </w:tc>
      </w:tr>
      <w:tr w14:paraId="620D6B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0080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1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5F76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4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9C8D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533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918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908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E509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7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1BE3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86</w:t>
            </w:r>
          </w:p>
        </w:tc>
      </w:tr>
      <w:tr w14:paraId="0BF587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D849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1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C825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D436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666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2FC8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08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247D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8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51B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61</w:t>
            </w:r>
          </w:p>
        </w:tc>
      </w:tr>
      <w:tr w14:paraId="619F94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C84E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1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6F0E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97E2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84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171B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082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3C1D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1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9776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77</w:t>
            </w:r>
          </w:p>
        </w:tc>
      </w:tr>
      <w:tr w14:paraId="107F2C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BB8B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7544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4CD0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60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589F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208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5488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6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CD79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98</w:t>
            </w:r>
          </w:p>
        </w:tc>
      </w:tr>
      <w:tr w14:paraId="0D84AE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F1F0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7D90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6CC4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47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E5A8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762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9D8F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09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96D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78</w:t>
            </w:r>
          </w:p>
        </w:tc>
      </w:tr>
      <w:tr w14:paraId="533227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1BA2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E492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8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4435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43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2368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22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5F26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4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7869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2</w:t>
            </w:r>
          </w:p>
        </w:tc>
      </w:tr>
      <w:tr w14:paraId="7B978A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9206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F2ED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9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72B7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312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32A3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604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4DF6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1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42B8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77</w:t>
            </w:r>
          </w:p>
        </w:tc>
      </w:tr>
      <w:tr w14:paraId="72B2EF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5C2D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E8D6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9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43B9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501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BA82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846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E254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9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1FFE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25</w:t>
            </w:r>
          </w:p>
        </w:tc>
      </w:tr>
      <w:tr w14:paraId="3C9705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62F9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627A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D01B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673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838E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15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7CD7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8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8744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56</w:t>
            </w:r>
          </w:p>
        </w:tc>
      </w:tr>
      <w:tr w14:paraId="67FF14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AC60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ECD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D692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69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C005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214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A3A9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6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8C0C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94</w:t>
            </w:r>
          </w:p>
        </w:tc>
      </w:tr>
      <w:tr w14:paraId="7EAA7E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DE0A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98DD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DE60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90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727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083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13ED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1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BDA7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76</w:t>
            </w:r>
          </w:p>
        </w:tc>
      </w:tr>
      <w:tr w14:paraId="307CCC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9439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AE29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FFA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547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549E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927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A066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6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B286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74</w:t>
            </w:r>
          </w:p>
        </w:tc>
      </w:tr>
      <w:tr w14:paraId="784BC7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EF0A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2385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8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BEB9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755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0641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134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300A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3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B565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45</w:t>
            </w:r>
          </w:p>
        </w:tc>
      </w:tr>
      <w:tr w14:paraId="05D557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26A9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3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F713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9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69B0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515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D5D3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859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FB52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8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D32E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17</w:t>
            </w:r>
          </w:p>
        </w:tc>
      </w:tr>
      <w:tr w14:paraId="5E776C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3C7B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3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DD95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9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EE85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327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A9D6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612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B426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0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5A84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72</w:t>
            </w:r>
          </w:p>
        </w:tc>
      </w:tr>
      <w:tr w14:paraId="545181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E503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3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76B1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2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1B62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488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990D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775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21A0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0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EFE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70</w:t>
            </w:r>
          </w:p>
        </w:tc>
      </w:tr>
      <w:tr w14:paraId="5165A0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13F9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E0B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3E39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6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78E1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767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ED14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1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C175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47</w:t>
            </w:r>
          </w:p>
        </w:tc>
      </w:tr>
      <w:tr w14:paraId="79AA1D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C0D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714E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34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3DD0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689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77FD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066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800E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4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03B2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60</w:t>
            </w:r>
          </w:p>
        </w:tc>
      </w:tr>
      <w:tr w14:paraId="287F44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563E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663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9457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47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51BE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839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7526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8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5F3E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02</w:t>
            </w:r>
          </w:p>
        </w:tc>
      </w:tr>
      <w:tr w14:paraId="66DC24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163C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E18D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E6BB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321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494F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783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FCE0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7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79CF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37</w:t>
            </w:r>
          </w:p>
        </w:tc>
      </w:tr>
      <w:tr w14:paraId="38332C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B1DD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76BC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41BF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161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6AAF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90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7AE9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7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05FF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58</w:t>
            </w:r>
          </w:p>
        </w:tc>
      </w:tr>
      <w:tr w14:paraId="085DEA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9E74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B90C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41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EDBF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11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7FE4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99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5350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46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3FF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53</w:t>
            </w:r>
          </w:p>
        </w:tc>
      </w:tr>
      <w:tr w14:paraId="2DD16E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6E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EFEA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4E35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49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879F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84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652A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2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2F5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99</w:t>
            </w:r>
          </w:p>
        </w:tc>
      </w:tr>
      <w:tr w14:paraId="5996CA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FAF7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4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F3B1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19E9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81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D36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700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6801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0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C1E6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89</w:t>
            </w:r>
          </w:p>
        </w:tc>
      </w:tr>
      <w:tr w14:paraId="1DB341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0469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0048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A7CD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64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21AC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471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57F1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3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8B1F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33</w:t>
            </w:r>
          </w:p>
        </w:tc>
      </w:tr>
      <w:tr w14:paraId="444395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59E3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A783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34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270B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516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F818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7974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3D33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5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52D9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28</w:t>
            </w:r>
          </w:p>
        </w:tc>
      </w:tr>
      <w:tr w14:paraId="282D9E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5B9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34FA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A16B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3194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15AF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172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E400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7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D08E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41</w:t>
            </w:r>
          </w:p>
        </w:tc>
      </w:tr>
      <w:tr w14:paraId="718CD7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962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A926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FA0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41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3C50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433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BA62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5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1F3F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57</w:t>
            </w:r>
          </w:p>
        </w:tc>
      </w:tr>
      <w:tr w14:paraId="4EB711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9F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D06A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8B1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958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E649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2918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F5E4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0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ADEF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46</w:t>
            </w:r>
          </w:p>
        </w:tc>
      </w:tr>
      <w:tr w14:paraId="04A109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7153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9418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4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222C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30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9F2A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325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F461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6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2BA4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25</w:t>
            </w:r>
          </w:p>
        </w:tc>
      </w:tr>
      <w:tr w14:paraId="36C5F0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E3C8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69A9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75FB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86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1C53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463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C405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2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0C7B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38</w:t>
            </w:r>
          </w:p>
        </w:tc>
      </w:tr>
      <w:tr w14:paraId="11159B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E302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5A88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7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B61E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138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6E0B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496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2534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9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B39F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18</w:t>
            </w:r>
          </w:p>
        </w:tc>
      </w:tr>
      <w:tr w14:paraId="5811A5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0BAB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4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1649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D2D9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6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2450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748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98E9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1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7537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59</w:t>
            </w:r>
          </w:p>
        </w:tc>
      </w:tr>
      <w:tr w14:paraId="27C7A4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BF5A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3E93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4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A90C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687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B3CC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085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E632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47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EE3D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47</w:t>
            </w:r>
          </w:p>
        </w:tc>
      </w:tr>
      <w:tr w14:paraId="25CB9A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BB0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3D34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4851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314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EE4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808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0FF7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82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79D0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21</w:t>
            </w:r>
          </w:p>
        </w:tc>
      </w:tr>
      <w:tr w14:paraId="702304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822B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80D3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42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233C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40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9BEC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8167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329A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25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ACB6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16</w:t>
            </w:r>
          </w:p>
        </w:tc>
      </w:tr>
      <w:tr w14:paraId="39D4EE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5877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A320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2B7D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175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5DF3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21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D1B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68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1D10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9</w:t>
            </w:r>
          </w:p>
        </w:tc>
      </w:tr>
      <w:tr w14:paraId="13A84F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93A1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9097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317E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476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7BFC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28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6FEA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2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E09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4</w:t>
            </w:r>
          </w:p>
        </w:tc>
      </w:tr>
      <w:tr w14:paraId="753426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4A1A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8E8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4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EB66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637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BD63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80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5A11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1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B115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02</w:t>
            </w:r>
          </w:p>
        </w:tc>
      </w:tr>
      <w:tr w14:paraId="3C8F86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6196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628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7F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009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E185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622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14CE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5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6945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8</w:t>
            </w:r>
          </w:p>
        </w:tc>
      </w:tr>
      <w:tr w14:paraId="29373A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F7D2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5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DF00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38EF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708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5D0B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2470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D2EA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6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B98E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74</w:t>
            </w:r>
          </w:p>
        </w:tc>
      </w:tr>
      <w:tr w14:paraId="6DAAA6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4FCA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5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B0F2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5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2E64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294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F5E1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77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1946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94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0945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67</w:t>
            </w:r>
          </w:p>
        </w:tc>
      </w:tr>
      <w:tr w14:paraId="00E885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3E03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59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7732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6AC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610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513C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4481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4CB6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4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0D52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48</w:t>
            </w:r>
          </w:p>
        </w:tc>
      </w:tr>
      <w:tr w14:paraId="5E1E1D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84E7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0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1541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40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4B6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5185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DBF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8213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2558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5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BF0C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13</w:t>
            </w:r>
          </w:p>
        </w:tc>
      </w:tr>
      <w:tr w14:paraId="524469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2D7C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FA8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76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8A13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998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EDBB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4066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0022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8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1A8C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74</w:t>
            </w:r>
          </w:p>
        </w:tc>
      </w:tr>
      <w:tr w14:paraId="24A2B8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A914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2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740D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83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C685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41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2C6C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3969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0AAB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53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9CC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80</w:t>
            </w:r>
          </w:p>
        </w:tc>
      </w:tr>
      <w:tr w14:paraId="1B254B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B156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9A2E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69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6AAA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9641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37D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3145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AE1D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01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AA6D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31</w:t>
            </w:r>
          </w:p>
        </w:tc>
      </w:tr>
      <w:tr w14:paraId="41F74F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0BA74F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4</w:t>
            </w:r>
          </w:p>
        </w:tc>
        <w:tc>
          <w:tcPr>
            <w:tcW w:w="696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410814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1i</w:t>
            </w:r>
          </w:p>
        </w:tc>
        <w:tc>
          <w:tcPr>
            <w:tcW w:w="907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4DF4E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0771</w:t>
            </w:r>
          </w:p>
        </w:tc>
        <w:tc>
          <w:tcPr>
            <w:tcW w:w="907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1A2286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3612</w:t>
            </w:r>
          </w:p>
        </w:tc>
        <w:tc>
          <w:tcPr>
            <w:tcW w:w="85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10406C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30</w:t>
            </w:r>
          </w:p>
        </w:tc>
        <w:tc>
          <w:tcPr>
            <w:tcW w:w="866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CF4C3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02</w:t>
            </w:r>
          </w:p>
        </w:tc>
      </w:tr>
    </w:tbl>
    <w:p w14:paraId="1B4311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76ACA21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7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gCP(TZ)-</w:t>
      </w:r>
      <w:r>
        <w:rPr>
          <w:rFonts w:hint="default" w:ascii="Arial" w:hAnsi="Arial" w:cs="Arial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ω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B97X-D4/def2-TZVP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re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computed i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the total Gibbs free energies (G); relative electronic energies (ΔE) and relative Gibbs free energies (ΔG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lowest-energy conformers involved in the MDCD-NN-calculated reaction network of endiandric acid cascade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tbl>
      <w:tblPr>
        <w:tblStyle w:val="9"/>
        <w:tblW w:w="4998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2"/>
        <w:gridCol w:w="1387"/>
        <w:gridCol w:w="1807"/>
        <w:gridCol w:w="1807"/>
        <w:gridCol w:w="1698"/>
        <w:gridCol w:w="1727"/>
      </w:tblGrid>
      <w:tr w14:paraId="4751D0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vAlign w:val="center"/>
          </w:tcPr>
          <w:p w14:paraId="5506BAF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69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0F51452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907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99714B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907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65364DB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85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283F439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86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6FA429D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50BFB5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4942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1387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833F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4372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9937</w:t>
            </w:r>
          </w:p>
        </w:tc>
        <w:tc>
          <w:tcPr>
            <w:tcW w:w="1807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24BD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00940</w:t>
            </w:r>
          </w:p>
        </w:tc>
        <w:tc>
          <w:tcPr>
            <w:tcW w:w="169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CF60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1727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6CF1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3AA0A8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AD8F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5535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5634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201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D349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614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BBC1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1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F0CF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82</w:t>
            </w:r>
          </w:p>
        </w:tc>
      </w:tr>
      <w:tr w14:paraId="50EA3E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26B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C2C5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37FF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201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8E54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603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32A5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1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CB5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74</w:t>
            </w:r>
          </w:p>
        </w:tc>
      </w:tr>
      <w:tr w14:paraId="5B63BF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D72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035B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E04F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321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827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548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5968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8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CBC9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40</w:t>
            </w:r>
          </w:p>
        </w:tc>
      </w:tr>
      <w:tr w14:paraId="1EECEB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D430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FAE3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B1CC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104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A09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569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620C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.5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9B03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53</w:t>
            </w:r>
          </w:p>
        </w:tc>
      </w:tr>
      <w:tr w14:paraId="21348E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FFE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CC0E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8581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493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C849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563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3A7F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8.2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24FB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77</w:t>
            </w:r>
          </w:p>
        </w:tc>
      </w:tr>
      <w:tr w14:paraId="16105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85BF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B4A4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BACD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213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09D2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563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8725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6.4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185E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77</w:t>
            </w:r>
          </w:p>
        </w:tc>
      </w:tr>
      <w:tr w14:paraId="5B7BBE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FD41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521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2FFD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494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7459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560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A7AC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8.2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8FAD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75</w:t>
            </w:r>
          </w:p>
        </w:tc>
      </w:tr>
      <w:tr w14:paraId="567D3B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9F65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58D6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FD0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455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F265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534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6ADA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8.0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388B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59</w:t>
            </w:r>
          </w:p>
        </w:tc>
      </w:tr>
      <w:tr w14:paraId="5B962F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9E91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6F06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B61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971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E79E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335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8F17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4.9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5442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34</w:t>
            </w:r>
          </w:p>
        </w:tc>
      </w:tr>
      <w:tr w14:paraId="62E3BB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1650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9D40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46C0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793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397A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005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361E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3.8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D1E4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.27</w:t>
            </w:r>
          </w:p>
        </w:tc>
      </w:tr>
      <w:tr w14:paraId="5CDE80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E157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DEA2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8746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02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482C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34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FE3B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2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25CB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38</w:t>
            </w:r>
          </w:p>
        </w:tc>
      </w:tr>
      <w:tr w14:paraId="0F4143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5DD5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7B59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6938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8793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A575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301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0664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3.8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2E04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.31</w:t>
            </w:r>
          </w:p>
        </w:tc>
      </w:tr>
      <w:tr w14:paraId="6D1C5B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9D90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DEAA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33EB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6797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04B1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806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2200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.3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0174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80</w:t>
            </w:r>
          </w:p>
        </w:tc>
      </w:tr>
      <w:tr w14:paraId="48627F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8881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0C15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AAFC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562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7FD7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536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6F43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8.6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8244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33</w:t>
            </w:r>
          </w:p>
        </w:tc>
      </w:tr>
      <w:tr w14:paraId="4B927A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1C01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F93A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9664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912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14BA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19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4444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9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210E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83</w:t>
            </w:r>
          </w:p>
        </w:tc>
      </w:tr>
      <w:tr w14:paraId="03D335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E42F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0B3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DAF1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90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7C3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859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111C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2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7E78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45</w:t>
            </w:r>
          </w:p>
        </w:tc>
      </w:tr>
      <w:tr w14:paraId="2193E6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3AD4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374C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EB0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6797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D376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809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078A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.3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5511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79</w:t>
            </w:r>
          </w:p>
        </w:tc>
      </w:tr>
      <w:tr w14:paraId="582A0A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7611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93BB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FBBD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551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5942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567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231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8.6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3B81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52</w:t>
            </w:r>
          </w:p>
        </w:tc>
      </w:tr>
      <w:tr w14:paraId="2F9CC9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83D2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78EE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4EF9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907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49DB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15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3F03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9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1B37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81</w:t>
            </w:r>
          </w:p>
        </w:tc>
      </w:tr>
      <w:tr w14:paraId="70DB41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1602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ADBF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600F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89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DA51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863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5FFF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2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06B8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48</w:t>
            </w:r>
          </w:p>
        </w:tc>
      </w:tr>
      <w:tr w14:paraId="389643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A3C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06A0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D62E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6483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E29B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523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6A4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3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2840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58</w:t>
            </w:r>
          </w:p>
        </w:tc>
      </w:tr>
      <w:tr w14:paraId="30BC8A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C1F5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E8D1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440B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278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523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279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3C85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6.8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76DD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3.71</w:t>
            </w:r>
          </w:p>
        </w:tc>
      </w:tr>
      <w:tr w14:paraId="6E8D3B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36D2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EF4F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2E87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800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A75E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34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39E8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2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AEDD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67</w:t>
            </w:r>
          </w:p>
        </w:tc>
      </w:tr>
      <w:tr w14:paraId="3BFA56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86DA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8F48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1AFE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390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CE75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67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56D2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6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500F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37</w:t>
            </w:r>
          </w:p>
        </w:tc>
      </w:tr>
      <w:tr w14:paraId="3AB12C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E126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8327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E5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6483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22D5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522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29C2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.3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C87B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59</w:t>
            </w:r>
          </w:p>
        </w:tc>
      </w:tr>
      <w:tr w14:paraId="31B885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EBAC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48E4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702C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926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FC9D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225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F647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6.8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3C0B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3.54</w:t>
            </w:r>
          </w:p>
        </w:tc>
      </w:tr>
      <w:tr w14:paraId="5399B7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6E49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FC4C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7DBE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843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F676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90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8D8B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5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6AC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02</w:t>
            </w:r>
          </w:p>
        </w:tc>
      </w:tr>
      <w:tr w14:paraId="40D273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48A5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1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C931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F8C0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391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600D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67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8AA9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2.6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339D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37</w:t>
            </w:r>
          </w:p>
        </w:tc>
      </w:tr>
      <w:tr w14:paraId="414344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6A84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2BB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B5CD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113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172E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79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E926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7.2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DFC5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72</w:t>
            </w:r>
          </w:p>
        </w:tc>
      </w:tr>
      <w:tr w14:paraId="1739FF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8912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E798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1D8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74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81C5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65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ABD6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1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6D85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3.12</w:t>
            </w:r>
          </w:p>
        </w:tc>
      </w:tr>
      <w:tr w14:paraId="7FF3D7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2C8A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D72F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00E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113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A9FD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90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EFCE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7.2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B948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78</w:t>
            </w:r>
          </w:p>
        </w:tc>
      </w:tr>
      <w:tr w14:paraId="12CA4E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E14A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EAAE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DDF5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74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D561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66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746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1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ECA3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3.13</w:t>
            </w:r>
          </w:p>
        </w:tc>
      </w:tr>
      <w:tr w14:paraId="2E0D6C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E61E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BAC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0BFA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586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518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821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A2D5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9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376E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22</w:t>
            </w:r>
          </w:p>
        </w:tc>
      </w:tr>
      <w:tr w14:paraId="4CB296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46CB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E781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EDEB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23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B533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072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18FB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7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2BC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51</w:t>
            </w:r>
          </w:p>
        </w:tc>
      </w:tr>
      <w:tr w14:paraId="7D6C38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E370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AD9D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032D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2922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F5F0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092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259D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.7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B34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64</w:t>
            </w:r>
          </w:p>
        </w:tc>
      </w:tr>
      <w:tr w14:paraId="6CA762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19BB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4B7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01A7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585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7888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846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8DA7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9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2D24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37</w:t>
            </w:r>
          </w:p>
        </w:tc>
      </w:tr>
      <w:tr w14:paraId="227A10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22C1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BD0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487D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1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D93E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70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EA34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5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5913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87</w:t>
            </w:r>
          </w:p>
        </w:tc>
      </w:tr>
      <w:tr w14:paraId="65E70E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30F7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DAC2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442D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503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D2AA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28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B777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4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D11C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50</w:t>
            </w:r>
          </w:p>
        </w:tc>
      </w:tr>
      <w:tr w14:paraId="696C4C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BC91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92A3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368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935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0AF5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667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5277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1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EABC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25</w:t>
            </w:r>
          </w:p>
        </w:tc>
      </w:tr>
      <w:tr w14:paraId="6D29F2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8AFB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26D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5C2F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640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C8A2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74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FC85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2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8450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41</w:t>
            </w:r>
          </w:p>
        </w:tc>
      </w:tr>
      <w:tr w14:paraId="2C0067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B822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ACD8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E538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28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3621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003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552A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6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BD1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08</w:t>
            </w:r>
          </w:p>
        </w:tc>
      </w:tr>
      <w:tr w14:paraId="4A7B4B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7247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0396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937A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09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9E21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42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A9F9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9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728E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5.45</w:t>
            </w:r>
          </w:p>
        </w:tc>
      </w:tr>
      <w:tr w14:paraId="1828FB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BBB1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1836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24F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10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4AF9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74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9296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9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170D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5.65</w:t>
            </w:r>
          </w:p>
        </w:tc>
      </w:tr>
      <w:tr w14:paraId="3EDCC0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8531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E224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B44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699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22C6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454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8C84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6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A23A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91</w:t>
            </w:r>
          </w:p>
        </w:tc>
      </w:tr>
      <w:tr w14:paraId="1CE05F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8CB7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735C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A9C7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911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D1DA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658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6B0C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9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D3B9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19</w:t>
            </w:r>
          </w:p>
        </w:tc>
      </w:tr>
      <w:tr w14:paraId="790B85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27AF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C30D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6893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611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686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50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CE6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3362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26</w:t>
            </w:r>
          </w:p>
        </w:tc>
      </w:tr>
      <w:tr w14:paraId="14B4DA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84C7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6456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EF8A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4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9B24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98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6B78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7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9D04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05</w:t>
            </w:r>
          </w:p>
        </w:tc>
      </w:tr>
      <w:tr w14:paraId="040F7C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EF89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AC1B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0C6C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466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C06A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96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4676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1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767F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29</w:t>
            </w:r>
          </w:p>
        </w:tc>
      </w:tr>
      <w:tr w14:paraId="60DD28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B885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A2B4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1D82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24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FA23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84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A3BA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0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7BF5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5.71</w:t>
            </w:r>
          </w:p>
        </w:tc>
      </w:tr>
      <w:tr w14:paraId="1EBAAE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A37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CB45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5A63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18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17E2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470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08D3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7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5A3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02</w:t>
            </w:r>
          </w:p>
        </w:tc>
      </w:tr>
      <w:tr w14:paraId="7CB688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8D2F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3E12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F1E2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04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FE32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82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9CD9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5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547E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95</w:t>
            </w:r>
          </w:p>
        </w:tc>
      </w:tr>
      <w:tr w14:paraId="5D8403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548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316B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2FB9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28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AF25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69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0093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4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BE5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98</w:t>
            </w:r>
          </w:p>
        </w:tc>
      </w:tr>
      <w:tr w14:paraId="497A4C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CFFF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1B12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2B6D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13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690A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70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773E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5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E37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88</w:t>
            </w:r>
          </w:p>
        </w:tc>
      </w:tr>
      <w:tr w14:paraId="4300B1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EFA7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6CC9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44D0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640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AEA4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74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5E64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2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4A9E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41</w:t>
            </w:r>
          </w:p>
        </w:tc>
      </w:tr>
      <w:tr w14:paraId="1887CB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EF5F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3FC3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C2EB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934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6016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668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2914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1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723B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26</w:t>
            </w:r>
          </w:p>
        </w:tc>
      </w:tr>
      <w:tr w14:paraId="71D490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5FB5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4E4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ADDA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503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EC9F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30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45B0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4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0E58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51</w:t>
            </w:r>
          </w:p>
        </w:tc>
      </w:tr>
      <w:tr w14:paraId="5CEF65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7F0D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458B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F903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28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136D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002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9AE6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6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4573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07</w:t>
            </w:r>
          </w:p>
        </w:tc>
      </w:tr>
      <w:tr w14:paraId="189C1C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0C8B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A8D3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EBBB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699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EA8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453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74EB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6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775D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91</w:t>
            </w:r>
          </w:p>
        </w:tc>
      </w:tr>
      <w:tr w14:paraId="37248B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24F3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135B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B28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10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6165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74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D47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9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7ED0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5.65</w:t>
            </w:r>
          </w:p>
        </w:tc>
      </w:tr>
      <w:tr w14:paraId="0F54B5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C009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FA29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3778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09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22B5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43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62D7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9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AA61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5.45</w:t>
            </w:r>
          </w:p>
        </w:tc>
      </w:tr>
      <w:tr w14:paraId="4831A6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410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6320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D83D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612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57A3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350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706F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139E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9.26</w:t>
            </w:r>
          </w:p>
        </w:tc>
      </w:tr>
      <w:tr w14:paraId="75C1B2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93D6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F9DD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A793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466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C0C1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19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EADF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1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3AA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28</w:t>
            </w:r>
          </w:p>
        </w:tc>
      </w:tr>
      <w:tr w14:paraId="72A859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E0A3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386E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EBD0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912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0C68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659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0BD3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.9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9862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20</w:t>
            </w:r>
          </w:p>
        </w:tc>
      </w:tr>
      <w:tr w14:paraId="26E816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93D2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29CE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6A6C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44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A44B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98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DCAC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7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5E78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7.05</w:t>
            </w:r>
          </w:p>
        </w:tc>
      </w:tr>
      <w:tr w14:paraId="27B06E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4092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298C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8FD9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719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2F3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470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5C1E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4.7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71B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.01</w:t>
            </w:r>
          </w:p>
        </w:tc>
      </w:tr>
      <w:tr w14:paraId="6F5991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7137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C65B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F8AB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028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F98D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668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26A2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0.4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EE02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98</w:t>
            </w:r>
          </w:p>
        </w:tc>
      </w:tr>
      <w:tr w14:paraId="3CE661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1187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3D89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1907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124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9516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785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4A99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0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DC36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5.72</w:t>
            </w:r>
          </w:p>
        </w:tc>
      </w:tr>
      <w:tr w14:paraId="6E0E26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232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98E2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BD9A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205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899B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5982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0495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.5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417D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6.95</w:t>
            </w:r>
          </w:p>
        </w:tc>
      </w:tr>
      <w:tr w14:paraId="796608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A0FC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B58D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317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804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8EE9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64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85CA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5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C706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8</w:t>
            </w:r>
          </w:p>
        </w:tc>
      </w:tr>
      <w:tr w14:paraId="3C2CCC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A429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F983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A8FD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864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3DB1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634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840C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9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877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32</w:t>
            </w:r>
          </w:p>
        </w:tc>
      </w:tr>
      <w:tr w14:paraId="61E88C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F32B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BB4B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811C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98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AAD9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653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ECE0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5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6363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44</w:t>
            </w:r>
          </w:p>
        </w:tc>
      </w:tr>
      <w:tr w14:paraId="62F3EC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817B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D44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A11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80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30AC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35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F69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4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AE2B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69</w:t>
            </w:r>
          </w:p>
        </w:tc>
      </w:tr>
      <w:tr w14:paraId="07A362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CC3A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E2DA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0888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73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6559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5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091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3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C3FC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0</w:t>
            </w:r>
          </w:p>
        </w:tc>
      </w:tr>
      <w:tr w14:paraId="42DAE8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89D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339D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420B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095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7E7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822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3601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7.1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7FC5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22</w:t>
            </w:r>
          </w:p>
        </w:tc>
      </w:tr>
      <w:tr w14:paraId="4062B7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347E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E7F6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19BE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170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8245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4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DDF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7.5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58AB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99</w:t>
            </w:r>
          </w:p>
        </w:tc>
      </w:tr>
      <w:tr w14:paraId="420BC7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25B0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DFFD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4BDF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82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E172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62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83E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4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162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6</w:t>
            </w:r>
          </w:p>
        </w:tc>
      </w:tr>
      <w:tr w14:paraId="32CB97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E668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840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83F3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673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B703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14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C81E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7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0F40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31</w:t>
            </w:r>
          </w:p>
        </w:tc>
      </w:tr>
      <w:tr w14:paraId="2F96C6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3B8A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7C25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E81B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585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C44E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71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57B3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1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27E5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04</w:t>
            </w:r>
          </w:p>
        </w:tc>
      </w:tr>
      <w:tr w14:paraId="769735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82D5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4C9B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E818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643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0195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415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F9D4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5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E2D1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94</w:t>
            </w:r>
          </w:p>
        </w:tc>
      </w:tr>
      <w:tr w14:paraId="58DA19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9D98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78B6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0DAD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98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30C4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73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4282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6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01E5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43</w:t>
            </w:r>
          </w:p>
        </w:tc>
      </w:tr>
      <w:tr w14:paraId="188D86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3CF3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5727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5385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587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E00B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48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DAE9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2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85B0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90</w:t>
            </w:r>
          </w:p>
        </w:tc>
      </w:tr>
      <w:tr w14:paraId="158668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DA38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4D66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F38D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568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E908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01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ABD3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8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719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32</w:t>
            </w:r>
          </w:p>
        </w:tc>
      </w:tr>
      <w:tr w14:paraId="6CBF26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1D6C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F4BA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17B7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017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EE4F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18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25A1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6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52F1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57</w:t>
            </w:r>
          </w:p>
        </w:tc>
      </w:tr>
      <w:tr w14:paraId="3448C7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90EB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6032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D618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49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414C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67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D837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3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6A86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39</w:t>
            </w:r>
          </w:p>
        </w:tc>
      </w:tr>
      <w:tr w14:paraId="3C1743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3003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DFC4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03F5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804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0826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64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1CD7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5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F7DC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8</w:t>
            </w:r>
          </w:p>
        </w:tc>
      </w:tr>
      <w:tr w14:paraId="04BD85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471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9ADB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0C27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864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0316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633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C48C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9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2D09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31</w:t>
            </w:r>
          </w:p>
        </w:tc>
      </w:tr>
      <w:tr w14:paraId="2D74BD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5FB6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AE42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0ECF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80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E9EC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35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CDD6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4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627B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70</w:t>
            </w:r>
          </w:p>
        </w:tc>
      </w:tr>
      <w:tr w14:paraId="462747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8626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9AE0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B868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98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43F7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651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3532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5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1811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7.43</w:t>
            </w:r>
          </w:p>
        </w:tc>
      </w:tr>
      <w:tr w14:paraId="408658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0CBD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60E2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1845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72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72C9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5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B723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3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3056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0</w:t>
            </w:r>
          </w:p>
        </w:tc>
      </w:tr>
      <w:tr w14:paraId="01BBD0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3EA3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E5EE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3B02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095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DF1D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823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8970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7.1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051D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23</w:t>
            </w:r>
          </w:p>
        </w:tc>
      </w:tr>
      <w:tr w14:paraId="688B40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710B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434A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251E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782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E38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561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9F85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1.4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C5E2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6.86</w:t>
            </w:r>
          </w:p>
        </w:tc>
      </w:tr>
      <w:tr w14:paraId="25FDD4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9A1F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E2BD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7F41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170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F4E0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94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3190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7.5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226F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2.99</w:t>
            </w:r>
          </w:p>
        </w:tc>
      </w:tr>
      <w:tr w14:paraId="1F718C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EBA7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5377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58E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99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A401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73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5482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6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16FA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43</w:t>
            </w:r>
          </w:p>
        </w:tc>
      </w:tr>
      <w:tr w14:paraId="442630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6CDE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3E94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61E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643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FB77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416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1E06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5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63AF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95</w:t>
            </w:r>
          </w:p>
        </w:tc>
      </w:tr>
      <w:tr w14:paraId="7029D8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F276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5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F179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3870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673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D2B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314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3FDD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7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42F7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31</w:t>
            </w:r>
          </w:p>
        </w:tc>
      </w:tr>
      <w:tr w14:paraId="3CA6B6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6FF0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CD09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676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585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8101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69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FFB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1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7255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5.03</w:t>
            </w:r>
          </w:p>
        </w:tc>
      </w:tr>
      <w:tr w14:paraId="30A76C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7090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8FF9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D262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448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D653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167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E8A7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.3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4CC2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39</w:t>
            </w:r>
          </w:p>
        </w:tc>
      </w:tr>
      <w:tr w14:paraId="6231A7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07F3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8602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7EC3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017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982A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717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F138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6.6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28D6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1.56</w:t>
            </w:r>
          </w:p>
        </w:tc>
      </w:tr>
      <w:tr w14:paraId="096C72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D787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6BF6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26E0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4588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75BB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7246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69C1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60.2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AF63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4.88</w:t>
            </w:r>
          </w:p>
        </w:tc>
      </w:tr>
      <w:tr w14:paraId="1DB8A2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018D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6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4030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7E29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13568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E695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7620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D793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3.8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BE8E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8.33</w:t>
            </w:r>
          </w:p>
        </w:tc>
      </w:tr>
      <w:tr w14:paraId="414641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7F7F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F880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F662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498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6C9A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67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53C9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3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C751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46</w:t>
            </w:r>
          </w:p>
        </w:tc>
      </w:tr>
      <w:tr w14:paraId="4F0C6E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734F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10CF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2208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463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15EA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66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F5C2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6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F1F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47</w:t>
            </w:r>
          </w:p>
        </w:tc>
      </w:tr>
      <w:tr w14:paraId="44A4A6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8BA4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8097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C92F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913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8AAE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24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E9C6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0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3E74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87</w:t>
            </w:r>
          </w:p>
        </w:tc>
      </w:tr>
      <w:tr w14:paraId="3F5376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E3CF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B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68F1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92BB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909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AF1A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68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BC10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4C85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14</w:t>
            </w:r>
          </w:p>
        </w:tc>
      </w:tr>
      <w:tr w14:paraId="790E3B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8CA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1-C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B1C0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4A15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90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2574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857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888D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4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017A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76</w:t>
            </w:r>
          </w:p>
        </w:tc>
      </w:tr>
      <w:tr w14:paraId="153434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0D59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1-C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C0ED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F7C2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79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6249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863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13A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4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6C9A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72</w:t>
            </w:r>
          </w:p>
        </w:tc>
      </w:tr>
      <w:tr w14:paraId="560EC6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0674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2-C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BDBF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4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4A56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150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6CE7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35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73FC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2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DC30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52</w:t>
            </w:r>
          </w:p>
        </w:tc>
      </w:tr>
      <w:tr w14:paraId="442A67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2BDC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2-C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84B7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B34C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79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E68D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870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9D71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4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9A0E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68</w:t>
            </w:r>
          </w:p>
        </w:tc>
      </w:tr>
      <w:tr w14:paraId="257949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4355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3-C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4AAC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3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593D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93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B767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139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3FC0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6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BA2B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27</w:t>
            </w:r>
          </w:p>
        </w:tc>
      </w:tr>
      <w:tr w14:paraId="15BBB3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6FB3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3-C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87E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2704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421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513D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11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C715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8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F2D4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70</w:t>
            </w:r>
          </w:p>
        </w:tc>
      </w:tr>
      <w:tr w14:paraId="7B7E5A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2E33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4-C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01DC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3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BDCE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906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0DA9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422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73E3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8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D74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49</w:t>
            </w:r>
          </w:p>
        </w:tc>
      </w:tr>
      <w:tr w14:paraId="534C57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B5E1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B4-C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F92D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545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3328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7640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86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534A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4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E448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48</w:t>
            </w:r>
          </w:p>
        </w:tc>
      </w:tr>
      <w:tr w14:paraId="22ADEB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A52B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0019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EE57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9643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7811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3145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526B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5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C941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.60</w:t>
            </w:r>
          </w:p>
        </w:tc>
      </w:tr>
      <w:tr w14:paraId="353E02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3F21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D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2710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8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C965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742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94D3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4282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A232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6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C890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.47</w:t>
            </w:r>
          </w:p>
        </w:tc>
      </w:tr>
      <w:tr w14:paraId="7BA49E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D8AB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DA8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44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B680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41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AF57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2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C563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9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5EFF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61</w:t>
            </w:r>
          </w:p>
        </w:tc>
      </w:tr>
      <w:tr w14:paraId="3E7963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56AA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D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2DB9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1E3E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96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65E9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82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270C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2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4B7B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23</w:t>
            </w:r>
          </w:p>
        </w:tc>
      </w:tr>
      <w:tr w14:paraId="15B2F2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4438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D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4A3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4A1D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9615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8D76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3068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6DE4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7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B016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09</w:t>
            </w:r>
          </w:p>
        </w:tc>
      </w:tr>
      <w:tr w14:paraId="52F60F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EC9B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D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3549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8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BE41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751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5A111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4330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7DD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6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5F99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6.17</w:t>
            </w:r>
          </w:p>
        </w:tc>
      </w:tr>
      <w:tr w14:paraId="77179F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A2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D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9962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4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3311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25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C14B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06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B5A4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8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A14C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71</w:t>
            </w:r>
          </w:p>
        </w:tc>
      </w:tr>
      <w:tr w14:paraId="3F63D4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C389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D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659B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BC88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96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4E42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786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AA8C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2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19C9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21</w:t>
            </w:r>
          </w:p>
        </w:tc>
      </w:tr>
      <w:tr w14:paraId="4D8903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AAAE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D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AED6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EAC5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9361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4767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867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D285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.3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2C73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35</w:t>
            </w:r>
          </w:p>
        </w:tc>
      </w:tr>
      <w:tr w14:paraId="09CACE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5510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D1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42B3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86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6214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0459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0CEC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400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3403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4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2B14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19</w:t>
            </w:r>
          </w:p>
        </w:tc>
      </w:tr>
      <w:tr w14:paraId="0977F2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A98A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D1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4F92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8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D23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75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15A6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88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CAD6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5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8966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47</w:t>
            </w:r>
          </w:p>
        </w:tc>
      </w:tr>
      <w:tr w14:paraId="45C6BB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F0F7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D1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7E73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D83D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2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618C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132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390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D02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31</w:t>
            </w:r>
          </w:p>
        </w:tc>
      </w:tr>
      <w:tr w14:paraId="58C27E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50F4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D1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E611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828F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9452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04D1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954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60C9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7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9B2E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80</w:t>
            </w:r>
          </w:p>
        </w:tc>
      </w:tr>
      <w:tr w14:paraId="16C244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D4F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D1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95C8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5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BB22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99669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B16F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2883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35A9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4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D098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25</w:t>
            </w:r>
          </w:p>
        </w:tc>
      </w:tr>
      <w:tr w14:paraId="16166F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12D4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D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E917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8586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74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00F1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88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73C8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5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39BB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47</w:t>
            </w:r>
          </w:p>
        </w:tc>
      </w:tr>
      <w:tr w14:paraId="4F6D5F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EE0F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D1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5F26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B1DE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2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04A7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130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74C6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11DE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32</w:t>
            </w:r>
          </w:p>
        </w:tc>
      </w:tr>
      <w:tr w14:paraId="5FFDE9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1B96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4B16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CAA0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30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CE5A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096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D933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1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654C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26</w:t>
            </w:r>
          </w:p>
        </w:tc>
      </w:tr>
      <w:tr w14:paraId="5A9018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00E5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E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C16E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E762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109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DDFD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53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93B4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5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C9A0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06</w:t>
            </w:r>
          </w:p>
        </w:tc>
      </w:tr>
      <w:tr w14:paraId="3BE062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501F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E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99DC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743C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29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B51B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9094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8A4C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1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E523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27</w:t>
            </w:r>
          </w:p>
        </w:tc>
      </w:tr>
      <w:tr w14:paraId="18B6F4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7414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E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6832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1221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104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DF5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500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69B4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5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E6D7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27</w:t>
            </w:r>
          </w:p>
        </w:tc>
      </w:tr>
      <w:tr w14:paraId="24AD75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EAB3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E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8FA4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8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B96C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0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E3A7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4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48DD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754D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99</w:t>
            </w:r>
          </w:p>
        </w:tc>
      </w:tr>
      <w:tr w14:paraId="092FFC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9D70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E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E555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812D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806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311F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6514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B0FD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7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2126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46</w:t>
            </w:r>
          </w:p>
        </w:tc>
      </w:tr>
      <w:tr w14:paraId="10D41C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7255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E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FFB9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41EE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2329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9D0E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5816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26D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7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D0BF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84</w:t>
            </w:r>
          </w:p>
        </w:tc>
      </w:tr>
      <w:tr w14:paraId="3B98D5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8C03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E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AE97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30BC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29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8163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3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E839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AD0D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05</w:t>
            </w:r>
          </w:p>
        </w:tc>
      </w:tr>
      <w:tr w14:paraId="0DFD23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4922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48BB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A474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485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AFBC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40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15E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1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C8AC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14</w:t>
            </w:r>
          </w:p>
        </w:tc>
      </w:tr>
      <w:tr w14:paraId="18397A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4C45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20DE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EB8D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84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B4E5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88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BF80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3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B501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58</w:t>
            </w:r>
          </w:p>
        </w:tc>
      </w:tr>
      <w:tr w14:paraId="510CA1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CD93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CDA5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54B6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0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643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28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CF0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4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092E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59</w:t>
            </w:r>
          </w:p>
        </w:tc>
      </w:tr>
      <w:tr w14:paraId="5A19D8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088E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8D11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8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8BC4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80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AC43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38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F254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9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CEC0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0</w:t>
            </w:r>
          </w:p>
        </w:tc>
      </w:tr>
      <w:tr w14:paraId="1A532F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7B49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9DA1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3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F51A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06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0AE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511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DE87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1E15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21</w:t>
            </w:r>
          </w:p>
        </w:tc>
      </w:tr>
      <w:tr w14:paraId="4ABE0D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DE5B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BD03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193F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00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1022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39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8D38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1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A3A2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77</w:t>
            </w:r>
          </w:p>
        </w:tc>
      </w:tr>
      <w:tr w14:paraId="41B651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838B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2C21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1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FFF5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05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A8C6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460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E048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3A9E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52</w:t>
            </w:r>
          </w:p>
        </w:tc>
      </w:tr>
      <w:tr w14:paraId="71B284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BE9B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1-F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B382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4792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473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6C5F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14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3872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2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6940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30</w:t>
            </w:r>
          </w:p>
        </w:tc>
      </w:tr>
      <w:tr w14:paraId="5D76FC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9223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1038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6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5810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41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A67F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61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E9B0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900C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38</w:t>
            </w:r>
          </w:p>
        </w:tc>
      </w:tr>
      <w:tr w14:paraId="77C5CA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307F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4779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67B5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62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7086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238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4024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EDA1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9</w:t>
            </w:r>
          </w:p>
        </w:tc>
      </w:tr>
      <w:tr w14:paraId="07F5AC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9FA9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6463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3A51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19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CD6E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7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FD00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9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F7DC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95</w:t>
            </w:r>
          </w:p>
        </w:tc>
      </w:tr>
      <w:tr w14:paraId="58B574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3950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0155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1054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58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34A4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63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D392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4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6316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74</w:t>
            </w:r>
          </w:p>
        </w:tc>
      </w:tr>
      <w:tr w14:paraId="578AD2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AD50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8694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1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CC0C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01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5BA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453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D38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A8AA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57</w:t>
            </w:r>
          </w:p>
        </w:tc>
      </w:tr>
      <w:tr w14:paraId="78E911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AB39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A792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2064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03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C17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43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DDFE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FACC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12</w:t>
            </w:r>
          </w:p>
        </w:tc>
      </w:tr>
      <w:tr w14:paraId="54B5BF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1F28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9ABD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3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EAD9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192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E91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496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0932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0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77F0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30</w:t>
            </w:r>
          </w:p>
        </w:tc>
      </w:tr>
      <w:tr w14:paraId="0AC80F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FA8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2-F1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6133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7278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05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3334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49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C9CA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04DF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72</w:t>
            </w:r>
          </w:p>
        </w:tc>
      </w:tr>
      <w:tr w14:paraId="4A18A8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8E03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1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7B74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FA2B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486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6EEB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40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21D0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1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1DDE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14</w:t>
            </w:r>
          </w:p>
        </w:tc>
      </w:tr>
      <w:tr w14:paraId="15947A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5342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1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0438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8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73F3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80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445F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39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BC25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9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3316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89</w:t>
            </w:r>
          </w:p>
        </w:tc>
      </w:tr>
      <w:tr w14:paraId="71DCF4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C3F9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1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BF56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6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EFAA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03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52BB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28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7073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4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6C37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59</w:t>
            </w:r>
          </w:p>
        </w:tc>
      </w:tr>
      <w:tr w14:paraId="401819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569C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149C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9EC8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84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EFE8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88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7AC5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3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6662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58</w:t>
            </w:r>
          </w:p>
        </w:tc>
      </w:tr>
      <w:tr w14:paraId="0CDF1D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3E99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DF5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3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027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05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525D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511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4B80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1BA6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21</w:t>
            </w:r>
          </w:p>
        </w:tc>
      </w:tr>
      <w:tr w14:paraId="031914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2B75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0613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CA43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472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C308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1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1316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2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324F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30</w:t>
            </w:r>
          </w:p>
        </w:tc>
      </w:tr>
      <w:tr w14:paraId="1E7652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297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2F4D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1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A395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05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363D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461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0D29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17D0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52</w:t>
            </w:r>
          </w:p>
        </w:tc>
      </w:tr>
      <w:tr w14:paraId="315B39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9977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3-F2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78BE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E7B0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00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7CD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39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2A05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10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4B59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77</w:t>
            </w:r>
          </w:p>
        </w:tc>
      </w:tr>
      <w:tr w14:paraId="013413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E972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237F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ADCE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61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40A8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23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5657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F2B1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9</w:t>
            </w:r>
          </w:p>
        </w:tc>
      </w:tr>
      <w:tr w14:paraId="6A19FC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C42C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1B8A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9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BACE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59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8AD5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64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F6EB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4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6C1F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74</w:t>
            </w:r>
          </w:p>
        </w:tc>
      </w:tr>
      <w:tr w14:paraId="746BD0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32A3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3EDC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6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0922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40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DE8D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60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12EC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5F43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39</w:t>
            </w:r>
          </w:p>
        </w:tc>
      </w:tr>
      <w:tr w14:paraId="6CE48B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B9DA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AB3B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0731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20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1DFA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70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20B3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9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ECBE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95</w:t>
            </w:r>
          </w:p>
        </w:tc>
      </w:tr>
      <w:tr w14:paraId="44D315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878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2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99F5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2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F001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02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E69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43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FF1A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4B0D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12</w:t>
            </w:r>
          </w:p>
        </w:tc>
      </w:tr>
      <w:tr w14:paraId="3C3609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2B62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3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733C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57A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504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F198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746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4713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330D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73</w:t>
            </w:r>
          </w:p>
        </w:tc>
      </w:tr>
      <w:tr w14:paraId="5755B3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B50F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3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7C6F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1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22D9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201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2676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453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ACE1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565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57</w:t>
            </w:r>
          </w:p>
        </w:tc>
      </w:tr>
      <w:tr w14:paraId="7FDB7F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A3B8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4-F3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7981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3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4EA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192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AF2B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497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3E45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0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6273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29</w:t>
            </w:r>
          </w:p>
        </w:tc>
      </w:tr>
      <w:tr w14:paraId="1FA753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4670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F8C2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DBBA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00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54A8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71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B2F7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9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4F29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93</w:t>
            </w:r>
          </w:p>
        </w:tc>
      </w:tr>
      <w:tr w14:paraId="7D9C4A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0BB4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337D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F769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498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DAF9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806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763D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1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56B2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08</w:t>
            </w:r>
          </w:p>
        </w:tc>
      </w:tr>
      <w:tr w14:paraId="0BBE29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A136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D375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6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121E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067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8100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404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3A6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4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99BA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60</w:t>
            </w:r>
          </w:p>
        </w:tc>
      </w:tr>
      <w:tr w14:paraId="0AC0A6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64CF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B36D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EDFE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06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A727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83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1EDF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9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78F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85</w:t>
            </w:r>
          </w:p>
        </w:tc>
      </w:tr>
      <w:tr w14:paraId="454A96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FDD8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786F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43D9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896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4C62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09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2CE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E43E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83</w:t>
            </w:r>
          </w:p>
        </w:tc>
      </w:tr>
      <w:tr w14:paraId="0B77A6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042F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C202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8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E74B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19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094A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25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86DA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7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732C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10</w:t>
            </w:r>
          </w:p>
        </w:tc>
      </w:tr>
      <w:tr w14:paraId="7F8591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D242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3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BA25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8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856C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933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526B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78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D6B0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3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5062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39</w:t>
            </w:r>
          </w:p>
        </w:tc>
      </w:tr>
      <w:tr w14:paraId="550A10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D849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5-F4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C5FA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17BB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045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FA99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48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67C5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3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7B2C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95</w:t>
            </w:r>
          </w:p>
        </w:tc>
      </w:tr>
      <w:tr w14:paraId="291DD9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7E9A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351E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4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0441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000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8727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94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381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0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53DD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29</w:t>
            </w:r>
          </w:p>
        </w:tc>
      </w:tr>
      <w:tr w14:paraId="61B4A6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B816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1DC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7525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218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09D9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445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F243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4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0E07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34</w:t>
            </w:r>
          </w:p>
        </w:tc>
      </w:tr>
      <w:tr w14:paraId="28344C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7BC7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19AD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1473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921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E62E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174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7AC9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E409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04</w:t>
            </w:r>
          </w:p>
        </w:tc>
      </w:tr>
      <w:tr w14:paraId="57A356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61EE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4423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4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48A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8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A4EB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4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DA06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E61A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51</w:t>
            </w:r>
          </w:p>
        </w:tc>
      </w:tr>
      <w:tr w14:paraId="7B899E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C63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E9D1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6ABA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4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09D6C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65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E6EE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78E5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99</w:t>
            </w:r>
          </w:p>
        </w:tc>
      </w:tr>
      <w:tr w14:paraId="4AA9D1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C2EB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2179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422D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892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5A3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10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3584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2F7F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07</w:t>
            </w:r>
          </w:p>
        </w:tc>
      </w:tr>
      <w:tr w14:paraId="782C1F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F210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806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D268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757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0C77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38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3DC1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37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DF6F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0</w:t>
            </w:r>
          </w:p>
        </w:tc>
      </w:tr>
      <w:tr w14:paraId="17B684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6E39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6-F4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4810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3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0497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085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F6A6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72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23FB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5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CE15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80</w:t>
            </w:r>
          </w:p>
        </w:tc>
      </w:tr>
      <w:tr w14:paraId="5CBB2A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AABE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4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C419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D9A8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00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FC08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72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7463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9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1BD9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92</w:t>
            </w:r>
          </w:p>
        </w:tc>
      </w:tr>
      <w:tr w14:paraId="49976E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81D0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A342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7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04C0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498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7B3A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806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14B4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1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4CF4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08</w:t>
            </w:r>
          </w:p>
        </w:tc>
      </w:tr>
      <w:tr w14:paraId="26D5B3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3846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4FB7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2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4CAE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306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45DB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683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11BC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9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01EC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85</w:t>
            </w:r>
          </w:p>
        </w:tc>
      </w:tr>
      <w:tr w14:paraId="0E8418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6B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B3BF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4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6D20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619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485C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487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1D89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0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A186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08</w:t>
            </w:r>
          </w:p>
        </w:tc>
      </w:tr>
      <w:tr w14:paraId="1A9E8D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2796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0327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845B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8961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C173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089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0662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6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7953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83</w:t>
            </w:r>
          </w:p>
        </w:tc>
      </w:tr>
      <w:tr w14:paraId="79E5A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DA0E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53CD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8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457B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120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CD9E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25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FBAE0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79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9181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10</w:t>
            </w:r>
          </w:p>
        </w:tc>
      </w:tr>
      <w:tr w14:paraId="5A8B4A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20F4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2A0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2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672F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045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F18F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349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DE79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3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7EC9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95</w:t>
            </w:r>
          </w:p>
        </w:tc>
      </w:tr>
      <w:tr w14:paraId="493CAC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9ACE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7-F5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8D35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8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502F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9330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9A95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78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8ECA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38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010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39</w:t>
            </w:r>
          </w:p>
        </w:tc>
      </w:tr>
      <w:tr w14:paraId="76E350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5804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5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B41D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0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266A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8155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84A5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81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E394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12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F398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63</w:t>
            </w:r>
          </w:p>
        </w:tc>
      </w:tr>
      <w:tr w14:paraId="6A3493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22F0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5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B00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EE7D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9213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4708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175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6266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4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6F1C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04</w:t>
            </w:r>
          </w:p>
        </w:tc>
      </w:tr>
      <w:tr w14:paraId="678EF9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6C5C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5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F8BF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4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D306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9998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B4DB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2944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AC85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04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7EA1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29</w:t>
            </w:r>
          </w:p>
        </w:tc>
      </w:tr>
      <w:tr w14:paraId="46755D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2077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F11D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9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AE8B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52184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6A7C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445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1D8C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41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4AD6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35</w:t>
            </w:r>
          </w:p>
        </w:tc>
      </w:tr>
      <w:tr w14:paraId="245889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C47E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5CF4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4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3E6F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86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7C70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9421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CEBE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3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C724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50</w:t>
            </w:r>
          </w:p>
        </w:tc>
      </w:tr>
      <w:tr w14:paraId="13A075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1DCF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2D97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5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ACF2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776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25E2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35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9346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36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807B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2</w:t>
            </w:r>
          </w:p>
        </w:tc>
      </w:tr>
      <w:tr w14:paraId="3219DC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D8D6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01DD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61i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348E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6352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245D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78647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3897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25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12E2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99</w:t>
            </w:r>
          </w:p>
        </w:tc>
      </w:tr>
      <w:tr w14:paraId="1B2B50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6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3DDBD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8-F64</w:t>
            </w:r>
          </w:p>
        </w:tc>
        <w:tc>
          <w:tcPr>
            <w:tcW w:w="1387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664061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8i</w:t>
            </w:r>
          </w:p>
        </w:tc>
        <w:tc>
          <w:tcPr>
            <w:tcW w:w="1807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2AA8D9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2.048932</w:t>
            </w:r>
          </w:p>
        </w:tc>
        <w:tc>
          <w:tcPr>
            <w:tcW w:w="1807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04FC0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41.680106</w:t>
            </w:r>
          </w:p>
        </w:tc>
        <w:tc>
          <w:tcPr>
            <w:tcW w:w="1698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622EE5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63</w:t>
            </w:r>
          </w:p>
        </w:tc>
        <w:tc>
          <w:tcPr>
            <w:tcW w:w="1727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55107E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07</w:t>
            </w:r>
          </w:p>
        </w:tc>
      </w:tr>
    </w:tbl>
    <w:p w14:paraId="078C2F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6A488EC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8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I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the total Gibbs free energies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with p = 1 atm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(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std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and p = 349 atm (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349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; relative electronic energies (ΔE) and relative Gibbs free energies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at 1 atm and 349 atm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(Δ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std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Δ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349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lowest-energy conformers involved in the reaction network of proline-catalyzed asymmetric Aldol reaction, obtained by the MDCD-NN-assisted MD/CD exploration. As illustrated in </w:t>
      </w:r>
      <w:r>
        <w:rPr>
          <w:rFonts w:hint="default" w:ascii="Helvetica" w:hAnsi="Helvetica" w:cs="Helvetica"/>
          <w:b/>
          <w:bCs/>
          <w:color w:val="000000" w:themeColor="text1"/>
          <w:lang w:val="en-US"/>
          <w14:textFill>
            <w14:solidFill>
              <w14:schemeClr w14:val="tx1"/>
            </w14:solidFill>
          </w14:textFill>
        </w:rPr>
        <w:t>Fig. 7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Th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favored pathway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starts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with a nucleophilic attack in which the amino group of the catalyst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at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.) reacts with acetone (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A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) to form the carbinol amine intermediate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. In this step, a second molecule of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at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facilitates the proton transfer process. The subsequent dehydration of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yields the iminium intermediate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with the carboxylate group serving as the proton donor. The carboxylate anion in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D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may either deprotonate the methyl group to generate the enamine intermediate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(the active species for the Aldol reaction) or undergo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a reversible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nucleophilic attack to produce the amide </w:t>
      </w:r>
      <w:r>
        <w:rPr>
          <w:rFonts w:hint="default" w:ascii="Helvetica" w:hAnsi="Helvetica" w:cs="Helvetica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intermediat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J</w:t>
      </w:r>
      <w:r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The carbon-carbon bond formation step proceeds concertedly with proton transfer between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E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B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via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TS-E-F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forming iminium-aldol intermediat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F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F4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. These intermediates undergo hydrolysis to generate carbinol amine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G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G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, ultimately releasing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at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and the Aldol products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H1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/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H2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via a multimolecular proton transfer mechanism involving an additional </w:t>
      </w:r>
      <w:r>
        <w:rPr>
          <w:rFonts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Cat.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molecule. The carbon-carbon formation step serves as the rate/enantioselectivity-determining step with 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stereoselectivity ΔΔG</w:t>
      </w:r>
      <w:r>
        <w:rPr>
          <w:rFonts w:ascii="Helvetica" w:hAnsi="Helvetica" w:cs="Helvetica"/>
          <w:color w:val="000000" w:themeColor="text1"/>
          <w:vertAlign w:val="superscript"/>
          <w14:textFill>
            <w14:solidFill>
              <w14:schemeClr w14:val="tx1"/>
            </w14:solidFill>
          </w14:textFill>
        </w:rPr>
        <w:t>†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of 2.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7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kcal/mol for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formation of products </w:t>
      </w:r>
      <w:r>
        <w:rPr>
          <w:rFonts w:ascii="Helvetica" w:hAnsi="Helvetica" w:cs="Helvetica"/>
          <w:i/>
          <w:iCs/>
          <w:color w:val="000000" w:themeColor="text1"/>
          <w14:textFill>
            <w14:solidFill>
              <w14:schemeClr w14:val="tx1"/>
            </w14:solidFill>
          </w14:textFill>
        </w:rPr>
        <w:t>R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H 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and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i/>
          <w:iCs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H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. The free energy barriers for generating </w:t>
      </w:r>
      <w:r>
        <w:rPr>
          <w:rFonts w:ascii="Helvetica" w:hAnsi="Helvetica" w:cs="Helvetica"/>
          <w:i/>
          <w:iCs/>
          <w:color w:val="000000" w:themeColor="text1"/>
          <w14:textFill>
            <w14:solidFill>
              <w14:schemeClr w14:val="tx1"/>
            </w14:solidFill>
          </w14:textFill>
        </w:rPr>
        <w:t>anti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-R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(leading to </w:t>
      </w:r>
      <w:r>
        <w:rPr>
          <w:rFonts w:ascii="Helvetica" w:hAnsi="Helvetica" w:cs="Helvetica"/>
          <w:i/>
          <w:iCs/>
          <w:color w:val="000000" w:themeColor="text1"/>
          <w14:textFill>
            <w14:solidFill>
              <w14:schemeClr w14:val="tx1"/>
            </w14:solidFill>
          </w14:textFill>
        </w:rPr>
        <w:t>R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H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) and </w:t>
      </w:r>
      <w:r>
        <w:rPr>
          <w:rFonts w:ascii="Helvetica" w:hAnsi="Helvetica" w:cs="Helvetica"/>
          <w:i/>
          <w:iCs/>
          <w:color w:val="000000" w:themeColor="text1"/>
          <w14:textFill>
            <w14:solidFill>
              <w14:schemeClr w14:val="tx1"/>
            </w14:solidFill>
          </w14:textFill>
        </w:rPr>
        <w:t>anti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-S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(leading to </w:t>
      </w:r>
      <w:r>
        <w:rPr>
          <w:rFonts w:ascii="Helvetica" w:hAnsi="Helvetica" w:cs="Helvetica"/>
          <w:i/>
          <w:iCs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-</w:t>
      </w:r>
      <w:r>
        <w:rPr>
          <w:rFonts w:ascii="Helvetica" w:hAnsi="Helvetica" w:cs="Helvetic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H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) are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32.1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 kcal/mol and 3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4</w:t>
      </w:r>
      <w:r>
        <w:rPr>
          <w:rFonts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8 kcal/mol, respectively.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Helvetica" w:hAnsi="Helvetica" w:cs="Helvetica"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  <w:t>Although the reaction is thermoneutral according to MDCD-NN calculations, it is slightly exothermic (-1.2 kcal/mol) at the DFT level.</w:t>
      </w:r>
    </w:p>
    <w:tbl>
      <w:tblPr>
        <w:tblStyle w:val="9"/>
        <w:tblW w:w="4935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73"/>
        <w:gridCol w:w="877"/>
        <w:gridCol w:w="1362"/>
        <w:gridCol w:w="1362"/>
        <w:gridCol w:w="1362"/>
        <w:gridCol w:w="1132"/>
        <w:gridCol w:w="1132"/>
        <w:gridCol w:w="1132"/>
      </w:tblGrid>
      <w:tr w14:paraId="574EA0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vAlign w:val="center"/>
          </w:tcPr>
          <w:p w14:paraId="29317CB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44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461CA3C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69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5BD2BC4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69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6077E77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std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69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08C0FD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349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0F61D4B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54DA811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std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B087F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349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1DCF5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5BC0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at.</w:t>
            </w:r>
          </w:p>
        </w:tc>
        <w:tc>
          <w:tcPr>
            <w:tcW w:w="446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06E8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1FE4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1.455448</w:t>
            </w:r>
          </w:p>
        </w:tc>
        <w:tc>
          <w:tcPr>
            <w:tcW w:w="69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ADB0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1.343434</w:t>
            </w:r>
          </w:p>
        </w:tc>
        <w:tc>
          <w:tcPr>
            <w:tcW w:w="69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513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1.337906</w:t>
            </w:r>
          </w:p>
        </w:tc>
        <w:tc>
          <w:tcPr>
            <w:tcW w:w="57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20DC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F519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84C1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57F6F3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B876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FBCA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AE40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3.30078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F2C7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3.24526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EB52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3.23908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2F82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FA52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596E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493B7F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7A51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9E55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B327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0.44176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22D6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0.36377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D408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0.35824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BBBA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7F4E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0164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5A7DA9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BA6C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H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vertAlign w:val="subscript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441F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AD9D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6.4740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9EB7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6.47047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C097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6.46494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7CAD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1168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D59B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</w:tr>
      <w:tr w14:paraId="55521E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80AB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C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DB47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0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FAA0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70161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8F5D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1045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87BD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0492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834A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2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FB096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.1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EFEC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22</w:t>
            </w:r>
          </w:p>
        </w:tc>
      </w:tr>
      <w:tr w14:paraId="7A17C0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969D2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C_Cat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E695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0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45A5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96.21750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B4A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95.89258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DE0F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95.8870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9183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6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9799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DFAF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46</w:t>
            </w:r>
          </w:p>
        </w:tc>
      </w:tr>
      <w:tr w14:paraId="3604BF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C0FA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8BB2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2640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77043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9409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7437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7904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6884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AB2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8.9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A679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9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E36C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11</w:t>
            </w:r>
          </w:p>
        </w:tc>
      </w:tr>
      <w:tr w14:paraId="7989B4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9E55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-D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C547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6E91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73214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75D6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4166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758E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3613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746B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1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299E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3FB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63</w:t>
            </w:r>
          </w:p>
        </w:tc>
      </w:tr>
      <w:tr w14:paraId="620058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4BD2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AE91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AA74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4831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0408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7829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F937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727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832F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2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1D20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0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CD43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65</w:t>
            </w:r>
          </w:p>
        </w:tc>
      </w:tr>
      <w:tr w14:paraId="698BC4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1D5C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D-E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F2DA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51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8549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358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F74D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6964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3F57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641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7C59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0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882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4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B590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07</w:t>
            </w:r>
          </w:p>
        </w:tc>
      </w:tr>
      <w:tr w14:paraId="01922E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B44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B30E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1FE0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6747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F78D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9898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AB1B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9345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E2F5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2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272F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0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3954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66</w:t>
            </w:r>
          </w:p>
        </w:tc>
      </w:tr>
      <w:tr w14:paraId="7B7A21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B794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2A78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13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61A7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69642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B87F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466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1375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191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4E91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BC83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.9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E38E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.09</w:t>
            </w:r>
          </w:p>
        </w:tc>
      </w:tr>
      <w:tr w14:paraId="0305C6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9471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nti-R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44BD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D024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282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3EAF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73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97D4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183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C2A5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.8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26A8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60B2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30</w:t>
            </w:r>
          </w:p>
        </w:tc>
      </w:tr>
      <w:tr w14:paraId="424824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531F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B71E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2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8C53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69362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4F3C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040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655B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1487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7625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7F8D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6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14C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77</w:t>
            </w:r>
          </w:p>
        </w:tc>
      </w:tr>
      <w:tr w14:paraId="2AAC3C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2E70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nti-S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1764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F6AC1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094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E400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412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EACA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86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AF02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1789B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2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EC4C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33</w:t>
            </w:r>
          </w:p>
        </w:tc>
      </w:tr>
      <w:tr w14:paraId="2560FB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4E38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35AA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5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FAA4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69185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0A8E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087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0FE1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1534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6398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1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22C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8.3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FAA4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47</w:t>
            </w:r>
          </w:p>
        </w:tc>
      </w:tr>
      <w:tr w14:paraId="496335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BBBF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syn-R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F931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8975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661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8187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964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C438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411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63A6A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2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0749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7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4B11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87</w:t>
            </w:r>
          </w:p>
        </w:tc>
      </w:tr>
      <w:tr w14:paraId="5C73E6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3151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C630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4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ADA8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68939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7490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1872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2700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1319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D881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6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91F8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.7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23E2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.82</w:t>
            </w:r>
          </w:p>
        </w:tc>
      </w:tr>
      <w:tr w14:paraId="5EAE3C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BCC8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syn-S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EB8B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E9E1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440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0B85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956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B58B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403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624E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2.8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0C62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8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EA0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92</w:t>
            </w:r>
          </w:p>
        </w:tc>
      </w:tr>
      <w:tr w14:paraId="0CF0C3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3FB5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G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2E09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51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ABD0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069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E9FF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704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AED7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151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4C14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5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4202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7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0F6D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43</w:t>
            </w:r>
          </w:p>
        </w:tc>
      </w:tr>
      <w:tr w14:paraId="2ADDD0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3E38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G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6CDA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0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F1EE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042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B574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664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0D7D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11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0444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7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A3611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.0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9C93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68</w:t>
            </w:r>
          </w:p>
        </w:tc>
      </w:tr>
      <w:tr w14:paraId="3782F8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43BD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1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R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BE1C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B2BB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3135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CF4E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3159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746C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2607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11CE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0.9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78E5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1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BAFB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75</w:t>
            </w:r>
          </w:p>
        </w:tc>
      </w:tr>
      <w:tr w14:paraId="731331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BB69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G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50B4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C676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091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398C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680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6389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127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9FC2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4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8573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9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771A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58</w:t>
            </w:r>
          </w:p>
        </w:tc>
      </w:tr>
      <w:tr w14:paraId="77C784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61F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G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A52A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0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026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412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29AC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770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EA0D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217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5544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4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BC8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3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BBC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01</w:t>
            </w:r>
          </w:p>
        </w:tc>
      </w:tr>
      <w:tr w14:paraId="26EC87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2C21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2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89C2E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21BE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3311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DD68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3288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CAAC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273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06E2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2.0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A6CCE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2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C34D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4</w:t>
            </w:r>
          </w:p>
        </w:tc>
      </w:tr>
      <w:tr w14:paraId="7F870A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983B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1-H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B4EB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53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D4C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6672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41A6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7194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85BA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641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F5F7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30FA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5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D317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.18</w:t>
            </w:r>
          </w:p>
        </w:tc>
      </w:tr>
      <w:tr w14:paraId="7CA6AE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2B8D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1-H1_Cat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CAF4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741E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68714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2F53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5032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E7EF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4479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52DC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1.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DAEF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6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E60C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78</w:t>
            </w:r>
          </w:p>
        </w:tc>
      </w:tr>
      <w:tr w14:paraId="1EADBD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B3AA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H1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R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E832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D588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76230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64B2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60277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498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59725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2E60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2.4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F2E1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9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49B3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5</w:t>
            </w:r>
          </w:p>
        </w:tc>
      </w:tr>
      <w:tr w14:paraId="6C3887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0468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2-H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B9AD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10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34CE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6406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25B5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78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6452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233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18F1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2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4224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.0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A5CAD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74</w:t>
            </w:r>
          </w:p>
        </w:tc>
      </w:tr>
      <w:tr w14:paraId="244451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07213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2-H2_Cat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58D1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5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FA3B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68090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833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4991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FF414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4438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6897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.2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3AD6F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8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BC03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04</w:t>
            </w:r>
          </w:p>
        </w:tc>
      </w:tr>
      <w:tr w14:paraId="6E12CD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4CF6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H2 (</w:t>
            </w:r>
            <w:r>
              <w:rPr>
                <w:rFonts w:hint="default" w:ascii="Helvetica" w:hAnsi="Helvetica" w:eastAsia="宋体" w:cs="Helvetica"/>
                <w:b/>
                <w:bCs/>
                <w:i/>
                <w:iCs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FF5D9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AC7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76225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E92F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60279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A1BF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5972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539E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2.3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4829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9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C4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3</w:t>
            </w:r>
          </w:p>
        </w:tc>
      </w:tr>
      <w:tr w14:paraId="2367DF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6CFB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I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0620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99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CD307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5882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8DCB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063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D9AFB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5510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2640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5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01940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.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ECA2D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28</w:t>
            </w:r>
          </w:p>
        </w:tc>
      </w:tr>
      <w:tr w14:paraId="4256E3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8772E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I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22F9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9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ACDAD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2202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7E2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2463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64E3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1911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67D7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.6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3867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0.2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E94D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2.86</w:t>
            </w:r>
          </w:p>
        </w:tc>
      </w:tr>
      <w:tr w14:paraId="4A9CD1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1C5AB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I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C23D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5CC8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0226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B558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965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82D1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41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546C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6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5CCF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1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7DD2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79</w:t>
            </w:r>
          </w:p>
        </w:tc>
      </w:tr>
      <w:tr w14:paraId="49EFF9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F5EF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I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3F3E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9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73BD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5914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E7DD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138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417A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5586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2183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3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7D12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7.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A5AF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.80</w:t>
            </w:r>
          </w:p>
        </w:tc>
      </w:tr>
      <w:tr w14:paraId="6D63EA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9DD2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I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01EB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7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4BCE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3000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1753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3145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8EC1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2592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F490A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B722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5.9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3D66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8.59</w:t>
            </w:r>
          </w:p>
        </w:tc>
      </w:tr>
      <w:tr w14:paraId="042772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9F11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I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7208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F424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0610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0673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406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9559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85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37F4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.1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7DB9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3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7F5A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02</w:t>
            </w:r>
          </w:p>
        </w:tc>
      </w:tr>
      <w:tr w14:paraId="4E83F3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C6FA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J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27A9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281F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8687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D9BCB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11489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BE93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1093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F760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9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09DB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0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FDF3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68</w:t>
            </w:r>
          </w:p>
        </w:tc>
      </w:tr>
      <w:tr w14:paraId="211405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E902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K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3D90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1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03B3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004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FB24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598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890B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045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0BF9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9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822EC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5.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84177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1.27</w:t>
            </w:r>
          </w:p>
        </w:tc>
      </w:tr>
      <w:tr w14:paraId="513581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207C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313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E608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344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3FCB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137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592C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58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2F7B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0256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E2FE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34</w:t>
            </w:r>
          </w:p>
        </w:tc>
      </w:tr>
      <w:tr w14:paraId="68D1A5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D251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K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8378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2324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096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5109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827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787E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274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8784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D6D2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625AB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83</w:t>
            </w:r>
          </w:p>
        </w:tc>
      </w:tr>
      <w:tr w14:paraId="6AF7BA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1EF2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5890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AAE9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646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C9DB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124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D192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572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AE23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5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ED5BA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2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10B3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41</w:t>
            </w:r>
          </w:p>
        </w:tc>
      </w:tr>
      <w:tr w14:paraId="370D19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0FEDD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K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49AA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86C6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500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D21D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218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87D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66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6E0F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8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6789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1.2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4CBD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38</w:t>
            </w:r>
          </w:p>
        </w:tc>
      </w:tr>
      <w:tr w14:paraId="11F5FC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3A85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252D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D182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32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4A9A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979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4B27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42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371C5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CA59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2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69FD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32</w:t>
            </w:r>
          </w:p>
        </w:tc>
      </w:tr>
      <w:tr w14:paraId="2A9455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FA38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K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A4C6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4FA8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335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877F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048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B5FE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495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C987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9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1E0B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.3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0C002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44</w:t>
            </w:r>
          </w:p>
        </w:tc>
      </w:tr>
      <w:tr w14:paraId="6E2212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4D7C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72E42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17B9F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316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55B7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964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8F18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411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9FE2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4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8D3F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8F7B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42</w:t>
            </w:r>
          </w:p>
        </w:tc>
      </w:tr>
      <w:tr w14:paraId="3300BE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302B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L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F5F6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4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9394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1297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4F196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720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6A98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167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6B03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8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8284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1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A935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23</w:t>
            </w:r>
          </w:p>
        </w:tc>
      </w:tr>
      <w:tr w14:paraId="440B6D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1997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1D3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E67C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284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9FB6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739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C6C4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18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0C62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.8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5909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1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1C61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28</w:t>
            </w:r>
          </w:p>
        </w:tc>
      </w:tr>
      <w:tr w14:paraId="728E44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B213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L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C88C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2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E6C6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1205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AE87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637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7B88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084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A831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4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080C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6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86AC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75</w:t>
            </w:r>
          </w:p>
        </w:tc>
      </w:tr>
      <w:tr w14:paraId="15E95B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A46E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1634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9987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180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FF1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718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8B5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166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75A6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.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73C75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2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B9F2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41</w:t>
            </w:r>
          </w:p>
        </w:tc>
      </w:tr>
      <w:tr w14:paraId="25E334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CF7F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L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ED2C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DBD7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812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8B51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296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8C28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743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7DE2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9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1D02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7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BD16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89</w:t>
            </w:r>
          </w:p>
        </w:tc>
      </w:tr>
      <w:tr w14:paraId="7B3C41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CEB0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BB34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66E1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833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06FE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176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6BCD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62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A476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3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41AE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AE17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54</w:t>
            </w:r>
          </w:p>
        </w:tc>
      </w:tr>
      <w:tr w14:paraId="5D3B60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44BAD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L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C0E1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5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6DB8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979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C381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48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CBF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934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DFFD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8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79FC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5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50A1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69</w:t>
            </w:r>
          </w:p>
        </w:tc>
      </w:tr>
      <w:tr w14:paraId="055243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49EF51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4</w:t>
            </w:r>
          </w:p>
        </w:tc>
        <w:tc>
          <w:tcPr>
            <w:tcW w:w="446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3E4A602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0C18F4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4370</w:t>
            </w:r>
          </w:p>
        </w:tc>
        <w:tc>
          <w:tcPr>
            <w:tcW w:w="69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2382E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9524</w:t>
            </w:r>
          </w:p>
        </w:tc>
        <w:tc>
          <w:tcPr>
            <w:tcW w:w="69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E640A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3995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5DCD3FF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2.83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015A4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82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0AFED3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94</w:t>
            </w:r>
          </w:p>
        </w:tc>
      </w:tr>
    </w:tbl>
    <w:p w14:paraId="22C0153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</w:p>
    <w:p w14:paraId="1D13DA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9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gCP(TZ)-</w:t>
      </w:r>
      <w:r>
        <w:rPr>
          <w:rFonts w:hint="default" w:ascii="Arial" w:hAnsi="Arial" w:cs="Arial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ω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B97X-D4/def2-TZVP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re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computed i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the total Gibbs free energies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with p = 1 atm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(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std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and p = 349 atm (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349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 xml:space="preserve">; relative electronic energies (ΔE) and relative Gibbs free energies 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at 1 atm and 349 atm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(Δ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std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ΔG</w:t>
      </w:r>
      <w:r>
        <w:rPr>
          <w:rFonts w:hint="default" w:ascii="Helvetica" w:hAnsi="Helvetica" w:cs="Helvetica"/>
          <w:color w:val="000000" w:themeColor="text1"/>
          <w:vertAlign w:val="subscript"/>
          <w:lang w:val="en-US"/>
          <w14:textFill>
            <w14:solidFill>
              <w14:schemeClr w14:val="tx1"/>
            </w14:solidFill>
          </w14:textFill>
        </w:rPr>
        <w:t>349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lowest-energy conformers involved in the MDCD-NN-calculated reaction network of proline-catalyzed asymmetric Aldol reaction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tbl>
      <w:tblPr>
        <w:tblStyle w:val="9"/>
        <w:tblW w:w="4935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73"/>
        <w:gridCol w:w="877"/>
        <w:gridCol w:w="1362"/>
        <w:gridCol w:w="1362"/>
        <w:gridCol w:w="1362"/>
        <w:gridCol w:w="1132"/>
        <w:gridCol w:w="1132"/>
        <w:gridCol w:w="1132"/>
      </w:tblGrid>
      <w:tr w14:paraId="5C4539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  <w:vAlign w:val="center"/>
          </w:tcPr>
          <w:p w14:paraId="0C7CD71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446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6DD06A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69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7291A4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69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8CFDAA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std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692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4321C1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349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62D8FB8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7D4A2CC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std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  <w:vAlign w:val="center"/>
          </w:tcPr>
          <w:p w14:paraId="3F11AC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bscript"/>
                <w:lang w:val="en-US"/>
                <w14:textFill>
                  <w14:solidFill>
                    <w14:schemeClr w14:val="tx1"/>
                  </w14:solidFill>
                </w14:textFill>
              </w:rPr>
              <w:t>349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411221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972A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at</w:t>
            </w:r>
          </w:p>
        </w:tc>
        <w:tc>
          <w:tcPr>
            <w:tcW w:w="446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FDC2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88EC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1.455973</w:t>
            </w:r>
          </w:p>
        </w:tc>
        <w:tc>
          <w:tcPr>
            <w:tcW w:w="69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7621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1.343032</w:t>
            </w:r>
          </w:p>
        </w:tc>
        <w:tc>
          <w:tcPr>
            <w:tcW w:w="69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5068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01.337504</w:t>
            </w:r>
          </w:p>
        </w:tc>
        <w:tc>
          <w:tcPr>
            <w:tcW w:w="57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79AC4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1D24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B395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49D560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7AD0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50A4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50C4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3.30004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5F3B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3.24523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3316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93.2390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96C0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1978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E208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7D75C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AB72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B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F3AD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B727A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0.44156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23ED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0.36311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7C1C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50.35758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90D4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0401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4924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05EC59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AF9B2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H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vertAlign w:val="subscript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674B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E40A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6.47244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C509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6.46865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701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6.4631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F4D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E5404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3493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</w:tr>
      <w:tr w14:paraId="622968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8A40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C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19184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32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22FF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70243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7CBE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1073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2989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0521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F558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6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4481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8.6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8234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4.77</w:t>
            </w:r>
          </w:p>
        </w:tc>
      </w:tr>
      <w:tr w14:paraId="2D47B0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4708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A-C_Cat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94A5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1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B6FA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96.22850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FA773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95.90044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D7EA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995.89492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02307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3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F95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3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11A7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01</w:t>
            </w:r>
          </w:p>
        </w:tc>
      </w:tr>
      <w:tr w14:paraId="6E6B65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BB8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C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E986C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3AD2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77223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9E81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7434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4F86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688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3DAE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EE674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7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98B2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86</w:t>
            </w:r>
          </w:p>
        </w:tc>
      </w:tr>
      <w:tr w14:paraId="74F823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8D64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C-D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9883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4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9576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74046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D07D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4749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1E86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94.54196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C3DF0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7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78B2D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5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FC4D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71</w:t>
            </w:r>
          </w:p>
        </w:tc>
      </w:tr>
      <w:tr w14:paraId="503624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F7A4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D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AD44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44D6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5546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4A59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8572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19F9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8019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3BA6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6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60A9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2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C08D7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86</w:t>
            </w:r>
          </w:p>
        </w:tc>
      </w:tr>
      <w:tr w14:paraId="59AD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8D874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D-E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E523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73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5E65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3861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6060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7173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74BB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6621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5FAF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0C07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0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08F16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63</w:t>
            </w:r>
          </w:p>
        </w:tc>
      </w:tr>
      <w:tr w14:paraId="41E7A2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1F26C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E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9DC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3030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7031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2762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10088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5F6E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09535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C1BB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3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CAE6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7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EB79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35</w:t>
            </w:r>
          </w:p>
        </w:tc>
      </w:tr>
      <w:tr w14:paraId="484FD3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A072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99743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4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B654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961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9603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658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F6EFE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10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A661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7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FA11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9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77CF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08</w:t>
            </w:r>
          </w:p>
        </w:tc>
      </w:tr>
      <w:tr w14:paraId="43AA9A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4B8A0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8879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6B2F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5017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1B1A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213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9FF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660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E4AD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1E15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6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CEFF5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77</w:t>
            </w:r>
          </w:p>
        </w:tc>
      </w:tr>
      <w:tr w14:paraId="3F06BB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A779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6230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4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5BBE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764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FCAE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352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012E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80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F0CF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9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2CD4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8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FE34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99</w:t>
            </w:r>
          </w:p>
        </w:tc>
      </w:tr>
      <w:tr w14:paraId="25D284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E6DA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A725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7A10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731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62788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860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140C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307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C254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3.9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DD7A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8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9B83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8</w:t>
            </w:r>
          </w:p>
        </w:tc>
      </w:tr>
      <w:tr w14:paraId="635B14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AD09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C1CB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6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528B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377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D8C7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149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57969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59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F490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62338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2.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F338C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27</w:t>
            </w:r>
          </w:p>
        </w:tc>
      </w:tr>
      <w:tr w14:paraId="15384C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F83A2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6AA9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8F31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5377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DD8F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489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B34C3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93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9259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7.9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1A39D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.9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5934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03</w:t>
            </w:r>
          </w:p>
        </w:tc>
      </w:tr>
      <w:tr w14:paraId="41B156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D4781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E-F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B290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9C72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247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0684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007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3592D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454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3581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2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2B09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0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2AEE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9.16</w:t>
            </w:r>
          </w:p>
        </w:tc>
      </w:tr>
      <w:tr w14:paraId="007461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866F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F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0834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4BBF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5007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3A24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277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A7F99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724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91AE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6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4994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9447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37</w:t>
            </w:r>
          </w:p>
        </w:tc>
      </w:tr>
      <w:tr w14:paraId="177C30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7B1D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G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8E478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3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028A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976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08F8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284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23C5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73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72A1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3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0B44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4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5BFD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11</w:t>
            </w:r>
          </w:p>
        </w:tc>
      </w:tr>
      <w:tr w14:paraId="64A38E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D354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G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A8892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85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ADAC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874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B126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266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C94D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713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2951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0.7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5E58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5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E98D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22</w:t>
            </w:r>
          </w:p>
        </w:tc>
      </w:tr>
      <w:tr w14:paraId="58D2BB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2456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035F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5F928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3743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79A5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3505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31F1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2952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9A4A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5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18A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.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608D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90</w:t>
            </w:r>
          </w:p>
        </w:tc>
      </w:tr>
      <w:tr w14:paraId="53C3D1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DAAA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G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A6EE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6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7E16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9922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1E6DC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275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E017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972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F55D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0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31D4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5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B5CE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17</w:t>
            </w:r>
          </w:p>
        </w:tc>
      </w:tr>
      <w:tr w14:paraId="3CF517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3563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G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97896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83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1721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0345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3931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662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0B6B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109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E49B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9108C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0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E9692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74</w:t>
            </w:r>
          </w:p>
        </w:tc>
      </w:tr>
      <w:tr w14:paraId="646EF0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D1E7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G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009F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08CA3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3980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0248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3638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2DDD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3085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A8578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6.4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1167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B02A3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06</w:t>
            </w:r>
          </w:p>
        </w:tc>
      </w:tr>
      <w:tr w14:paraId="57F6AE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C9A5B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1-H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4762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0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6E39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7684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3BF0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7939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1F304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738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75F9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0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13706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5.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EB0F3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7.83</w:t>
            </w:r>
          </w:p>
        </w:tc>
      </w:tr>
      <w:tr w14:paraId="50EFFE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1DCB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1-H1_Cat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BCECD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05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45051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70860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FBE1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6306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DF6A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636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414E0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4.5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5069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6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964B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.01</w:t>
            </w:r>
          </w:p>
        </w:tc>
      </w:tr>
      <w:tr w14:paraId="496D98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569FB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H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158C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FE38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76463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11C2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60406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9C37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59853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C75D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4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9DD2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6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3D13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19</w:t>
            </w:r>
          </w:p>
        </w:tc>
      </w:tr>
      <w:tr w14:paraId="794828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1D85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2-H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1852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7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6B89C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7287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4D471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7549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2D3E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99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D2D87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5.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0C98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7.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36F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0.27</w:t>
            </w:r>
          </w:p>
        </w:tc>
      </w:tr>
      <w:tr w14:paraId="4DA520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0DDF3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G2-H2_Cat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9D131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D5F0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69574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2480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6200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F975B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46.25647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00D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6.4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2C17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3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7301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.52</w:t>
            </w:r>
          </w:p>
        </w:tc>
      </w:tr>
      <w:tr w14:paraId="24CC77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09F4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H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C1955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1F32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76463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48DAF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60405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3E5D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43.59852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BD9B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4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24C18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7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71A4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.18</w:t>
            </w:r>
          </w:p>
        </w:tc>
      </w:tr>
      <w:tr w14:paraId="42C783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F4C8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I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315F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52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C350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7034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F32C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7028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2FCF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476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9EB7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0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9072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.8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BBD65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3.54</w:t>
            </w:r>
          </w:p>
        </w:tc>
      </w:tr>
      <w:tr w14:paraId="076D5B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E5D0F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I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E52BC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32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3BB5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343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5DC56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3525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87E7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297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FB383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9.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63D00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2.8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03EDA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5.52</w:t>
            </w:r>
          </w:p>
        </w:tc>
      </w:tr>
      <w:tr w14:paraId="4C7508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E3AB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I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3A67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4E59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1022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1316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592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CD7F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039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2AC5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7.9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7C8A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5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0870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18</w:t>
            </w:r>
          </w:p>
        </w:tc>
      </w:tr>
      <w:tr w14:paraId="31D314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57E3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I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8A3C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5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29D0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7201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B1801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72353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5513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668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43646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0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555DC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9.5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2BA09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42.24</w:t>
            </w:r>
          </w:p>
        </w:tc>
      </w:tr>
      <w:tr w14:paraId="1248A1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819A5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I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69B9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7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871A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14409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39E49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4393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CE5A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83840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AC0C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3.5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A9FB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7.4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C359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.08</w:t>
            </w:r>
          </w:p>
        </w:tc>
      </w:tr>
      <w:tr w14:paraId="7AF014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17F0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I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A864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D799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5.21489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C84E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1140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6567F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144.90587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BD016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.8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83AF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0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778F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74</w:t>
            </w:r>
          </w:p>
        </w:tc>
      </w:tr>
      <w:tr w14:paraId="4ED60F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704A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J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32C2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00E3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29008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63E7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11582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DFC77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18.11029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5451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.0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5C58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3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805B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97</w:t>
            </w:r>
          </w:p>
        </w:tc>
      </w:tr>
      <w:tr w14:paraId="488612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4314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K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D9D1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03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E3C4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648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367D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244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6BBB2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691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C252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D5AF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1.5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8020F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68</w:t>
            </w:r>
          </w:p>
        </w:tc>
      </w:tr>
      <w:tr w14:paraId="5D8E78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29E8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B0F95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4FF6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3080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24E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547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E0B5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99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5F2AC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3.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8218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7.1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B8E2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.22</w:t>
            </w:r>
          </w:p>
        </w:tc>
      </w:tr>
      <w:tr w14:paraId="45E723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A5343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K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B4D2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543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86A1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0737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0DB2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445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93FC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2892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2C2D0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1.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1FEB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0.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5CDA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42</w:t>
            </w:r>
          </w:p>
        </w:tc>
      </w:tr>
      <w:tr w14:paraId="49CF5E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55491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337B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F47E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3342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3D3E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605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5A2B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052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70DC4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5.1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83CF0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7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48B9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.86</w:t>
            </w:r>
          </w:p>
        </w:tc>
      </w:tr>
      <w:tr w14:paraId="7FFC44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8EC0A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K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7247E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26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AA8A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1294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CF02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970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92D61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417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797A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6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A3B4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0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F4549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12</w:t>
            </w:r>
          </w:p>
        </w:tc>
      </w:tr>
      <w:tr w14:paraId="222F49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BA2D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5895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AAC4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920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A678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383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C3AA6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830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CD6A6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ED340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1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D7A5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25</w:t>
            </w:r>
          </w:p>
        </w:tc>
      </w:tr>
      <w:tr w14:paraId="2199A5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F79E5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K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B8E1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02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77C45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1126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4C85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7896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ECDEF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23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9EFD8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8.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70E7B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8.1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0B1A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25</w:t>
            </w:r>
          </w:p>
        </w:tc>
      </w:tr>
      <w:tr w14:paraId="5483BC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4F105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K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D6B39E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667A2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949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FB837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5389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7DC92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83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5B2EF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2.7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FB8D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0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9ECF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.21</w:t>
            </w:r>
          </w:p>
        </w:tc>
      </w:tr>
      <w:tr w14:paraId="3C1C47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38784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1-L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41918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0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81DF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37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3215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6467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BAC38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093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F39F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9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77FF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7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2CDF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88</w:t>
            </w:r>
          </w:p>
        </w:tc>
      </w:tr>
      <w:tr w14:paraId="51199F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F1C6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1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2603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17333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5017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940F7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2158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524CD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66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71EA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79B2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6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2C47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75</w:t>
            </w:r>
          </w:p>
        </w:tc>
      </w:tr>
      <w:tr w14:paraId="79776A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F22FB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2-L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7EE0D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0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ED0F1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271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631AF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5542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08F3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001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6F68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.5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10D1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3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A342C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9.46</w:t>
            </w:r>
          </w:p>
        </w:tc>
      </w:tr>
      <w:tr w14:paraId="440D31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D52B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2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CD6F9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9CC4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48424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E29C1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065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55A0F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512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077D5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4.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34327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7.5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16AD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70</w:t>
            </w:r>
          </w:p>
        </w:tc>
      </w:tr>
      <w:tr w14:paraId="764B0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6868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3-L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AB9F1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8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F90A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1997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0A3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367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D263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81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286DC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FC00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48ECA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63</w:t>
            </w:r>
          </w:p>
        </w:tc>
      </w:tr>
      <w:tr w14:paraId="0651DC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94032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3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D9D2A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B937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55345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06A11E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639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867CC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086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81A3A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8.9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5A38C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9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291EB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10</w:t>
            </w:r>
          </w:p>
        </w:tc>
      </w:tr>
      <w:tr w14:paraId="40329F6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D0ED0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F4-L4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5E2F6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47i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5DF2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20279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BA31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44011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7F00D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3848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D4028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.0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612AF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4.3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C92B5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0.42</w:t>
            </w:r>
          </w:p>
        </w:tc>
      </w:tr>
      <w:tr w14:paraId="2D8031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9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015099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L4</w:t>
            </w:r>
          </w:p>
        </w:tc>
        <w:tc>
          <w:tcPr>
            <w:tcW w:w="446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78E585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2B6765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750067</w:t>
            </w:r>
          </w:p>
        </w:tc>
        <w:tc>
          <w:tcPr>
            <w:tcW w:w="69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1A9DFEB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72776</w:t>
            </w:r>
          </w:p>
        </w:tc>
        <w:tc>
          <w:tcPr>
            <w:tcW w:w="692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055BCDA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068.467248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198B364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15.64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5D0CE0E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6.25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center"/>
          </w:tcPr>
          <w:p w14:paraId="349A6A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 w:val="0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.37</w:t>
            </w:r>
          </w:p>
        </w:tc>
      </w:tr>
    </w:tbl>
    <w:p w14:paraId="499458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b w:val="0"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770E66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outlineLvl w:val="1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 xml:space="preserve">Supplementary 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Table </w:t>
      </w:r>
      <w:r>
        <w:rPr>
          <w:rFonts w:hint="default" w:ascii="Helvetica" w:hAnsi="Helvetica" w:cs="Helvetica"/>
          <w:b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10</w:t>
      </w:r>
      <w:r>
        <w:rPr>
          <w:rFonts w:hint="default" w:ascii="Helvetica" w:hAnsi="Helvetica" w:cs="Helvetica"/>
          <w:b/>
          <w:color w:val="000000" w:themeColor="text1"/>
          <w:szCs w:val="21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MDCD-NN and gCP(TZ)-</w:t>
      </w:r>
      <w:r>
        <w:rPr>
          <w:rFonts w:hint="default" w:ascii="Arial" w:hAnsi="Arial" w:cs="Arial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ω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B97X-D4/def2-TZVP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computed imaginary frequency (ImF); </w:t>
      </w:r>
      <w:r>
        <w:rPr>
          <w:rFonts w:hint="default" w:ascii="Helvetica" w:hAnsi="Helvetica" w:cs="Helvetica"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  <w:t>electronic energies (E);</w:t>
      </w: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the total Gibbs free energies (G); relative electronic energies (ΔE) and relative Gibbs free energies (ΔG)</w:t>
      </w:r>
      <w:r>
        <w:rPr>
          <w:rFonts w:hint="default" w:ascii="Helvetica" w:hAnsi="Helvetica" w:cs="Helvetica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for the species involved in double proton transfer in 2,5-diamino-1,4-benzoquinone</w:t>
      </w:r>
      <w:r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tbl>
      <w:tblPr>
        <w:tblStyle w:val="9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55"/>
        <w:gridCol w:w="889"/>
        <w:gridCol w:w="1058"/>
        <w:gridCol w:w="1273"/>
        <w:gridCol w:w="1273"/>
        <w:gridCol w:w="1295"/>
        <w:gridCol w:w="1315"/>
      </w:tblGrid>
      <w:tr w14:paraId="47AADB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Align w:val="center"/>
          </w:tcPr>
          <w:p w14:paraId="35E5530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Method</w:t>
            </w:r>
          </w:p>
        </w:tc>
        <w:tc>
          <w:tcPr>
            <w:tcW w:w="446" w:type="pct"/>
            <w:shd w:val="clear" w:color="auto" w:fill="FFFFFF"/>
            <w:vAlign w:val="center"/>
          </w:tcPr>
          <w:p w14:paraId="6F2A63A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 w:val="0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pecies</w:t>
            </w:r>
          </w:p>
        </w:tc>
        <w:tc>
          <w:tcPr>
            <w:tcW w:w="531" w:type="pct"/>
            <w:shd w:val="clear" w:color="auto" w:fill="FFFFFF"/>
            <w:vAlign w:val="center"/>
          </w:tcPr>
          <w:p w14:paraId="0EED051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mF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m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639" w:type="pct"/>
            <w:shd w:val="clear" w:color="auto" w:fill="FFFFFF"/>
            <w:vAlign w:val="center"/>
          </w:tcPr>
          <w:p w14:paraId="1AEE503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639" w:type="pct"/>
            <w:shd w:val="clear" w:color="auto" w:fill="FFFFFF"/>
            <w:vAlign w:val="center"/>
          </w:tcPr>
          <w:p w14:paraId="0102927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Hartree]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7C4A3C0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E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  <w:tc>
          <w:tcPr>
            <w:tcW w:w="660" w:type="pct"/>
            <w:shd w:val="clear" w:color="auto" w:fill="FFFFFF"/>
            <w:vAlign w:val="center"/>
          </w:tcPr>
          <w:p w14:paraId="55EDD44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 w:eastAsiaTheme="minorEastAsia"/>
                <w:b w:val="0"/>
                <w:bCs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ΔG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[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kcal/mol</w:t>
            </w:r>
            <w:r>
              <w:rPr>
                <w:rFonts w:hint="default" w:ascii="Helvetica" w:hAnsi="Helvetica" w:cs="Helvetica"/>
                <w:b w:val="0"/>
                <w:bCs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]</w:t>
            </w:r>
          </w:p>
        </w:tc>
      </w:tr>
      <w:tr w14:paraId="27AE0E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restart"/>
            <w:vAlign w:val="center"/>
          </w:tcPr>
          <w:p w14:paraId="1259413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MDCD-NN</w:t>
            </w:r>
          </w:p>
        </w:tc>
        <w:tc>
          <w:tcPr>
            <w:tcW w:w="446" w:type="pct"/>
            <w:vAlign w:val="center"/>
          </w:tcPr>
          <w:p w14:paraId="64241EF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R</w:t>
            </w:r>
          </w:p>
        </w:tc>
        <w:tc>
          <w:tcPr>
            <w:tcW w:w="531" w:type="pct"/>
            <w:vAlign w:val="center"/>
          </w:tcPr>
          <w:p w14:paraId="026F314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39" w:type="pct"/>
            <w:vAlign w:val="center"/>
          </w:tcPr>
          <w:p w14:paraId="6D4C947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41704</w:t>
            </w:r>
          </w:p>
        </w:tc>
        <w:tc>
          <w:tcPr>
            <w:tcW w:w="639" w:type="pct"/>
            <w:vAlign w:val="center"/>
          </w:tcPr>
          <w:p w14:paraId="1DB356E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57055</w:t>
            </w:r>
          </w:p>
        </w:tc>
        <w:tc>
          <w:tcPr>
            <w:tcW w:w="650" w:type="pct"/>
            <w:vAlign w:val="center"/>
          </w:tcPr>
          <w:p w14:paraId="277F1B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660" w:type="pct"/>
            <w:vAlign w:val="center"/>
          </w:tcPr>
          <w:p w14:paraId="13F9F39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654DFA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0AE83CC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659B2F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R-I</w:t>
            </w:r>
          </w:p>
        </w:tc>
        <w:tc>
          <w:tcPr>
            <w:tcW w:w="531" w:type="pct"/>
            <w:vAlign w:val="center"/>
          </w:tcPr>
          <w:p w14:paraId="363BD7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214i</w:t>
            </w:r>
          </w:p>
        </w:tc>
        <w:tc>
          <w:tcPr>
            <w:tcW w:w="639" w:type="pct"/>
            <w:vAlign w:val="center"/>
          </w:tcPr>
          <w:p w14:paraId="1D93E77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98773</w:t>
            </w:r>
          </w:p>
        </w:tc>
        <w:tc>
          <w:tcPr>
            <w:tcW w:w="639" w:type="pct"/>
            <w:vAlign w:val="center"/>
          </w:tcPr>
          <w:p w14:paraId="28F4810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15659</w:t>
            </w:r>
          </w:p>
        </w:tc>
        <w:tc>
          <w:tcPr>
            <w:tcW w:w="650" w:type="pct"/>
            <w:vAlign w:val="center"/>
          </w:tcPr>
          <w:p w14:paraId="5259C5D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94</w:t>
            </w:r>
          </w:p>
        </w:tc>
        <w:tc>
          <w:tcPr>
            <w:tcW w:w="660" w:type="pct"/>
            <w:vAlign w:val="center"/>
          </w:tcPr>
          <w:p w14:paraId="4F8465F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98</w:t>
            </w:r>
          </w:p>
        </w:tc>
      </w:tr>
      <w:tr w14:paraId="4D15C3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2C00D85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208841B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531" w:type="pct"/>
            <w:vAlign w:val="center"/>
          </w:tcPr>
          <w:p w14:paraId="0BD6261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39" w:type="pct"/>
            <w:vAlign w:val="center"/>
          </w:tcPr>
          <w:p w14:paraId="75949DE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00693</w:t>
            </w:r>
          </w:p>
        </w:tc>
        <w:tc>
          <w:tcPr>
            <w:tcW w:w="639" w:type="pct"/>
            <w:vAlign w:val="center"/>
          </w:tcPr>
          <w:p w14:paraId="0F20F08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14397</w:t>
            </w:r>
          </w:p>
        </w:tc>
        <w:tc>
          <w:tcPr>
            <w:tcW w:w="650" w:type="pct"/>
            <w:vAlign w:val="center"/>
          </w:tcPr>
          <w:p w14:paraId="2845563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5.73</w:t>
            </w:r>
          </w:p>
        </w:tc>
        <w:tc>
          <w:tcPr>
            <w:tcW w:w="660" w:type="pct"/>
            <w:vAlign w:val="center"/>
          </w:tcPr>
          <w:p w14:paraId="14C46A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77</w:t>
            </w:r>
          </w:p>
        </w:tc>
      </w:tr>
      <w:tr w14:paraId="13028F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7409C0F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104BB18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I-P</w:t>
            </w:r>
          </w:p>
        </w:tc>
        <w:tc>
          <w:tcPr>
            <w:tcW w:w="531" w:type="pct"/>
            <w:vAlign w:val="center"/>
          </w:tcPr>
          <w:p w14:paraId="53689BD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86i</w:t>
            </w:r>
          </w:p>
        </w:tc>
        <w:tc>
          <w:tcPr>
            <w:tcW w:w="639" w:type="pct"/>
            <w:vAlign w:val="center"/>
          </w:tcPr>
          <w:p w14:paraId="64C0F55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85997</w:t>
            </w:r>
          </w:p>
        </w:tc>
        <w:tc>
          <w:tcPr>
            <w:tcW w:w="639" w:type="pct"/>
            <w:vAlign w:val="center"/>
          </w:tcPr>
          <w:p w14:paraId="06AF336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02449</w:t>
            </w:r>
          </w:p>
        </w:tc>
        <w:tc>
          <w:tcPr>
            <w:tcW w:w="650" w:type="pct"/>
            <w:vAlign w:val="center"/>
          </w:tcPr>
          <w:p w14:paraId="39FAC4B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96</w:t>
            </w:r>
          </w:p>
        </w:tc>
        <w:tc>
          <w:tcPr>
            <w:tcW w:w="660" w:type="pct"/>
            <w:vAlign w:val="center"/>
          </w:tcPr>
          <w:p w14:paraId="7E219DA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34.27</w:t>
            </w:r>
          </w:p>
        </w:tc>
      </w:tr>
      <w:tr w14:paraId="4C3C4C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70AF0CE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1338ECA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531" w:type="pct"/>
            <w:vAlign w:val="center"/>
          </w:tcPr>
          <w:p w14:paraId="6AD73B9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39" w:type="pct"/>
            <w:vAlign w:val="center"/>
          </w:tcPr>
          <w:p w14:paraId="1D96D0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07475</w:t>
            </w:r>
          </w:p>
        </w:tc>
        <w:tc>
          <w:tcPr>
            <w:tcW w:w="639" w:type="pct"/>
            <w:vAlign w:val="center"/>
          </w:tcPr>
          <w:p w14:paraId="76EDBB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19809</w:t>
            </w:r>
          </w:p>
        </w:tc>
        <w:tc>
          <w:tcPr>
            <w:tcW w:w="650" w:type="pct"/>
            <w:vAlign w:val="center"/>
          </w:tcPr>
          <w:p w14:paraId="06E3CE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48</w:t>
            </w:r>
          </w:p>
        </w:tc>
        <w:tc>
          <w:tcPr>
            <w:tcW w:w="660" w:type="pct"/>
            <w:vAlign w:val="center"/>
          </w:tcPr>
          <w:p w14:paraId="29AE884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3.37</w:t>
            </w:r>
          </w:p>
        </w:tc>
      </w:tr>
      <w:tr w14:paraId="2B1DA1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restart"/>
            <w:vAlign w:val="center"/>
          </w:tcPr>
          <w:p w14:paraId="309731E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  <w:t>gCP(TZ)-ωB97X-D4/def2-TZVP</w:t>
            </w:r>
          </w:p>
        </w:tc>
        <w:tc>
          <w:tcPr>
            <w:tcW w:w="446" w:type="pct"/>
            <w:vAlign w:val="center"/>
          </w:tcPr>
          <w:p w14:paraId="350AB16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R</w:t>
            </w:r>
          </w:p>
        </w:tc>
        <w:tc>
          <w:tcPr>
            <w:tcW w:w="531" w:type="pct"/>
            <w:vAlign w:val="center"/>
          </w:tcPr>
          <w:p w14:paraId="6665279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39" w:type="pct"/>
            <w:vAlign w:val="center"/>
          </w:tcPr>
          <w:p w14:paraId="744C80F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40912</w:t>
            </w:r>
          </w:p>
        </w:tc>
        <w:tc>
          <w:tcPr>
            <w:tcW w:w="639" w:type="pct"/>
            <w:vAlign w:val="center"/>
          </w:tcPr>
          <w:p w14:paraId="3D5C371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54171</w:t>
            </w:r>
          </w:p>
        </w:tc>
        <w:tc>
          <w:tcPr>
            <w:tcW w:w="650" w:type="pct"/>
            <w:vAlign w:val="center"/>
          </w:tcPr>
          <w:p w14:paraId="64288F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  <w:tc>
          <w:tcPr>
            <w:tcW w:w="660" w:type="pct"/>
            <w:vAlign w:val="center"/>
          </w:tcPr>
          <w:p w14:paraId="170B1B5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.00</w:t>
            </w:r>
          </w:p>
        </w:tc>
      </w:tr>
      <w:tr w14:paraId="41000F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5C1165D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092FC49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R-I</w:t>
            </w:r>
          </w:p>
        </w:tc>
        <w:tc>
          <w:tcPr>
            <w:tcW w:w="531" w:type="pct"/>
            <w:vAlign w:val="center"/>
          </w:tcPr>
          <w:p w14:paraId="1F598A8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938i</w:t>
            </w:r>
          </w:p>
        </w:tc>
        <w:tc>
          <w:tcPr>
            <w:tcW w:w="639" w:type="pct"/>
            <w:vAlign w:val="center"/>
          </w:tcPr>
          <w:p w14:paraId="264F1D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05188</w:t>
            </w:r>
          </w:p>
        </w:tc>
        <w:tc>
          <w:tcPr>
            <w:tcW w:w="639" w:type="pct"/>
            <w:vAlign w:val="center"/>
          </w:tcPr>
          <w:p w14:paraId="51E891E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20376</w:t>
            </w:r>
          </w:p>
        </w:tc>
        <w:tc>
          <w:tcPr>
            <w:tcW w:w="650" w:type="pct"/>
            <w:vAlign w:val="center"/>
          </w:tcPr>
          <w:p w14:paraId="4F02198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42</w:t>
            </w:r>
          </w:p>
        </w:tc>
        <w:tc>
          <w:tcPr>
            <w:tcW w:w="660" w:type="pct"/>
            <w:vAlign w:val="center"/>
          </w:tcPr>
          <w:p w14:paraId="03FFABA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21</w:t>
            </w:r>
          </w:p>
        </w:tc>
      </w:tr>
      <w:tr w14:paraId="27F4D5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5CAC82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6BFCB10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531" w:type="pct"/>
            <w:vAlign w:val="center"/>
          </w:tcPr>
          <w:p w14:paraId="3C415DE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39" w:type="pct"/>
            <w:vAlign w:val="center"/>
          </w:tcPr>
          <w:p w14:paraId="5D5AB09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06701</w:t>
            </w:r>
          </w:p>
        </w:tc>
        <w:tc>
          <w:tcPr>
            <w:tcW w:w="639" w:type="pct"/>
            <w:vAlign w:val="center"/>
          </w:tcPr>
          <w:p w14:paraId="400167F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18756</w:t>
            </w:r>
          </w:p>
        </w:tc>
        <w:tc>
          <w:tcPr>
            <w:tcW w:w="650" w:type="pct"/>
            <w:vAlign w:val="center"/>
          </w:tcPr>
          <w:p w14:paraId="48F53C5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1.47</w:t>
            </w:r>
          </w:p>
        </w:tc>
        <w:tc>
          <w:tcPr>
            <w:tcW w:w="660" w:type="pct"/>
            <w:vAlign w:val="center"/>
          </w:tcPr>
          <w:p w14:paraId="17F01F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2.22</w:t>
            </w:r>
          </w:p>
        </w:tc>
      </w:tr>
      <w:tr w14:paraId="79313C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13A7D20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070CD4E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TS-I-P</w:t>
            </w:r>
          </w:p>
        </w:tc>
        <w:tc>
          <w:tcPr>
            <w:tcW w:w="531" w:type="pct"/>
            <w:vAlign w:val="center"/>
          </w:tcPr>
          <w:p w14:paraId="7BDC7A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347i</w:t>
            </w:r>
          </w:p>
        </w:tc>
        <w:tc>
          <w:tcPr>
            <w:tcW w:w="639" w:type="pct"/>
            <w:vAlign w:val="center"/>
          </w:tcPr>
          <w:p w14:paraId="2101E8D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96443</w:t>
            </w:r>
          </w:p>
        </w:tc>
        <w:tc>
          <w:tcPr>
            <w:tcW w:w="639" w:type="pct"/>
            <w:vAlign w:val="center"/>
          </w:tcPr>
          <w:p w14:paraId="77EED20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11251</w:t>
            </w:r>
          </w:p>
        </w:tc>
        <w:tc>
          <w:tcPr>
            <w:tcW w:w="650" w:type="pct"/>
            <w:vAlign w:val="center"/>
          </w:tcPr>
          <w:p w14:paraId="0F8FFC3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7.90</w:t>
            </w:r>
          </w:p>
        </w:tc>
        <w:tc>
          <w:tcPr>
            <w:tcW w:w="660" w:type="pct"/>
            <w:vAlign w:val="center"/>
          </w:tcPr>
          <w:p w14:paraId="7F5EC8A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26.93</w:t>
            </w:r>
          </w:p>
        </w:tc>
      </w:tr>
      <w:tr w14:paraId="006F2C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3" w:type="pct"/>
            <w:vMerge w:val="continue"/>
            <w:vAlign w:val="center"/>
          </w:tcPr>
          <w:p w14:paraId="0EA7D14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jc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46" w:type="pct"/>
            <w:vAlign w:val="center"/>
          </w:tcPr>
          <w:p w14:paraId="6D1EF9D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b/>
                <w:bCs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b/>
                <w:bCs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P</w:t>
            </w:r>
          </w:p>
        </w:tc>
        <w:tc>
          <w:tcPr>
            <w:tcW w:w="531" w:type="pct"/>
            <w:vAlign w:val="center"/>
          </w:tcPr>
          <w:p w14:paraId="6CCAE07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39" w:type="pct"/>
            <w:vAlign w:val="center"/>
          </w:tcPr>
          <w:p w14:paraId="2AC9704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513908</w:t>
            </w:r>
          </w:p>
        </w:tc>
        <w:tc>
          <w:tcPr>
            <w:tcW w:w="639" w:type="pct"/>
            <w:vAlign w:val="center"/>
          </w:tcPr>
          <w:p w14:paraId="34F4EA0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-492.424710</w:t>
            </w:r>
          </w:p>
        </w:tc>
        <w:tc>
          <w:tcPr>
            <w:tcW w:w="650" w:type="pct"/>
            <w:vAlign w:val="center"/>
          </w:tcPr>
          <w:p w14:paraId="33109E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6.95</w:t>
            </w:r>
          </w:p>
        </w:tc>
        <w:tc>
          <w:tcPr>
            <w:tcW w:w="660" w:type="pct"/>
            <w:vAlign w:val="center"/>
          </w:tcPr>
          <w:p w14:paraId="20717C0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Helvetica" w:hAnsi="Helvetica" w:cs="Helvetica"/>
                <w:color w:val="000000" w:themeColor="text1"/>
                <w:sz w:val="18"/>
                <w:szCs w:val="1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Helvetica" w:hAnsi="Helvetica" w:eastAsia="宋体" w:cs="Helvetica"/>
                <w:i w:val="0"/>
                <w:iCs w:val="0"/>
                <w:color w:val="000000" w:themeColor="text1"/>
                <w:kern w:val="0"/>
                <w:sz w:val="18"/>
                <w:szCs w:val="18"/>
                <w:u w:val="none"/>
                <w:lang w:val="en-US" w:eastAsia="zh-CN" w:bidi="ar"/>
                <w14:textFill>
                  <w14:solidFill>
                    <w14:schemeClr w14:val="tx1"/>
                  </w14:solidFill>
                </w14:textFill>
              </w:rPr>
              <w:t>18.49</w:t>
            </w:r>
          </w:p>
        </w:tc>
      </w:tr>
    </w:tbl>
    <w:p w14:paraId="0FC8156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14:textFill>
            <w14:solidFill>
              <w14:schemeClr w14:val="tx1"/>
            </w14:solidFill>
          </w14:textFill>
        </w:rPr>
      </w:pPr>
    </w:p>
    <w:p w14:paraId="1636B8B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cs="Helvetica"/>
          <w:color w:val="000000" w:themeColor="text1"/>
          <w:szCs w:val="21"/>
          <w14:textFill>
            <w14:solidFill>
              <w14:schemeClr w14:val="tx1"/>
            </w14:solidFill>
          </w14:textFill>
        </w:rPr>
        <w:br w:type="page"/>
      </w:r>
    </w:p>
    <w:p w14:paraId="09572AB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outlineLvl w:val="0"/>
        <w:rPr>
          <w:rFonts w:hint="default" w:ascii="Helvetica" w:hAnsi="Helvetica" w:cs="Helvetica"/>
          <w:b w:val="0"/>
          <w:bCs/>
          <w:color w:val="000000" w:themeColor="text1"/>
          <w:szCs w:val="21"/>
          <w:lang w:val="en-US"/>
          <w14:textFill>
            <w14:solidFill>
              <w14:schemeClr w14:val="tx1"/>
            </w14:solidFill>
          </w14:textFill>
        </w:rPr>
      </w:pPr>
      <w:bookmarkStart w:id="4" w:name="_Toc2108801698"/>
      <w:r>
        <w:rPr>
          <w:rFonts w:hint="default" w:ascii="Helvetica" w:hAnsi="Helvetica" w:cs="Helvetica"/>
          <w:b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Supplementary References</w:t>
      </w:r>
      <w:bookmarkEnd w:id="4"/>
    </w:p>
    <w:p w14:paraId="78EB0D48">
      <w:pPr>
        <w:widowControl/>
        <w:numPr>
          <w:ilvl w:val="0"/>
          <w:numId w:val="2"/>
        </w:numPr>
        <w:spacing w:line="30" w:lineRule="atLeast"/>
        <w:rPr>
          <w:rFonts w:hint="default" w:ascii="Helvetica" w:hAnsi="Helvetica" w:cs="Helvetica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  <w:bookmarkStart w:id="5" w:name="_Ref1108819052"/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 xml:space="preserve">Nicolaou, K. C., Petasis, N. A., Zipkin, R. E. &amp; Uenishi, J. The endiandric acid cascade. Electrocyclizations in organic synthesis. I. Stepwise, stereocontrolled total synthesis of endiandric acids A and B. </w:t>
      </w:r>
      <w:r>
        <w:rPr>
          <w:rFonts w:hint="default" w:ascii="Helvetica" w:hAnsi="Helvetica" w:eastAsia="宋体" w:cs="Helvetica"/>
          <w:i/>
          <w:iCs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J. Am. Chem. Soc.</w:t>
      </w: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eastAsia="宋体" w:cs="Helvetica"/>
          <w:b/>
          <w:bCs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104</w:t>
      </w: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, 5555–5557 (1982).</w:t>
      </w:r>
      <w:bookmarkEnd w:id="5"/>
    </w:p>
    <w:p w14:paraId="7A4248B3">
      <w:pPr>
        <w:widowControl/>
        <w:numPr>
          <w:ilvl w:val="0"/>
          <w:numId w:val="2"/>
        </w:numPr>
        <w:spacing w:line="30" w:lineRule="atLeast"/>
        <w:rPr>
          <w:rFonts w:hint="default" w:ascii="Helvetica" w:hAnsi="Helvetica" w:cs="Helvetica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 xml:space="preserve">Nicolaou, K. C., Petasis, N. A., Uenishi, J. &amp; Zipkin, R. E. The endiandric acid cascade. Electrocyclizations in organic synthesis. 2. Stepwise, stereocontrolled total synthesis of endiandric acids C-G. </w:t>
      </w:r>
      <w:r>
        <w:rPr>
          <w:rFonts w:hint="default" w:ascii="Helvetica" w:hAnsi="Helvetica" w:eastAsia="宋体" w:cs="Helvetica"/>
          <w:i/>
          <w:iCs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J. Am. Chem. Soc.</w:t>
      </w: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eastAsia="宋体" w:cs="Helvetica"/>
          <w:b/>
          <w:bCs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104</w:t>
      </w: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, 5557–5558 (1982).</w:t>
      </w:r>
    </w:p>
    <w:p w14:paraId="7CFDC596">
      <w:pPr>
        <w:widowControl/>
        <w:numPr>
          <w:ilvl w:val="0"/>
          <w:numId w:val="2"/>
        </w:numPr>
        <w:spacing w:line="30" w:lineRule="atLeast"/>
        <w:rPr>
          <w:rFonts w:hint="default" w:ascii="Helvetica" w:hAnsi="Helvetica" w:cs="Helvetica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  <w:bookmarkStart w:id="6" w:name="_Ref1783849793"/>
      <w:r>
        <w:rPr>
          <w:rFonts w:hint="default" w:ascii="Helvetica" w:hAnsi="Helvetica" w:eastAsia="SimSun" w:cs="Helvetica"/>
          <w:color w:val="000000" w:themeColor="text1"/>
          <w:kern w:val="0"/>
          <w:sz w:val="21"/>
          <w:szCs w:val="21"/>
          <w:lang w:bidi="ar"/>
          <w14:textFill>
            <w14:solidFill>
              <w14:schemeClr w14:val="tx1"/>
            </w14:solidFill>
          </w14:textFill>
        </w:rPr>
        <w:t xml:space="preserve">Nicolaou, K. C., Zipkin, R. E. &amp; Petasis, N. A. The endiandric acid cascade. Electrocyclizations in organic synthesis. 3. ‘Biomimetic’ approach to endiandric acids A-G. Synthesis of precursors. </w:t>
      </w:r>
      <w:r>
        <w:rPr>
          <w:rFonts w:hint="default" w:ascii="Helvetica" w:hAnsi="Helvetica" w:eastAsia="SimSun" w:cs="Helvetica"/>
          <w:i/>
          <w:iCs/>
          <w:color w:val="000000" w:themeColor="text1"/>
          <w:kern w:val="0"/>
          <w:sz w:val="21"/>
          <w:szCs w:val="21"/>
          <w:lang w:bidi="ar"/>
          <w14:textFill>
            <w14:solidFill>
              <w14:schemeClr w14:val="tx1"/>
            </w14:solidFill>
          </w14:textFill>
        </w:rPr>
        <w:t>J. Am. Chem. Soc.</w:t>
      </w:r>
      <w:r>
        <w:rPr>
          <w:rFonts w:hint="default" w:ascii="Helvetica" w:hAnsi="Helvetica" w:eastAsia="SimSun" w:cs="Helvetica"/>
          <w:color w:val="000000" w:themeColor="text1"/>
          <w:kern w:val="0"/>
          <w:sz w:val="21"/>
          <w:szCs w:val="21"/>
          <w:lang w:bidi="ar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eastAsia="SimSun" w:cs="Helvetica"/>
          <w:b/>
          <w:bCs/>
          <w:color w:val="000000" w:themeColor="text1"/>
          <w:kern w:val="0"/>
          <w:sz w:val="21"/>
          <w:szCs w:val="21"/>
          <w:lang w:bidi="ar"/>
          <w14:textFill>
            <w14:solidFill>
              <w14:schemeClr w14:val="tx1"/>
            </w14:solidFill>
          </w14:textFill>
        </w:rPr>
        <w:t>104</w:t>
      </w:r>
      <w:r>
        <w:rPr>
          <w:rFonts w:hint="default" w:ascii="Helvetica" w:hAnsi="Helvetica" w:eastAsia="SimSun" w:cs="Helvetica"/>
          <w:color w:val="000000" w:themeColor="text1"/>
          <w:kern w:val="0"/>
          <w:sz w:val="21"/>
          <w:szCs w:val="21"/>
          <w:lang w:bidi="ar"/>
          <w14:textFill>
            <w14:solidFill>
              <w14:schemeClr w14:val="tx1"/>
            </w14:solidFill>
          </w14:textFill>
        </w:rPr>
        <w:t>, 5558–5560 (1982).</w:t>
      </w:r>
      <w:bookmarkEnd w:id="6"/>
    </w:p>
    <w:p w14:paraId="14F3A88A">
      <w:pPr>
        <w:widowControl/>
        <w:numPr>
          <w:ilvl w:val="0"/>
          <w:numId w:val="2"/>
        </w:numPr>
        <w:spacing w:line="30" w:lineRule="atLeast"/>
        <w:rPr>
          <w:rFonts w:hint="default" w:ascii="Helvetica" w:hAnsi="Helvetica" w:cs="Helvetica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  <w:bookmarkStart w:id="7" w:name="_Ref450136209"/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 xml:space="preserve">Nicolaou, K. C., Petasis, N. A. &amp; Zipkin, R. E. The endiandric acid cascade. Electrocyclizations in organic synthesis. 4. Biomimetic approach to endiandric acids A-G. Total synthesis and thermal studies. </w:t>
      </w:r>
      <w:r>
        <w:rPr>
          <w:rFonts w:hint="default" w:ascii="Helvetica" w:hAnsi="Helvetica" w:eastAsia="宋体" w:cs="Helvetica"/>
          <w:i/>
          <w:iCs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J. Am. Chem. Soc.</w:t>
      </w: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Helvetica" w:hAnsi="Helvetica" w:eastAsia="宋体" w:cs="Helvetica"/>
          <w:b/>
          <w:bCs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104</w:t>
      </w:r>
      <w:r>
        <w:rPr>
          <w:rFonts w:hint="default" w:ascii="Helvetica" w:hAnsi="Helvetica" w:eastAsia="宋体" w:cs="Helvetica"/>
          <w:color w:val="000000" w:themeColor="text1"/>
          <w:kern w:val="0"/>
          <w:sz w:val="21"/>
          <w:szCs w:val="21"/>
          <w:lang w:val="en-US" w:eastAsia="zh-CN" w:bidi="ar"/>
          <w14:textFill>
            <w14:solidFill>
              <w14:schemeClr w14:val="tx1"/>
            </w14:solidFill>
          </w14:textFill>
        </w:rPr>
        <w:t>, 5560–5562 (1982).</w:t>
      </w:r>
      <w:bookmarkEnd w:id="7"/>
    </w:p>
    <w:sectPr>
      <w:footerReference r:id="rId3" w:type="default"/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Helvetica">
    <w:panose1 w:val="020B0604020202030204"/>
    <w:charset w:val="00"/>
    <w:family w:val="auto"/>
    <w:pitch w:val="default"/>
    <w:sig w:usb0="00000000" w:usb1="00000000" w:usb2="00000000" w:usb3="00000000" w:csb0="00000093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Book Antiqua">
    <w:panose1 w:val="02040602050305030304"/>
    <w:charset w:val="00"/>
    <w:family w:val="auto"/>
    <w:pitch w:val="default"/>
    <w:sig w:usb0="00000287" w:usb1="00000000" w:usb2="00000000" w:usb3="00000000" w:csb0="2000009F" w:csb1="DFD7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"/>
      <w:docPartObj>
        <w:docPartGallery w:val="autotext"/>
      </w:docPartObj>
    </w:sdtPr>
    <w:sdtContent>
      <w:p w14:paraId="3CEFE0E1"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3</w:t>
        </w:r>
        <w:r>
          <w:fldChar w:fldCharType="end"/>
        </w:r>
      </w:p>
    </w:sdtContent>
  </w:sdt>
  <w:p w14:paraId="2F4B82EE">
    <w:pPr>
      <w:pStyle w:val="4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FF3981E"/>
    <w:multiLevelType w:val="singleLevel"/>
    <w:tmpl w:val="BFF3981E"/>
    <w:lvl w:ilvl="0" w:tentative="0">
      <w:start w:val="5"/>
      <w:numFmt w:val="upperLetter"/>
      <w:suff w:val="nothing"/>
      <w:lvlText w:val="%1-"/>
      <w:lvlJc w:val="left"/>
    </w:lvl>
  </w:abstractNum>
  <w:abstractNum w:abstractNumId="1">
    <w:nsid w:val="3EEFE950"/>
    <w:multiLevelType w:val="singleLevel"/>
    <w:tmpl w:val="3EEFE950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szS3MDIzMjczMbJQ0lEKTi0uzszPAykwrAUAWZT1TSwAAAA="/>
  </w:docVars>
  <w:rsids>
    <w:rsidRoot w:val="00B24CA6"/>
    <w:rsid w:val="000009B5"/>
    <w:rsid w:val="00003A49"/>
    <w:rsid w:val="00013C39"/>
    <w:rsid w:val="0001665F"/>
    <w:rsid w:val="00017E97"/>
    <w:rsid w:val="00020854"/>
    <w:rsid w:val="00023482"/>
    <w:rsid w:val="00023635"/>
    <w:rsid w:val="00027512"/>
    <w:rsid w:val="000313FC"/>
    <w:rsid w:val="00033F2B"/>
    <w:rsid w:val="000379B7"/>
    <w:rsid w:val="000407C7"/>
    <w:rsid w:val="00040C0A"/>
    <w:rsid w:val="00040C10"/>
    <w:rsid w:val="00042653"/>
    <w:rsid w:val="00047066"/>
    <w:rsid w:val="00047862"/>
    <w:rsid w:val="000478DE"/>
    <w:rsid w:val="000519F2"/>
    <w:rsid w:val="00051A0B"/>
    <w:rsid w:val="0005486C"/>
    <w:rsid w:val="00056EF6"/>
    <w:rsid w:val="00057DB8"/>
    <w:rsid w:val="00061550"/>
    <w:rsid w:val="00066423"/>
    <w:rsid w:val="00067CB4"/>
    <w:rsid w:val="00072925"/>
    <w:rsid w:val="00075B9B"/>
    <w:rsid w:val="00077C27"/>
    <w:rsid w:val="000802D8"/>
    <w:rsid w:val="000821C1"/>
    <w:rsid w:val="00082347"/>
    <w:rsid w:val="000871D3"/>
    <w:rsid w:val="00095948"/>
    <w:rsid w:val="0009630C"/>
    <w:rsid w:val="000A0295"/>
    <w:rsid w:val="000A0ED3"/>
    <w:rsid w:val="000A28E7"/>
    <w:rsid w:val="000A4EF0"/>
    <w:rsid w:val="000A51AF"/>
    <w:rsid w:val="000A7D30"/>
    <w:rsid w:val="000B2C9F"/>
    <w:rsid w:val="000B3A5E"/>
    <w:rsid w:val="000B3F48"/>
    <w:rsid w:val="000B560B"/>
    <w:rsid w:val="000C05F1"/>
    <w:rsid w:val="000C1528"/>
    <w:rsid w:val="000C7C6D"/>
    <w:rsid w:val="000D344C"/>
    <w:rsid w:val="000D6C0F"/>
    <w:rsid w:val="000D781C"/>
    <w:rsid w:val="000E1EE4"/>
    <w:rsid w:val="000E56C7"/>
    <w:rsid w:val="000F2FE0"/>
    <w:rsid w:val="000F350A"/>
    <w:rsid w:val="000F398C"/>
    <w:rsid w:val="000F3FC3"/>
    <w:rsid w:val="000F43F5"/>
    <w:rsid w:val="00104483"/>
    <w:rsid w:val="00104702"/>
    <w:rsid w:val="001061EB"/>
    <w:rsid w:val="00106EB2"/>
    <w:rsid w:val="00107494"/>
    <w:rsid w:val="0011215C"/>
    <w:rsid w:val="0011403F"/>
    <w:rsid w:val="00114335"/>
    <w:rsid w:val="00115F75"/>
    <w:rsid w:val="0012151E"/>
    <w:rsid w:val="001257E8"/>
    <w:rsid w:val="0012626E"/>
    <w:rsid w:val="001305ED"/>
    <w:rsid w:val="0013106F"/>
    <w:rsid w:val="00134410"/>
    <w:rsid w:val="0014232A"/>
    <w:rsid w:val="001423B3"/>
    <w:rsid w:val="0015271E"/>
    <w:rsid w:val="00154449"/>
    <w:rsid w:val="00154801"/>
    <w:rsid w:val="001562CA"/>
    <w:rsid w:val="00157859"/>
    <w:rsid w:val="00157B93"/>
    <w:rsid w:val="00160153"/>
    <w:rsid w:val="00160F01"/>
    <w:rsid w:val="001627A8"/>
    <w:rsid w:val="00165400"/>
    <w:rsid w:val="00165FA2"/>
    <w:rsid w:val="0016711C"/>
    <w:rsid w:val="00167C09"/>
    <w:rsid w:val="00170395"/>
    <w:rsid w:val="00171913"/>
    <w:rsid w:val="001723CA"/>
    <w:rsid w:val="00181304"/>
    <w:rsid w:val="00181408"/>
    <w:rsid w:val="00182149"/>
    <w:rsid w:val="00187F42"/>
    <w:rsid w:val="00192837"/>
    <w:rsid w:val="00196A11"/>
    <w:rsid w:val="001A1202"/>
    <w:rsid w:val="001A3057"/>
    <w:rsid w:val="001A70AF"/>
    <w:rsid w:val="001B29C3"/>
    <w:rsid w:val="001B52D4"/>
    <w:rsid w:val="001B660E"/>
    <w:rsid w:val="001B7918"/>
    <w:rsid w:val="001C23D2"/>
    <w:rsid w:val="001D1C1F"/>
    <w:rsid w:val="001D20C1"/>
    <w:rsid w:val="001D40A6"/>
    <w:rsid w:val="001D420A"/>
    <w:rsid w:val="001D5578"/>
    <w:rsid w:val="001D595C"/>
    <w:rsid w:val="001D5CDB"/>
    <w:rsid w:val="001D7252"/>
    <w:rsid w:val="001E529A"/>
    <w:rsid w:val="001F0393"/>
    <w:rsid w:val="001F17B2"/>
    <w:rsid w:val="001F7DE4"/>
    <w:rsid w:val="00203C21"/>
    <w:rsid w:val="00204392"/>
    <w:rsid w:val="0020757C"/>
    <w:rsid w:val="0020796F"/>
    <w:rsid w:val="00210E73"/>
    <w:rsid w:val="00220A2F"/>
    <w:rsid w:val="00220B23"/>
    <w:rsid w:val="00220D5C"/>
    <w:rsid w:val="00224AD6"/>
    <w:rsid w:val="002319F4"/>
    <w:rsid w:val="00234707"/>
    <w:rsid w:val="00242EB2"/>
    <w:rsid w:val="0024744C"/>
    <w:rsid w:val="002515E1"/>
    <w:rsid w:val="002519CD"/>
    <w:rsid w:val="0025585E"/>
    <w:rsid w:val="00255BAA"/>
    <w:rsid w:val="00255F93"/>
    <w:rsid w:val="00256876"/>
    <w:rsid w:val="002575CC"/>
    <w:rsid w:val="00263DFD"/>
    <w:rsid w:val="002656C9"/>
    <w:rsid w:val="00272C76"/>
    <w:rsid w:val="002733B2"/>
    <w:rsid w:val="00276A87"/>
    <w:rsid w:val="00276B65"/>
    <w:rsid w:val="002873DA"/>
    <w:rsid w:val="0029194A"/>
    <w:rsid w:val="0029553D"/>
    <w:rsid w:val="002A1ADB"/>
    <w:rsid w:val="002A3A97"/>
    <w:rsid w:val="002A44FD"/>
    <w:rsid w:val="002A5563"/>
    <w:rsid w:val="002A6D94"/>
    <w:rsid w:val="002A7594"/>
    <w:rsid w:val="002B3BA9"/>
    <w:rsid w:val="002B7A91"/>
    <w:rsid w:val="002C4026"/>
    <w:rsid w:val="002C70E6"/>
    <w:rsid w:val="002D4031"/>
    <w:rsid w:val="002D4538"/>
    <w:rsid w:val="002D70A2"/>
    <w:rsid w:val="002D7786"/>
    <w:rsid w:val="002E2A1B"/>
    <w:rsid w:val="002E30CD"/>
    <w:rsid w:val="002F69A7"/>
    <w:rsid w:val="002F6B08"/>
    <w:rsid w:val="0030145C"/>
    <w:rsid w:val="00305FC3"/>
    <w:rsid w:val="00307906"/>
    <w:rsid w:val="00307E76"/>
    <w:rsid w:val="0031049D"/>
    <w:rsid w:val="003121AB"/>
    <w:rsid w:val="003127D1"/>
    <w:rsid w:val="00313952"/>
    <w:rsid w:val="003145F5"/>
    <w:rsid w:val="00315AA8"/>
    <w:rsid w:val="00316BB1"/>
    <w:rsid w:val="00321A0E"/>
    <w:rsid w:val="00321A81"/>
    <w:rsid w:val="00322D9D"/>
    <w:rsid w:val="00324129"/>
    <w:rsid w:val="0032622F"/>
    <w:rsid w:val="00330221"/>
    <w:rsid w:val="003304F2"/>
    <w:rsid w:val="00331C4D"/>
    <w:rsid w:val="003329C3"/>
    <w:rsid w:val="0033307A"/>
    <w:rsid w:val="0033344F"/>
    <w:rsid w:val="00334319"/>
    <w:rsid w:val="00336683"/>
    <w:rsid w:val="00340E9C"/>
    <w:rsid w:val="0034523E"/>
    <w:rsid w:val="00346DDA"/>
    <w:rsid w:val="00352916"/>
    <w:rsid w:val="00354DE7"/>
    <w:rsid w:val="00357284"/>
    <w:rsid w:val="00360EC4"/>
    <w:rsid w:val="00361295"/>
    <w:rsid w:val="00363D9C"/>
    <w:rsid w:val="003648BD"/>
    <w:rsid w:val="003658A1"/>
    <w:rsid w:val="003668CF"/>
    <w:rsid w:val="0037030E"/>
    <w:rsid w:val="00373AD3"/>
    <w:rsid w:val="00377A6F"/>
    <w:rsid w:val="0038169C"/>
    <w:rsid w:val="00387759"/>
    <w:rsid w:val="00390058"/>
    <w:rsid w:val="003A1298"/>
    <w:rsid w:val="003A1DDB"/>
    <w:rsid w:val="003A5275"/>
    <w:rsid w:val="003B591D"/>
    <w:rsid w:val="003B59AC"/>
    <w:rsid w:val="003B604E"/>
    <w:rsid w:val="003B7608"/>
    <w:rsid w:val="003B7FC8"/>
    <w:rsid w:val="003C2F06"/>
    <w:rsid w:val="003C434F"/>
    <w:rsid w:val="003C53F4"/>
    <w:rsid w:val="003C6014"/>
    <w:rsid w:val="003C65C7"/>
    <w:rsid w:val="003D1319"/>
    <w:rsid w:val="003D2CEA"/>
    <w:rsid w:val="003D5105"/>
    <w:rsid w:val="003D5822"/>
    <w:rsid w:val="003E21A5"/>
    <w:rsid w:val="003E73FC"/>
    <w:rsid w:val="003F183D"/>
    <w:rsid w:val="003F2C52"/>
    <w:rsid w:val="003F2EC3"/>
    <w:rsid w:val="004025ED"/>
    <w:rsid w:val="00406DA4"/>
    <w:rsid w:val="00407366"/>
    <w:rsid w:val="004118B8"/>
    <w:rsid w:val="00417DEE"/>
    <w:rsid w:val="00421BA3"/>
    <w:rsid w:val="00431DBC"/>
    <w:rsid w:val="004327A0"/>
    <w:rsid w:val="00433B8B"/>
    <w:rsid w:val="0043503E"/>
    <w:rsid w:val="00436A37"/>
    <w:rsid w:val="00441D17"/>
    <w:rsid w:val="00442F53"/>
    <w:rsid w:val="00444CF1"/>
    <w:rsid w:val="00444F06"/>
    <w:rsid w:val="00444F15"/>
    <w:rsid w:val="004476CD"/>
    <w:rsid w:val="00452431"/>
    <w:rsid w:val="00455A31"/>
    <w:rsid w:val="00456E8F"/>
    <w:rsid w:val="004606C2"/>
    <w:rsid w:val="00462827"/>
    <w:rsid w:val="004643BF"/>
    <w:rsid w:val="0046527B"/>
    <w:rsid w:val="00470490"/>
    <w:rsid w:val="00470D2C"/>
    <w:rsid w:val="004727CB"/>
    <w:rsid w:val="004731E8"/>
    <w:rsid w:val="00474817"/>
    <w:rsid w:val="0047698B"/>
    <w:rsid w:val="004820A5"/>
    <w:rsid w:val="00484BD5"/>
    <w:rsid w:val="00491FC0"/>
    <w:rsid w:val="004952A2"/>
    <w:rsid w:val="0049623D"/>
    <w:rsid w:val="004A0376"/>
    <w:rsid w:val="004B02FA"/>
    <w:rsid w:val="004B0300"/>
    <w:rsid w:val="004B0E50"/>
    <w:rsid w:val="004B2E4D"/>
    <w:rsid w:val="004B33CB"/>
    <w:rsid w:val="004B3663"/>
    <w:rsid w:val="004B3725"/>
    <w:rsid w:val="004B799C"/>
    <w:rsid w:val="004C115D"/>
    <w:rsid w:val="004C21BD"/>
    <w:rsid w:val="004C4939"/>
    <w:rsid w:val="004C5D9A"/>
    <w:rsid w:val="004D1984"/>
    <w:rsid w:val="004D19E9"/>
    <w:rsid w:val="004D1B46"/>
    <w:rsid w:val="004D212B"/>
    <w:rsid w:val="004D4A05"/>
    <w:rsid w:val="004D7F51"/>
    <w:rsid w:val="004E44B1"/>
    <w:rsid w:val="004E7E45"/>
    <w:rsid w:val="004F08F1"/>
    <w:rsid w:val="004F72A6"/>
    <w:rsid w:val="00500C34"/>
    <w:rsid w:val="0050252C"/>
    <w:rsid w:val="00503BB6"/>
    <w:rsid w:val="00507593"/>
    <w:rsid w:val="005079FF"/>
    <w:rsid w:val="00507EF5"/>
    <w:rsid w:val="00510E1B"/>
    <w:rsid w:val="005131B0"/>
    <w:rsid w:val="0051487B"/>
    <w:rsid w:val="00517EDE"/>
    <w:rsid w:val="0052355F"/>
    <w:rsid w:val="00523E3D"/>
    <w:rsid w:val="0052593B"/>
    <w:rsid w:val="0054140B"/>
    <w:rsid w:val="00550090"/>
    <w:rsid w:val="00552F64"/>
    <w:rsid w:val="0055760E"/>
    <w:rsid w:val="005613EE"/>
    <w:rsid w:val="005657AC"/>
    <w:rsid w:val="00565F7D"/>
    <w:rsid w:val="005710E4"/>
    <w:rsid w:val="005726E8"/>
    <w:rsid w:val="00574BF7"/>
    <w:rsid w:val="00574E56"/>
    <w:rsid w:val="00575BD9"/>
    <w:rsid w:val="00576753"/>
    <w:rsid w:val="00576AEA"/>
    <w:rsid w:val="00576EBB"/>
    <w:rsid w:val="00577EA9"/>
    <w:rsid w:val="00580A6F"/>
    <w:rsid w:val="00581B5C"/>
    <w:rsid w:val="00585015"/>
    <w:rsid w:val="00590393"/>
    <w:rsid w:val="0059308F"/>
    <w:rsid w:val="005A242E"/>
    <w:rsid w:val="005A3439"/>
    <w:rsid w:val="005A48A6"/>
    <w:rsid w:val="005A6688"/>
    <w:rsid w:val="005B0127"/>
    <w:rsid w:val="005B22EF"/>
    <w:rsid w:val="005B2C97"/>
    <w:rsid w:val="005B7213"/>
    <w:rsid w:val="005C0CD7"/>
    <w:rsid w:val="005C117C"/>
    <w:rsid w:val="005C2816"/>
    <w:rsid w:val="005C288D"/>
    <w:rsid w:val="005D28CC"/>
    <w:rsid w:val="005E27C8"/>
    <w:rsid w:val="005E3C07"/>
    <w:rsid w:val="005F1BAA"/>
    <w:rsid w:val="005F3D71"/>
    <w:rsid w:val="006012F7"/>
    <w:rsid w:val="00603D86"/>
    <w:rsid w:val="0061424C"/>
    <w:rsid w:val="006142AF"/>
    <w:rsid w:val="00614EEE"/>
    <w:rsid w:val="006227FD"/>
    <w:rsid w:val="006264B4"/>
    <w:rsid w:val="006276CA"/>
    <w:rsid w:val="00634277"/>
    <w:rsid w:val="006346CB"/>
    <w:rsid w:val="00634B35"/>
    <w:rsid w:val="00642898"/>
    <w:rsid w:val="00644F8F"/>
    <w:rsid w:val="006451D2"/>
    <w:rsid w:val="00660DEF"/>
    <w:rsid w:val="006613C9"/>
    <w:rsid w:val="00662C21"/>
    <w:rsid w:val="00662FC4"/>
    <w:rsid w:val="006714FE"/>
    <w:rsid w:val="00673E16"/>
    <w:rsid w:val="006750A6"/>
    <w:rsid w:val="00683008"/>
    <w:rsid w:val="006904CA"/>
    <w:rsid w:val="0069156E"/>
    <w:rsid w:val="00691C07"/>
    <w:rsid w:val="00693EDA"/>
    <w:rsid w:val="00696D1E"/>
    <w:rsid w:val="006A4CE6"/>
    <w:rsid w:val="006B06DD"/>
    <w:rsid w:val="006C2167"/>
    <w:rsid w:val="006C4C05"/>
    <w:rsid w:val="006C6D33"/>
    <w:rsid w:val="006D2112"/>
    <w:rsid w:val="006D3621"/>
    <w:rsid w:val="006D411C"/>
    <w:rsid w:val="006D5559"/>
    <w:rsid w:val="006D65D1"/>
    <w:rsid w:val="006D6E7D"/>
    <w:rsid w:val="006E037A"/>
    <w:rsid w:val="006E247D"/>
    <w:rsid w:val="006E3887"/>
    <w:rsid w:val="006E56B3"/>
    <w:rsid w:val="006E5784"/>
    <w:rsid w:val="006E5B17"/>
    <w:rsid w:val="006E5F46"/>
    <w:rsid w:val="006F278E"/>
    <w:rsid w:val="006F390F"/>
    <w:rsid w:val="00702C96"/>
    <w:rsid w:val="007042D6"/>
    <w:rsid w:val="0070531E"/>
    <w:rsid w:val="00706882"/>
    <w:rsid w:val="007115B2"/>
    <w:rsid w:val="007135E1"/>
    <w:rsid w:val="00715C8F"/>
    <w:rsid w:val="00715CD6"/>
    <w:rsid w:val="0072360D"/>
    <w:rsid w:val="007263B2"/>
    <w:rsid w:val="007313CF"/>
    <w:rsid w:val="007330BA"/>
    <w:rsid w:val="00734164"/>
    <w:rsid w:val="0073563A"/>
    <w:rsid w:val="00736DA8"/>
    <w:rsid w:val="00753E44"/>
    <w:rsid w:val="00754A58"/>
    <w:rsid w:val="007551F5"/>
    <w:rsid w:val="00761243"/>
    <w:rsid w:val="00762386"/>
    <w:rsid w:val="00763034"/>
    <w:rsid w:val="0076499D"/>
    <w:rsid w:val="00764A6D"/>
    <w:rsid w:val="0077045A"/>
    <w:rsid w:val="00772A8D"/>
    <w:rsid w:val="00773D50"/>
    <w:rsid w:val="00781660"/>
    <w:rsid w:val="00781921"/>
    <w:rsid w:val="00781B16"/>
    <w:rsid w:val="007845B0"/>
    <w:rsid w:val="007858FC"/>
    <w:rsid w:val="00787387"/>
    <w:rsid w:val="00792751"/>
    <w:rsid w:val="00792ABF"/>
    <w:rsid w:val="00793E12"/>
    <w:rsid w:val="00796273"/>
    <w:rsid w:val="007A1894"/>
    <w:rsid w:val="007A6BB9"/>
    <w:rsid w:val="007B0607"/>
    <w:rsid w:val="007B064D"/>
    <w:rsid w:val="007B1C75"/>
    <w:rsid w:val="007B5B81"/>
    <w:rsid w:val="007B67DE"/>
    <w:rsid w:val="007C1F5E"/>
    <w:rsid w:val="007C36C5"/>
    <w:rsid w:val="007C63CF"/>
    <w:rsid w:val="007C6454"/>
    <w:rsid w:val="007C64EB"/>
    <w:rsid w:val="007D0BC9"/>
    <w:rsid w:val="007D5A74"/>
    <w:rsid w:val="007D6867"/>
    <w:rsid w:val="007E29CE"/>
    <w:rsid w:val="007E6453"/>
    <w:rsid w:val="007F1E90"/>
    <w:rsid w:val="00804CFF"/>
    <w:rsid w:val="00805010"/>
    <w:rsid w:val="00810854"/>
    <w:rsid w:val="008127E6"/>
    <w:rsid w:val="008160C2"/>
    <w:rsid w:val="00820AF9"/>
    <w:rsid w:val="00822198"/>
    <w:rsid w:val="00824D9D"/>
    <w:rsid w:val="0082522C"/>
    <w:rsid w:val="008264E3"/>
    <w:rsid w:val="00830B02"/>
    <w:rsid w:val="00830E78"/>
    <w:rsid w:val="00837CC5"/>
    <w:rsid w:val="00837CCF"/>
    <w:rsid w:val="008402A9"/>
    <w:rsid w:val="00840C0D"/>
    <w:rsid w:val="00842844"/>
    <w:rsid w:val="0084322F"/>
    <w:rsid w:val="00847828"/>
    <w:rsid w:val="00855034"/>
    <w:rsid w:val="00863437"/>
    <w:rsid w:val="008655D4"/>
    <w:rsid w:val="00866B13"/>
    <w:rsid w:val="008770B8"/>
    <w:rsid w:val="00881F37"/>
    <w:rsid w:val="0088222B"/>
    <w:rsid w:val="00883C0C"/>
    <w:rsid w:val="008841A4"/>
    <w:rsid w:val="0088681B"/>
    <w:rsid w:val="0088699F"/>
    <w:rsid w:val="0089166A"/>
    <w:rsid w:val="0089181E"/>
    <w:rsid w:val="00891B6D"/>
    <w:rsid w:val="00893E16"/>
    <w:rsid w:val="0089571D"/>
    <w:rsid w:val="008A40E8"/>
    <w:rsid w:val="008A79FD"/>
    <w:rsid w:val="008B0006"/>
    <w:rsid w:val="008B38AC"/>
    <w:rsid w:val="008B40FD"/>
    <w:rsid w:val="008B4939"/>
    <w:rsid w:val="008B5965"/>
    <w:rsid w:val="008B5C18"/>
    <w:rsid w:val="008B784F"/>
    <w:rsid w:val="008C33E1"/>
    <w:rsid w:val="008D1242"/>
    <w:rsid w:val="008D21C5"/>
    <w:rsid w:val="008D32FA"/>
    <w:rsid w:val="008D7703"/>
    <w:rsid w:val="008E37D3"/>
    <w:rsid w:val="008E5153"/>
    <w:rsid w:val="008E5466"/>
    <w:rsid w:val="008E749C"/>
    <w:rsid w:val="008F1ED2"/>
    <w:rsid w:val="008F665D"/>
    <w:rsid w:val="008F7FE3"/>
    <w:rsid w:val="00900C68"/>
    <w:rsid w:val="009024D1"/>
    <w:rsid w:val="00907374"/>
    <w:rsid w:val="00910E2D"/>
    <w:rsid w:val="009114A4"/>
    <w:rsid w:val="00912540"/>
    <w:rsid w:val="00913A56"/>
    <w:rsid w:val="009231A9"/>
    <w:rsid w:val="0092527A"/>
    <w:rsid w:val="00927788"/>
    <w:rsid w:val="009406F4"/>
    <w:rsid w:val="009431A1"/>
    <w:rsid w:val="00944C17"/>
    <w:rsid w:val="00950491"/>
    <w:rsid w:val="00950DE7"/>
    <w:rsid w:val="00951E09"/>
    <w:rsid w:val="009524E0"/>
    <w:rsid w:val="00954E6E"/>
    <w:rsid w:val="00956927"/>
    <w:rsid w:val="0096018D"/>
    <w:rsid w:val="009603E4"/>
    <w:rsid w:val="0096284F"/>
    <w:rsid w:val="00964B55"/>
    <w:rsid w:val="00966F43"/>
    <w:rsid w:val="00967CC0"/>
    <w:rsid w:val="00971EC8"/>
    <w:rsid w:val="0097241F"/>
    <w:rsid w:val="009734C0"/>
    <w:rsid w:val="0097493D"/>
    <w:rsid w:val="009750D3"/>
    <w:rsid w:val="009851BB"/>
    <w:rsid w:val="00985ED9"/>
    <w:rsid w:val="00986974"/>
    <w:rsid w:val="00990DB9"/>
    <w:rsid w:val="009972A7"/>
    <w:rsid w:val="009A018C"/>
    <w:rsid w:val="009A029A"/>
    <w:rsid w:val="009B2A57"/>
    <w:rsid w:val="009B6F26"/>
    <w:rsid w:val="009C2A5B"/>
    <w:rsid w:val="009C32B6"/>
    <w:rsid w:val="009C59BB"/>
    <w:rsid w:val="009C6E85"/>
    <w:rsid w:val="009D05BA"/>
    <w:rsid w:val="009D139A"/>
    <w:rsid w:val="009D6061"/>
    <w:rsid w:val="009D7232"/>
    <w:rsid w:val="009E03A5"/>
    <w:rsid w:val="009E25B2"/>
    <w:rsid w:val="009E276A"/>
    <w:rsid w:val="009F5090"/>
    <w:rsid w:val="00A02675"/>
    <w:rsid w:val="00A038B1"/>
    <w:rsid w:val="00A10AC3"/>
    <w:rsid w:val="00A12838"/>
    <w:rsid w:val="00A156FD"/>
    <w:rsid w:val="00A21467"/>
    <w:rsid w:val="00A23F78"/>
    <w:rsid w:val="00A2610C"/>
    <w:rsid w:val="00A26F1F"/>
    <w:rsid w:val="00A35339"/>
    <w:rsid w:val="00A3584D"/>
    <w:rsid w:val="00A35995"/>
    <w:rsid w:val="00A36EB1"/>
    <w:rsid w:val="00A37AE2"/>
    <w:rsid w:val="00A40C79"/>
    <w:rsid w:val="00A41A27"/>
    <w:rsid w:val="00A446B0"/>
    <w:rsid w:val="00A46C24"/>
    <w:rsid w:val="00A51557"/>
    <w:rsid w:val="00A531BE"/>
    <w:rsid w:val="00A54F3B"/>
    <w:rsid w:val="00A5525D"/>
    <w:rsid w:val="00A55800"/>
    <w:rsid w:val="00A5609C"/>
    <w:rsid w:val="00A60FB9"/>
    <w:rsid w:val="00A725CF"/>
    <w:rsid w:val="00A738BF"/>
    <w:rsid w:val="00A75528"/>
    <w:rsid w:val="00A80810"/>
    <w:rsid w:val="00A83469"/>
    <w:rsid w:val="00A86E23"/>
    <w:rsid w:val="00A86E4A"/>
    <w:rsid w:val="00A96FFE"/>
    <w:rsid w:val="00A97289"/>
    <w:rsid w:val="00AA0E69"/>
    <w:rsid w:val="00AA321D"/>
    <w:rsid w:val="00AA4D53"/>
    <w:rsid w:val="00AA597C"/>
    <w:rsid w:val="00AA693D"/>
    <w:rsid w:val="00AA798C"/>
    <w:rsid w:val="00AB1545"/>
    <w:rsid w:val="00AB4EBA"/>
    <w:rsid w:val="00AB507E"/>
    <w:rsid w:val="00AB56BE"/>
    <w:rsid w:val="00AB6650"/>
    <w:rsid w:val="00AC21EB"/>
    <w:rsid w:val="00AC2DB6"/>
    <w:rsid w:val="00AC5D5E"/>
    <w:rsid w:val="00AC6DDB"/>
    <w:rsid w:val="00AD032F"/>
    <w:rsid w:val="00AD2261"/>
    <w:rsid w:val="00AE4744"/>
    <w:rsid w:val="00AF1F08"/>
    <w:rsid w:val="00B05D8E"/>
    <w:rsid w:val="00B12702"/>
    <w:rsid w:val="00B14D65"/>
    <w:rsid w:val="00B16869"/>
    <w:rsid w:val="00B20333"/>
    <w:rsid w:val="00B20A75"/>
    <w:rsid w:val="00B24CA6"/>
    <w:rsid w:val="00B31E10"/>
    <w:rsid w:val="00B40B33"/>
    <w:rsid w:val="00B40BC1"/>
    <w:rsid w:val="00B44A91"/>
    <w:rsid w:val="00B5172C"/>
    <w:rsid w:val="00B531EE"/>
    <w:rsid w:val="00B53901"/>
    <w:rsid w:val="00B549AC"/>
    <w:rsid w:val="00B56956"/>
    <w:rsid w:val="00B60436"/>
    <w:rsid w:val="00B63862"/>
    <w:rsid w:val="00B721A4"/>
    <w:rsid w:val="00B8285A"/>
    <w:rsid w:val="00B87FA8"/>
    <w:rsid w:val="00B916F7"/>
    <w:rsid w:val="00BA3415"/>
    <w:rsid w:val="00BA6D75"/>
    <w:rsid w:val="00BA719C"/>
    <w:rsid w:val="00BB08A8"/>
    <w:rsid w:val="00BB3022"/>
    <w:rsid w:val="00BB3831"/>
    <w:rsid w:val="00BB77B0"/>
    <w:rsid w:val="00BC110B"/>
    <w:rsid w:val="00BD0CBE"/>
    <w:rsid w:val="00BD1CF2"/>
    <w:rsid w:val="00BE15B9"/>
    <w:rsid w:val="00BE2432"/>
    <w:rsid w:val="00BE2D2B"/>
    <w:rsid w:val="00BE71CE"/>
    <w:rsid w:val="00BF1761"/>
    <w:rsid w:val="00BF2859"/>
    <w:rsid w:val="00BF3940"/>
    <w:rsid w:val="00BF3EF5"/>
    <w:rsid w:val="00BF44C2"/>
    <w:rsid w:val="00C04325"/>
    <w:rsid w:val="00C06EA6"/>
    <w:rsid w:val="00C118FA"/>
    <w:rsid w:val="00C129A6"/>
    <w:rsid w:val="00C16D2A"/>
    <w:rsid w:val="00C17CB2"/>
    <w:rsid w:val="00C232D1"/>
    <w:rsid w:val="00C30175"/>
    <w:rsid w:val="00C30936"/>
    <w:rsid w:val="00C37ABA"/>
    <w:rsid w:val="00C4228D"/>
    <w:rsid w:val="00C51501"/>
    <w:rsid w:val="00C51809"/>
    <w:rsid w:val="00C5229E"/>
    <w:rsid w:val="00C55920"/>
    <w:rsid w:val="00C6121A"/>
    <w:rsid w:val="00C631DB"/>
    <w:rsid w:val="00C63D71"/>
    <w:rsid w:val="00C63F2F"/>
    <w:rsid w:val="00C72823"/>
    <w:rsid w:val="00C73399"/>
    <w:rsid w:val="00C806DD"/>
    <w:rsid w:val="00C8123E"/>
    <w:rsid w:val="00C81338"/>
    <w:rsid w:val="00C81E15"/>
    <w:rsid w:val="00C83ACE"/>
    <w:rsid w:val="00C85416"/>
    <w:rsid w:val="00C85D81"/>
    <w:rsid w:val="00C91799"/>
    <w:rsid w:val="00C91AA8"/>
    <w:rsid w:val="00C91FF4"/>
    <w:rsid w:val="00C93058"/>
    <w:rsid w:val="00C939A2"/>
    <w:rsid w:val="00C93E5D"/>
    <w:rsid w:val="00CA1CC7"/>
    <w:rsid w:val="00CB265F"/>
    <w:rsid w:val="00CB28CD"/>
    <w:rsid w:val="00CB4F82"/>
    <w:rsid w:val="00CC3B6A"/>
    <w:rsid w:val="00CC62A0"/>
    <w:rsid w:val="00CC77BC"/>
    <w:rsid w:val="00CD206C"/>
    <w:rsid w:val="00CD2A65"/>
    <w:rsid w:val="00CD5D69"/>
    <w:rsid w:val="00CE2DFF"/>
    <w:rsid w:val="00CE5413"/>
    <w:rsid w:val="00CF16FD"/>
    <w:rsid w:val="00CF627B"/>
    <w:rsid w:val="00D007C4"/>
    <w:rsid w:val="00D0110B"/>
    <w:rsid w:val="00D036EA"/>
    <w:rsid w:val="00D05154"/>
    <w:rsid w:val="00D063F3"/>
    <w:rsid w:val="00D10CD9"/>
    <w:rsid w:val="00D17899"/>
    <w:rsid w:val="00D17E9A"/>
    <w:rsid w:val="00D2107D"/>
    <w:rsid w:val="00D271E0"/>
    <w:rsid w:val="00D367FF"/>
    <w:rsid w:val="00D452DA"/>
    <w:rsid w:val="00D46277"/>
    <w:rsid w:val="00D46574"/>
    <w:rsid w:val="00D472DD"/>
    <w:rsid w:val="00D47A45"/>
    <w:rsid w:val="00D51026"/>
    <w:rsid w:val="00D53499"/>
    <w:rsid w:val="00D57CF5"/>
    <w:rsid w:val="00D61B5B"/>
    <w:rsid w:val="00D62043"/>
    <w:rsid w:val="00D6528B"/>
    <w:rsid w:val="00D7770F"/>
    <w:rsid w:val="00D77996"/>
    <w:rsid w:val="00D80BA0"/>
    <w:rsid w:val="00D829E4"/>
    <w:rsid w:val="00D871B8"/>
    <w:rsid w:val="00D877B0"/>
    <w:rsid w:val="00D919D8"/>
    <w:rsid w:val="00D946A8"/>
    <w:rsid w:val="00D94F2F"/>
    <w:rsid w:val="00D96462"/>
    <w:rsid w:val="00D9690A"/>
    <w:rsid w:val="00D97A31"/>
    <w:rsid w:val="00DA2088"/>
    <w:rsid w:val="00DA243D"/>
    <w:rsid w:val="00DA35B7"/>
    <w:rsid w:val="00DB1A1F"/>
    <w:rsid w:val="00DB4D69"/>
    <w:rsid w:val="00DC084B"/>
    <w:rsid w:val="00DC1D22"/>
    <w:rsid w:val="00DC4C7A"/>
    <w:rsid w:val="00DC4EEA"/>
    <w:rsid w:val="00DD0B4D"/>
    <w:rsid w:val="00DD21C6"/>
    <w:rsid w:val="00DD3A2C"/>
    <w:rsid w:val="00DD43D3"/>
    <w:rsid w:val="00DD6D36"/>
    <w:rsid w:val="00DD6E8C"/>
    <w:rsid w:val="00DD7092"/>
    <w:rsid w:val="00DF2279"/>
    <w:rsid w:val="00DF2C2E"/>
    <w:rsid w:val="00DF315B"/>
    <w:rsid w:val="00E0418C"/>
    <w:rsid w:val="00E05D29"/>
    <w:rsid w:val="00E07F33"/>
    <w:rsid w:val="00E14479"/>
    <w:rsid w:val="00E14B54"/>
    <w:rsid w:val="00E17022"/>
    <w:rsid w:val="00E24079"/>
    <w:rsid w:val="00E3280E"/>
    <w:rsid w:val="00E342EB"/>
    <w:rsid w:val="00E353CF"/>
    <w:rsid w:val="00E354C1"/>
    <w:rsid w:val="00E35F3E"/>
    <w:rsid w:val="00E36111"/>
    <w:rsid w:val="00E3615F"/>
    <w:rsid w:val="00E423BF"/>
    <w:rsid w:val="00E43756"/>
    <w:rsid w:val="00E44D1D"/>
    <w:rsid w:val="00E47E9B"/>
    <w:rsid w:val="00E533B1"/>
    <w:rsid w:val="00E543E5"/>
    <w:rsid w:val="00E555D4"/>
    <w:rsid w:val="00E567E3"/>
    <w:rsid w:val="00E6016B"/>
    <w:rsid w:val="00E619DA"/>
    <w:rsid w:val="00E61D7D"/>
    <w:rsid w:val="00E643E2"/>
    <w:rsid w:val="00E651C7"/>
    <w:rsid w:val="00E7028C"/>
    <w:rsid w:val="00E70827"/>
    <w:rsid w:val="00E71E14"/>
    <w:rsid w:val="00E7643F"/>
    <w:rsid w:val="00E769AA"/>
    <w:rsid w:val="00E85251"/>
    <w:rsid w:val="00E8545C"/>
    <w:rsid w:val="00E85B46"/>
    <w:rsid w:val="00E8634B"/>
    <w:rsid w:val="00E9022F"/>
    <w:rsid w:val="00E91A82"/>
    <w:rsid w:val="00E91EAC"/>
    <w:rsid w:val="00E9240A"/>
    <w:rsid w:val="00E927C9"/>
    <w:rsid w:val="00EA474B"/>
    <w:rsid w:val="00EB5CBD"/>
    <w:rsid w:val="00EC0E39"/>
    <w:rsid w:val="00EC12D6"/>
    <w:rsid w:val="00EC2EFE"/>
    <w:rsid w:val="00EC4013"/>
    <w:rsid w:val="00EC4137"/>
    <w:rsid w:val="00EC414F"/>
    <w:rsid w:val="00EC51FD"/>
    <w:rsid w:val="00EC545A"/>
    <w:rsid w:val="00EC5BF4"/>
    <w:rsid w:val="00EC718E"/>
    <w:rsid w:val="00EC7856"/>
    <w:rsid w:val="00ED001F"/>
    <w:rsid w:val="00ED3776"/>
    <w:rsid w:val="00ED7DF0"/>
    <w:rsid w:val="00EE04DF"/>
    <w:rsid w:val="00EE11B8"/>
    <w:rsid w:val="00EE31B4"/>
    <w:rsid w:val="00EE408A"/>
    <w:rsid w:val="00EE5F98"/>
    <w:rsid w:val="00EE6ED2"/>
    <w:rsid w:val="00EF2549"/>
    <w:rsid w:val="00EF4313"/>
    <w:rsid w:val="00EF5CF3"/>
    <w:rsid w:val="00EF752E"/>
    <w:rsid w:val="00F00226"/>
    <w:rsid w:val="00F02432"/>
    <w:rsid w:val="00F033AB"/>
    <w:rsid w:val="00F11C66"/>
    <w:rsid w:val="00F129F3"/>
    <w:rsid w:val="00F14B3C"/>
    <w:rsid w:val="00F15E71"/>
    <w:rsid w:val="00F20486"/>
    <w:rsid w:val="00F21912"/>
    <w:rsid w:val="00F22FCB"/>
    <w:rsid w:val="00F25B50"/>
    <w:rsid w:val="00F27218"/>
    <w:rsid w:val="00F3123C"/>
    <w:rsid w:val="00F34074"/>
    <w:rsid w:val="00F41F41"/>
    <w:rsid w:val="00F46381"/>
    <w:rsid w:val="00F46A9E"/>
    <w:rsid w:val="00F51A22"/>
    <w:rsid w:val="00F530F1"/>
    <w:rsid w:val="00F55719"/>
    <w:rsid w:val="00F56DF4"/>
    <w:rsid w:val="00F576FB"/>
    <w:rsid w:val="00F608B5"/>
    <w:rsid w:val="00F60C62"/>
    <w:rsid w:val="00F627B0"/>
    <w:rsid w:val="00F643F9"/>
    <w:rsid w:val="00F65713"/>
    <w:rsid w:val="00F761EE"/>
    <w:rsid w:val="00F81A2E"/>
    <w:rsid w:val="00F81EB7"/>
    <w:rsid w:val="00F825BB"/>
    <w:rsid w:val="00F83368"/>
    <w:rsid w:val="00F83C0A"/>
    <w:rsid w:val="00F83C77"/>
    <w:rsid w:val="00F83F87"/>
    <w:rsid w:val="00F84269"/>
    <w:rsid w:val="00F846D0"/>
    <w:rsid w:val="00F85630"/>
    <w:rsid w:val="00F87236"/>
    <w:rsid w:val="00F90445"/>
    <w:rsid w:val="00F951A3"/>
    <w:rsid w:val="00F96C21"/>
    <w:rsid w:val="00FA200A"/>
    <w:rsid w:val="00FA2880"/>
    <w:rsid w:val="00FA354E"/>
    <w:rsid w:val="00FA6242"/>
    <w:rsid w:val="00FA7AF4"/>
    <w:rsid w:val="00FB0AC4"/>
    <w:rsid w:val="00FB229D"/>
    <w:rsid w:val="00FB27E7"/>
    <w:rsid w:val="00FB3B97"/>
    <w:rsid w:val="00FB4888"/>
    <w:rsid w:val="00FB585D"/>
    <w:rsid w:val="00FC0F6E"/>
    <w:rsid w:val="00FC3949"/>
    <w:rsid w:val="00FC545C"/>
    <w:rsid w:val="00FC62F9"/>
    <w:rsid w:val="00FD22AA"/>
    <w:rsid w:val="00FE1F70"/>
    <w:rsid w:val="00FE7A3F"/>
    <w:rsid w:val="00FF1067"/>
    <w:rsid w:val="00FF1ABC"/>
    <w:rsid w:val="00FF372E"/>
    <w:rsid w:val="00FF4DA1"/>
    <w:rsid w:val="00FF5AA5"/>
    <w:rsid w:val="039FE09C"/>
    <w:rsid w:val="03F9D4EC"/>
    <w:rsid w:val="0DBAFAE7"/>
    <w:rsid w:val="0DF1426D"/>
    <w:rsid w:val="0DFF31FD"/>
    <w:rsid w:val="0F2F43AC"/>
    <w:rsid w:val="15171447"/>
    <w:rsid w:val="16DFBF5B"/>
    <w:rsid w:val="17ACDC8B"/>
    <w:rsid w:val="17F7C462"/>
    <w:rsid w:val="1B3C588A"/>
    <w:rsid w:val="1C8B9A7A"/>
    <w:rsid w:val="1D3BC2D1"/>
    <w:rsid w:val="1F179F40"/>
    <w:rsid w:val="1FDBF2B6"/>
    <w:rsid w:val="1FDC11F0"/>
    <w:rsid w:val="1FF7D859"/>
    <w:rsid w:val="22DBD39E"/>
    <w:rsid w:val="27DB40B4"/>
    <w:rsid w:val="2BC4B14D"/>
    <w:rsid w:val="2CB9E320"/>
    <w:rsid w:val="2EF71172"/>
    <w:rsid w:val="2F5FAB2C"/>
    <w:rsid w:val="2FBF55AD"/>
    <w:rsid w:val="2FEF5F1D"/>
    <w:rsid w:val="2FFE0EF6"/>
    <w:rsid w:val="2FFFEB76"/>
    <w:rsid w:val="363ECEEF"/>
    <w:rsid w:val="36F7C7A2"/>
    <w:rsid w:val="3796E4FF"/>
    <w:rsid w:val="37F3D268"/>
    <w:rsid w:val="39E74500"/>
    <w:rsid w:val="3AAF717B"/>
    <w:rsid w:val="3ACFA76A"/>
    <w:rsid w:val="3BB3D2BB"/>
    <w:rsid w:val="3BBF542B"/>
    <w:rsid w:val="3BEF329E"/>
    <w:rsid w:val="3BF7E8A6"/>
    <w:rsid w:val="3BFE5CD2"/>
    <w:rsid w:val="3BFE81EC"/>
    <w:rsid w:val="3BFF0C1D"/>
    <w:rsid w:val="3DBD4350"/>
    <w:rsid w:val="3DBF7B93"/>
    <w:rsid w:val="3DFF3F2D"/>
    <w:rsid w:val="3E21E6F8"/>
    <w:rsid w:val="3E778DC5"/>
    <w:rsid w:val="3E7ABC74"/>
    <w:rsid w:val="3EAE6AA2"/>
    <w:rsid w:val="3EE693BF"/>
    <w:rsid w:val="3F34E9C1"/>
    <w:rsid w:val="3F3FAA15"/>
    <w:rsid w:val="3F4AEFA9"/>
    <w:rsid w:val="3F6F71B8"/>
    <w:rsid w:val="3F7DFF4C"/>
    <w:rsid w:val="3F7E9F3C"/>
    <w:rsid w:val="3F7F402C"/>
    <w:rsid w:val="3F9ABFED"/>
    <w:rsid w:val="3FB5FC0A"/>
    <w:rsid w:val="3FDB8557"/>
    <w:rsid w:val="3FEF4771"/>
    <w:rsid w:val="3FFF62C7"/>
    <w:rsid w:val="43D6208A"/>
    <w:rsid w:val="455D48B3"/>
    <w:rsid w:val="45FF4813"/>
    <w:rsid w:val="46FFD703"/>
    <w:rsid w:val="49DFA839"/>
    <w:rsid w:val="4CBD12B5"/>
    <w:rsid w:val="4D6FCCFD"/>
    <w:rsid w:val="4DCD3251"/>
    <w:rsid w:val="4DFF1D70"/>
    <w:rsid w:val="53C612E9"/>
    <w:rsid w:val="53FCC841"/>
    <w:rsid w:val="556C9363"/>
    <w:rsid w:val="55FFACDF"/>
    <w:rsid w:val="56CEEFF9"/>
    <w:rsid w:val="56F3F4BF"/>
    <w:rsid w:val="597D8033"/>
    <w:rsid w:val="5ADBBA20"/>
    <w:rsid w:val="5B6D167A"/>
    <w:rsid w:val="5BFD13CF"/>
    <w:rsid w:val="5CD776CA"/>
    <w:rsid w:val="5DDE2FE3"/>
    <w:rsid w:val="5ED7EAD5"/>
    <w:rsid w:val="5EEE571D"/>
    <w:rsid w:val="5EF6864C"/>
    <w:rsid w:val="5EF8F823"/>
    <w:rsid w:val="5EFBEC84"/>
    <w:rsid w:val="5F3BAA8E"/>
    <w:rsid w:val="5F9FCBF1"/>
    <w:rsid w:val="5FB39ED5"/>
    <w:rsid w:val="5FC3A4ED"/>
    <w:rsid w:val="5FD708AC"/>
    <w:rsid w:val="5FFA3CE5"/>
    <w:rsid w:val="5FFD87E1"/>
    <w:rsid w:val="5FFF8853"/>
    <w:rsid w:val="63E3AB87"/>
    <w:rsid w:val="64E74D0A"/>
    <w:rsid w:val="64EFFDC6"/>
    <w:rsid w:val="659B1636"/>
    <w:rsid w:val="65FF373E"/>
    <w:rsid w:val="66EEF5B2"/>
    <w:rsid w:val="66FD869C"/>
    <w:rsid w:val="673CEDDC"/>
    <w:rsid w:val="677FCD4A"/>
    <w:rsid w:val="67AED6FC"/>
    <w:rsid w:val="67D9A3E1"/>
    <w:rsid w:val="69FF252A"/>
    <w:rsid w:val="6AF75096"/>
    <w:rsid w:val="6BF484DB"/>
    <w:rsid w:val="6D7F3547"/>
    <w:rsid w:val="6EBF643F"/>
    <w:rsid w:val="6EEF9CA7"/>
    <w:rsid w:val="6EEFEAA0"/>
    <w:rsid w:val="6EF94510"/>
    <w:rsid w:val="6EFF2DAC"/>
    <w:rsid w:val="6EFF5455"/>
    <w:rsid w:val="6F6D295B"/>
    <w:rsid w:val="6F6EAC5E"/>
    <w:rsid w:val="6F7F09E9"/>
    <w:rsid w:val="6F7F425C"/>
    <w:rsid w:val="6F8F76F5"/>
    <w:rsid w:val="6FEF5257"/>
    <w:rsid w:val="6FF98E2E"/>
    <w:rsid w:val="6FFD7790"/>
    <w:rsid w:val="6FFE657A"/>
    <w:rsid w:val="6FFF4AEF"/>
    <w:rsid w:val="6FFFA7D7"/>
    <w:rsid w:val="73DE2F22"/>
    <w:rsid w:val="73EF386B"/>
    <w:rsid w:val="73FDB937"/>
    <w:rsid w:val="73FFAB38"/>
    <w:rsid w:val="74F90B63"/>
    <w:rsid w:val="75DF9EF1"/>
    <w:rsid w:val="75FA2573"/>
    <w:rsid w:val="76D6FDA2"/>
    <w:rsid w:val="76F5B142"/>
    <w:rsid w:val="773B8A1D"/>
    <w:rsid w:val="775F8931"/>
    <w:rsid w:val="77760B9A"/>
    <w:rsid w:val="777DEBE4"/>
    <w:rsid w:val="777F5BED"/>
    <w:rsid w:val="77EF04A8"/>
    <w:rsid w:val="77F9CFFC"/>
    <w:rsid w:val="77FEA28D"/>
    <w:rsid w:val="77FFA29F"/>
    <w:rsid w:val="799B9A05"/>
    <w:rsid w:val="79DDD3FF"/>
    <w:rsid w:val="79FA179D"/>
    <w:rsid w:val="7B66C825"/>
    <w:rsid w:val="7B7BFD92"/>
    <w:rsid w:val="7BA91C75"/>
    <w:rsid w:val="7BBD7193"/>
    <w:rsid w:val="7BEBBFF8"/>
    <w:rsid w:val="7BEFBEB5"/>
    <w:rsid w:val="7BF72CFA"/>
    <w:rsid w:val="7BFAF620"/>
    <w:rsid w:val="7CFDCD6D"/>
    <w:rsid w:val="7CFF9D5B"/>
    <w:rsid w:val="7CFFED9C"/>
    <w:rsid w:val="7D1905F8"/>
    <w:rsid w:val="7D1F7629"/>
    <w:rsid w:val="7DDF321B"/>
    <w:rsid w:val="7DEE3861"/>
    <w:rsid w:val="7E6F1D99"/>
    <w:rsid w:val="7E9D2997"/>
    <w:rsid w:val="7EFDD1EA"/>
    <w:rsid w:val="7EFEBF0C"/>
    <w:rsid w:val="7F359400"/>
    <w:rsid w:val="7F36C419"/>
    <w:rsid w:val="7F38F28E"/>
    <w:rsid w:val="7F3F302B"/>
    <w:rsid w:val="7F5AD84A"/>
    <w:rsid w:val="7F5F1FB6"/>
    <w:rsid w:val="7F7705C7"/>
    <w:rsid w:val="7F7E8E36"/>
    <w:rsid w:val="7F7EFABC"/>
    <w:rsid w:val="7FA5084A"/>
    <w:rsid w:val="7FAF4589"/>
    <w:rsid w:val="7FB6C4DD"/>
    <w:rsid w:val="7FBD2BAC"/>
    <w:rsid w:val="7FDD3F26"/>
    <w:rsid w:val="7FDFF260"/>
    <w:rsid w:val="7FDFFC3F"/>
    <w:rsid w:val="7FEE170B"/>
    <w:rsid w:val="7FEFA4B3"/>
    <w:rsid w:val="7FF180E0"/>
    <w:rsid w:val="7FF367BF"/>
    <w:rsid w:val="7FF70A43"/>
    <w:rsid w:val="7FF70E88"/>
    <w:rsid w:val="7FF72220"/>
    <w:rsid w:val="7FF91C37"/>
    <w:rsid w:val="7FFA1610"/>
    <w:rsid w:val="7FFD6BC9"/>
    <w:rsid w:val="7FFE2592"/>
    <w:rsid w:val="7FFF2976"/>
    <w:rsid w:val="7FFF38F5"/>
    <w:rsid w:val="7FFF93AC"/>
    <w:rsid w:val="85454F18"/>
    <w:rsid w:val="8FAE7CD1"/>
    <w:rsid w:val="8FD7CD90"/>
    <w:rsid w:val="973A7777"/>
    <w:rsid w:val="97DF381C"/>
    <w:rsid w:val="9B63BDC5"/>
    <w:rsid w:val="9C7E88E4"/>
    <w:rsid w:val="9DFAC82F"/>
    <w:rsid w:val="9FBEF947"/>
    <w:rsid w:val="9FEED525"/>
    <w:rsid w:val="A5FB4DF1"/>
    <w:rsid w:val="A8FDEBC0"/>
    <w:rsid w:val="ABE21DB3"/>
    <w:rsid w:val="ADCBE3A2"/>
    <w:rsid w:val="AEABCFB9"/>
    <w:rsid w:val="AEAF6F34"/>
    <w:rsid w:val="AF76BCE7"/>
    <w:rsid w:val="AFBFF4C3"/>
    <w:rsid w:val="AFD346C8"/>
    <w:rsid w:val="B2AE32BC"/>
    <w:rsid w:val="B59AEC4B"/>
    <w:rsid w:val="B5B50236"/>
    <w:rsid w:val="B5E5EF2F"/>
    <w:rsid w:val="B6A53898"/>
    <w:rsid w:val="B6EB2710"/>
    <w:rsid w:val="B6EFE355"/>
    <w:rsid w:val="B7FB7E0E"/>
    <w:rsid w:val="BB5B983E"/>
    <w:rsid w:val="BBBFEFC4"/>
    <w:rsid w:val="BBCF6EE0"/>
    <w:rsid w:val="BBFF17D9"/>
    <w:rsid w:val="BCBF8EFB"/>
    <w:rsid w:val="BCEF6FCF"/>
    <w:rsid w:val="BD378A64"/>
    <w:rsid w:val="BDBDFBAC"/>
    <w:rsid w:val="BDFC83DE"/>
    <w:rsid w:val="BE1EA207"/>
    <w:rsid w:val="BEFE52DA"/>
    <w:rsid w:val="BF2AF131"/>
    <w:rsid w:val="BFBFF5F8"/>
    <w:rsid w:val="BFDBEB8D"/>
    <w:rsid w:val="BFDFFFE0"/>
    <w:rsid w:val="BFEF25EB"/>
    <w:rsid w:val="BFEF65D7"/>
    <w:rsid w:val="BFEF8534"/>
    <w:rsid w:val="BFF3A567"/>
    <w:rsid w:val="BFF4EC0E"/>
    <w:rsid w:val="BFF9B0D5"/>
    <w:rsid w:val="BFFB7102"/>
    <w:rsid w:val="BFFF720D"/>
    <w:rsid w:val="C34F3D66"/>
    <w:rsid w:val="C67FFA15"/>
    <w:rsid w:val="C777FD7F"/>
    <w:rsid w:val="CA6DFCB3"/>
    <w:rsid w:val="CA9ED743"/>
    <w:rsid w:val="CBFF042F"/>
    <w:rsid w:val="CDF58DCF"/>
    <w:rsid w:val="CDFD99F9"/>
    <w:rsid w:val="CEA53E8B"/>
    <w:rsid w:val="CF7BA300"/>
    <w:rsid w:val="CFA6A77F"/>
    <w:rsid w:val="CFB790E3"/>
    <w:rsid w:val="CFFFEB4D"/>
    <w:rsid w:val="D17F2A60"/>
    <w:rsid w:val="D1CD590D"/>
    <w:rsid w:val="D3E5A5D8"/>
    <w:rsid w:val="D77F1DD9"/>
    <w:rsid w:val="D7BF6331"/>
    <w:rsid w:val="D7CB1F1B"/>
    <w:rsid w:val="D7F8EF99"/>
    <w:rsid w:val="D9BFC5B9"/>
    <w:rsid w:val="D9FDFC1F"/>
    <w:rsid w:val="DBBFDC64"/>
    <w:rsid w:val="DBED6AE9"/>
    <w:rsid w:val="DBF1D73E"/>
    <w:rsid w:val="DCF9E5BF"/>
    <w:rsid w:val="DDFE9603"/>
    <w:rsid w:val="DEFBA06B"/>
    <w:rsid w:val="DF1FACBD"/>
    <w:rsid w:val="DF3715BF"/>
    <w:rsid w:val="DF57F89B"/>
    <w:rsid w:val="DFB74208"/>
    <w:rsid w:val="DFB91D52"/>
    <w:rsid w:val="DFDD444B"/>
    <w:rsid w:val="DFFF4A7D"/>
    <w:rsid w:val="DFFF7D3C"/>
    <w:rsid w:val="E3E740C0"/>
    <w:rsid w:val="E4FE0A47"/>
    <w:rsid w:val="E6B3DCF3"/>
    <w:rsid w:val="E7D97948"/>
    <w:rsid w:val="E7FFA58B"/>
    <w:rsid w:val="E9FF44F5"/>
    <w:rsid w:val="EA7EC7D5"/>
    <w:rsid w:val="EAAE194D"/>
    <w:rsid w:val="EBDDEFDD"/>
    <w:rsid w:val="EBEFFECF"/>
    <w:rsid w:val="EBFFC4E1"/>
    <w:rsid w:val="EBFFD72F"/>
    <w:rsid w:val="ED3FEE45"/>
    <w:rsid w:val="ED7865E5"/>
    <w:rsid w:val="EECF3864"/>
    <w:rsid w:val="EEF78701"/>
    <w:rsid w:val="EEFFD648"/>
    <w:rsid w:val="EF9F5C57"/>
    <w:rsid w:val="EFA6AB5B"/>
    <w:rsid w:val="EFBF5AD4"/>
    <w:rsid w:val="EFDE0DE6"/>
    <w:rsid w:val="EFE1374B"/>
    <w:rsid w:val="EFF9C4F7"/>
    <w:rsid w:val="EFFE509C"/>
    <w:rsid w:val="EFFE80E8"/>
    <w:rsid w:val="EFFF5BCA"/>
    <w:rsid w:val="EFFFF29D"/>
    <w:rsid w:val="F07F7D2F"/>
    <w:rsid w:val="F127A044"/>
    <w:rsid w:val="F1DF2EDD"/>
    <w:rsid w:val="F1F740F5"/>
    <w:rsid w:val="F2F5968D"/>
    <w:rsid w:val="F36D08EA"/>
    <w:rsid w:val="F3BB101B"/>
    <w:rsid w:val="F3BFE071"/>
    <w:rsid w:val="F3FD2AB8"/>
    <w:rsid w:val="F41E66C3"/>
    <w:rsid w:val="F41F7B1B"/>
    <w:rsid w:val="F5BB4D14"/>
    <w:rsid w:val="F5D3D8B5"/>
    <w:rsid w:val="F67F2B9E"/>
    <w:rsid w:val="F6BF9D2F"/>
    <w:rsid w:val="F7BBC644"/>
    <w:rsid w:val="F7D3CC64"/>
    <w:rsid w:val="F7D51B45"/>
    <w:rsid w:val="F7D613A6"/>
    <w:rsid w:val="F7F5F20F"/>
    <w:rsid w:val="F7FA3320"/>
    <w:rsid w:val="F7FBA707"/>
    <w:rsid w:val="F7FF1C03"/>
    <w:rsid w:val="F8CB96B5"/>
    <w:rsid w:val="F8FDE017"/>
    <w:rsid w:val="F9FC4729"/>
    <w:rsid w:val="F9FDF19B"/>
    <w:rsid w:val="F9FFDDAB"/>
    <w:rsid w:val="FA1FE399"/>
    <w:rsid w:val="FADB8CA0"/>
    <w:rsid w:val="FAFF4364"/>
    <w:rsid w:val="FB6F61C1"/>
    <w:rsid w:val="FB6FCC66"/>
    <w:rsid w:val="FBBEA667"/>
    <w:rsid w:val="FBBFEB09"/>
    <w:rsid w:val="FBD76790"/>
    <w:rsid w:val="FBDE336C"/>
    <w:rsid w:val="FBF79937"/>
    <w:rsid w:val="FBFDDCB7"/>
    <w:rsid w:val="FBFE32F8"/>
    <w:rsid w:val="FBFFC948"/>
    <w:rsid w:val="FCCD288C"/>
    <w:rsid w:val="FCF5EDD5"/>
    <w:rsid w:val="FCF79BFA"/>
    <w:rsid w:val="FCFF0636"/>
    <w:rsid w:val="FCFFD717"/>
    <w:rsid w:val="FD7FAE4C"/>
    <w:rsid w:val="FDAB66ED"/>
    <w:rsid w:val="FDBFFAAA"/>
    <w:rsid w:val="FDD5CD72"/>
    <w:rsid w:val="FDD9A49D"/>
    <w:rsid w:val="FDF92C38"/>
    <w:rsid w:val="FDFCC571"/>
    <w:rsid w:val="FDFCC975"/>
    <w:rsid w:val="FDFE735B"/>
    <w:rsid w:val="FDFF9714"/>
    <w:rsid w:val="FE178F01"/>
    <w:rsid w:val="FE7BD132"/>
    <w:rsid w:val="FE7EE96A"/>
    <w:rsid w:val="FE7FAF94"/>
    <w:rsid w:val="FEDFDF3C"/>
    <w:rsid w:val="FEEDCE04"/>
    <w:rsid w:val="FEF3347A"/>
    <w:rsid w:val="FEF455CE"/>
    <w:rsid w:val="FEF57A7A"/>
    <w:rsid w:val="FEF8AD5D"/>
    <w:rsid w:val="FEFFD6F4"/>
    <w:rsid w:val="FEFFF635"/>
    <w:rsid w:val="FF011FEC"/>
    <w:rsid w:val="FF147E84"/>
    <w:rsid w:val="FF3A9054"/>
    <w:rsid w:val="FF3DAEE8"/>
    <w:rsid w:val="FF57327F"/>
    <w:rsid w:val="FF6352AE"/>
    <w:rsid w:val="FF7FBB59"/>
    <w:rsid w:val="FF9C20EF"/>
    <w:rsid w:val="FF9FE47B"/>
    <w:rsid w:val="FFA8FF39"/>
    <w:rsid w:val="FFAD1586"/>
    <w:rsid w:val="FFB4AAFA"/>
    <w:rsid w:val="FFB9376A"/>
    <w:rsid w:val="FFBD1E8B"/>
    <w:rsid w:val="FFBFF63C"/>
    <w:rsid w:val="FFC7BE7D"/>
    <w:rsid w:val="FFD7D42F"/>
    <w:rsid w:val="FFDA203C"/>
    <w:rsid w:val="FFEBDA7F"/>
    <w:rsid w:val="FFED146F"/>
    <w:rsid w:val="FFEF7FA5"/>
    <w:rsid w:val="FFF4B5F8"/>
    <w:rsid w:val="FFF583A1"/>
    <w:rsid w:val="FFF5D8BB"/>
    <w:rsid w:val="FFF7C0DC"/>
    <w:rsid w:val="FFFBF3F8"/>
    <w:rsid w:val="FFFC0794"/>
    <w:rsid w:val="FFFF4A2C"/>
    <w:rsid w:val="FFFF9371"/>
    <w:rsid w:val="FFFFA52B"/>
    <w:rsid w:val="FFFFF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7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页眉 字符"/>
    <w:basedOn w:val="10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10"/>
    <w:link w:val="4"/>
    <w:qFormat/>
    <w:uiPriority w:val="99"/>
    <w:rPr>
      <w:sz w:val="18"/>
      <w:szCs w:val="18"/>
    </w:rPr>
  </w:style>
  <w:style w:type="character" w:styleId="15">
    <w:name w:val="Placeholder Text"/>
    <w:basedOn w:val="10"/>
    <w:semiHidden/>
    <w:qFormat/>
    <w:uiPriority w:val="99"/>
    <w:rPr>
      <w:color w:val="808080"/>
    </w:rPr>
  </w:style>
  <w:style w:type="table" w:customStyle="1" w:styleId="16">
    <w:name w:val="Plain Table 2"/>
    <w:basedOn w:val="8"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character" w:customStyle="1" w:styleId="17">
    <w:name w:val="未处理的提及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8">
    <w:name w:val="标题 1 字符"/>
    <w:basedOn w:val="10"/>
    <w:link w:val="2"/>
    <w:qFormat/>
    <w:uiPriority w:val="9"/>
    <w:rPr>
      <w:b/>
      <w:bCs/>
      <w:kern w:val="44"/>
      <w:sz w:val="44"/>
      <w:szCs w:val="44"/>
    </w:rPr>
  </w:style>
  <w:style w:type="paragraph" w:customStyle="1" w:styleId="19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 w:val="32"/>
      <w:szCs w:val="32"/>
    </w:rPr>
  </w:style>
  <w:style w:type="paragraph" w:customStyle="1" w:styleId="20">
    <w:name w:val="WPSOffice手动目录 1"/>
    <w:qFormat/>
    <w:uiPriority w:val="0"/>
    <w:pPr>
      <w:ind w:leftChars="0"/>
    </w:pPr>
    <w:rPr>
      <w:rFonts w:ascii="Times New Roman" w:hAnsi="Times New Roman" w:eastAsia="宋体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9" Type="http://schemas.openxmlformats.org/officeDocument/2006/relationships/image" Target="media/image95.png"/><Relationship Id="rId98" Type="http://schemas.openxmlformats.org/officeDocument/2006/relationships/image" Target="media/image94.png"/><Relationship Id="rId97" Type="http://schemas.openxmlformats.org/officeDocument/2006/relationships/image" Target="media/image93.png"/><Relationship Id="rId96" Type="http://schemas.openxmlformats.org/officeDocument/2006/relationships/image" Target="media/image92.png"/><Relationship Id="rId95" Type="http://schemas.openxmlformats.org/officeDocument/2006/relationships/image" Target="media/image91.png"/><Relationship Id="rId94" Type="http://schemas.openxmlformats.org/officeDocument/2006/relationships/image" Target="media/image90.png"/><Relationship Id="rId93" Type="http://schemas.openxmlformats.org/officeDocument/2006/relationships/image" Target="media/image89.png"/><Relationship Id="rId92" Type="http://schemas.openxmlformats.org/officeDocument/2006/relationships/image" Target="media/image88.png"/><Relationship Id="rId91" Type="http://schemas.openxmlformats.org/officeDocument/2006/relationships/image" Target="media/image87.png"/><Relationship Id="rId90" Type="http://schemas.openxmlformats.org/officeDocument/2006/relationships/image" Target="media/image86.png"/><Relationship Id="rId9" Type="http://schemas.openxmlformats.org/officeDocument/2006/relationships/image" Target="media/image5.png"/><Relationship Id="rId89" Type="http://schemas.openxmlformats.org/officeDocument/2006/relationships/image" Target="media/image85.png"/><Relationship Id="rId88" Type="http://schemas.openxmlformats.org/officeDocument/2006/relationships/image" Target="media/image84.png"/><Relationship Id="rId87" Type="http://schemas.openxmlformats.org/officeDocument/2006/relationships/image" Target="media/image83.png"/><Relationship Id="rId86" Type="http://schemas.openxmlformats.org/officeDocument/2006/relationships/image" Target="media/image82.png"/><Relationship Id="rId85" Type="http://schemas.openxmlformats.org/officeDocument/2006/relationships/image" Target="media/image81.png"/><Relationship Id="rId84" Type="http://schemas.openxmlformats.org/officeDocument/2006/relationships/image" Target="media/image80.png"/><Relationship Id="rId83" Type="http://schemas.openxmlformats.org/officeDocument/2006/relationships/image" Target="media/image79.png"/><Relationship Id="rId82" Type="http://schemas.openxmlformats.org/officeDocument/2006/relationships/image" Target="media/image78.png"/><Relationship Id="rId81" Type="http://schemas.openxmlformats.org/officeDocument/2006/relationships/image" Target="media/image77.png"/><Relationship Id="rId80" Type="http://schemas.openxmlformats.org/officeDocument/2006/relationships/image" Target="media/image76.png"/><Relationship Id="rId8" Type="http://schemas.openxmlformats.org/officeDocument/2006/relationships/image" Target="media/image4.png"/><Relationship Id="rId79" Type="http://schemas.openxmlformats.org/officeDocument/2006/relationships/image" Target="media/image75.png"/><Relationship Id="rId78" Type="http://schemas.openxmlformats.org/officeDocument/2006/relationships/image" Target="media/image74.png"/><Relationship Id="rId77" Type="http://schemas.openxmlformats.org/officeDocument/2006/relationships/image" Target="media/image73.png"/><Relationship Id="rId76" Type="http://schemas.openxmlformats.org/officeDocument/2006/relationships/image" Target="media/image72.png"/><Relationship Id="rId75" Type="http://schemas.openxmlformats.org/officeDocument/2006/relationships/image" Target="media/image71.png"/><Relationship Id="rId74" Type="http://schemas.openxmlformats.org/officeDocument/2006/relationships/image" Target="media/image70.png"/><Relationship Id="rId73" Type="http://schemas.openxmlformats.org/officeDocument/2006/relationships/image" Target="media/image69.png"/><Relationship Id="rId72" Type="http://schemas.openxmlformats.org/officeDocument/2006/relationships/image" Target="media/image68.png"/><Relationship Id="rId71" Type="http://schemas.openxmlformats.org/officeDocument/2006/relationships/image" Target="media/image67.png"/><Relationship Id="rId70" Type="http://schemas.openxmlformats.org/officeDocument/2006/relationships/image" Target="media/image66.png"/><Relationship Id="rId7" Type="http://schemas.openxmlformats.org/officeDocument/2006/relationships/image" Target="media/image3.png"/><Relationship Id="rId69" Type="http://schemas.openxmlformats.org/officeDocument/2006/relationships/image" Target="media/image65.png"/><Relationship Id="rId68" Type="http://schemas.openxmlformats.org/officeDocument/2006/relationships/image" Target="media/image64.png"/><Relationship Id="rId67" Type="http://schemas.openxmlformats.org/officeDocument/2006/relationships/image" Target="media/image63.png"/><Relationship Id="rId66" Type="http://schemas.openxmlformats.org/officeDocument/2006/relationships/image" Target="media/image62.png"/><Relationship Id="rId65" Type="http://schemas.openxmlformats.org/officeDocument/2006/relationships/image" Target="media/image61.png"/><Relationship Id="rId64" Type="http://schemas.openxmlformats.org/officeDocument/2006/relationships/image" Target="media/image60.png"/><Relationship Id="rId63" Type="http://schemas.openxmlformats.org/officeDocument/2006/relationships/image" Target="media/image59.png"/><Relationship Id="rId62" Type="http://schemas.openxmlformats.org/officeDocument/2006/relationships/image" Target="media/image58.png"/><Relationship Id="rId61" Type="http://schemas.openxmlformats.org/officeDocument/2006/relationships/image" Target="media/image57.png"/><Relationship Id="rId60" Type="http://schemas.openxmlformats.org/officeDocument/2006/relationships/image" Target="media/image56.png"/><Relationship Id="rId6" Type="http://schemas.openxmlformats.org/officeDocument/2006/relationships/image" Target="media/image2.png"/><Relationship Id="rId59" Type="http://schemas.openxmlformats.org/officeDocument/2006/relationships/image" Target="media/image55.png"/><Relationship Id="rId58" Type="http://schemas.openxmlformats.org/officeDocument/2006/relationships/image" Target="media/image54.png"/><Relationship Id="rId57" Type="http://schemas.openxmlformats.org/officeDocument/2006/relationships/image" Target="media/image53.png"/><Relationship Id="rId56" Type="http://schemas.openxmlformats.org/officeDocument/2006/relationships/image" Target="media/image52.png"/><Relationship Id="rId55" Type="http://schemas.openxmlformats.org/officeDocument/2006/relationships/image" Target="media/image51.png"/><Relationship Id="rId54" Type="http://schemas.openxmlformats.org/officeDocument/2006/relationships/image" Target="media/image50.png"/><Relationship Id="rId53" Type="http://schemas.openxmlformats.org/officeDocument/2006/relationships/image" Target="media/image49.png"/><Relationship Id="rId52" Type="http://schemas.openxmlformats.org/officeDocument/2006/relationships/image" Target="media/image48.png"/><Relationship Id="rId51" Type="http://schemas.openxmlformats.org/officeDocument/2006/relationships/image" Target="media/image47.png"/><Relationship Id="rId50" Type="http://schemas.openxmlformats.org/officeDocument/2006/relationships/image" Target="media/image46.png"/><Relationship Id="rId5" Type="http://schemas.openxmlformats.org/officeDocument/2006/relationships/image" Target="media/image1.png"/><Relationship Id="rId49" Type="http://schemas.openxmlformats.org/officeDocument/2006/relationships/image" Target="media/image45.png"/><Relationship Id="rId48" Type="http://schemas.openxmlformats.org/officeDocument/2006/relationships/image" Target="media/image44.png"/><Relationship Id="rId47" Type="http://schemas.openxmlformats.org/officeDocument/2006/relationships/image" Target="media/image43.png"/><Relationship Id="rId46" Type="http://schemas.openxmlformats.org/officeDocument/2006/relationships/image" Target="media/image42.png"/><Relationship Id="rId45" Type="http://schemas.openxmlformats.org/officeDocument/2006/relationships/image" Target="media/image41.png"/><Relationship Id="rId44" Type="http://schemas.openxmlformats.org/officeDocument/2006/relationships/image" Target="media/image40.png"/><Relationship Id="rId43" Type="http://schemas.openxmlformats.org/officeDocument/2006/relationships/image" Target="media/image39.png"/><Relationship Id="rId42" Type="http://schemas.openxmlformats.org/officeDocument/2006/relationships/image" Target="media/image38.png"/><Relationship Id="rId41" Type="http://schemas.openxmlformats.org/officeDocument/2006/relationships/image" Target="media/image37.png"/><Relationship Id="rId40" Type="http://schemas.openxmlformats.org/officeDocument/2006/relationships/image" Target="media/image36.png"/><Relationship Id="rId4" Type="http://schemas.openxmlformats.org/officeDocument/2006/relationships/theme" Target="theme/theme1.xml"/><Relationship Id="rId39" Type="http://schemas.openxmlformats.org/officeDocument/2006/relationships/image" Target="media/image35.png"/><Relationship Id="rId38" Type="http://schemas.openxmlformats.org/officeDocument/2006/relationships/image" Target="media/image34.png"/><Relationship Id="rId37" Type="http://schemas.openxmlformats.org/officeDocument/2006/relationships/image" Target="media/image33.png"/><Relationship Id="rId36" Type="http://schemas.openxmlformats.org/officeDocument/2006/relationships/image" Target="media/image32.png"/><Relationship Id="rId35" Type="http://schemas.openxmlformats.org/officeDocument/2006/relationships/image" Target="media/image31.png"/><Relationship Id="rId34" Type="http://schemas.openxmlformats.org/officeDocument/2006/relationships/image" Target="media/image30.png"/><Relationship Id="rId33" Type="http://schemas.openxmlformats.org/officeDocument/2006/relationships/image" Target="media/image29.png"/><Relationship Id="rId32" Type="http://schemas.openxmlformats.org/officeDocument/2006/relationships/image" Target="media/image28.png"/><Relationship Id="rId31" Type="http://schemas.openxmlformats.org/officeDocument/2006/relationships/image" Target="media/image27.png"/><Relationship Id="rId30" Type="http://schemas.openxmlformats.org/officeDocument/2006/relationships/image" Target="media/image26.png"/><Relationship Id="rId3" Type="http://schemas.openxmlformats.org/officeDocument/2006/relationships/footer" Target="footer1.xml"/><Relationship Id="rId29" Type="http://schemas.openxmlformats.org/officeDocument/2006/relationships/image" Target="media/image25.png"/><Relationship Id="rId28" Type="http://schemas.openxmlformats.org/officeDocument/2006/relationships/image" Target="media/image24.png"/><Relationship Id="rId27" Type="http://schemas.openxmlformats.org/officeDocument/2006/relationships/image" Target="media/image23.png"/><Relationship Id="rId263" Type="http://schemas.openxmlformats.org/officeDocument/2006/relationships/fontTable" Target="fontTable.xml"/><Relationship Id="rId262" Type="http://schemas.openxmlformats.org/officeDocument/2006/relationships/numbering" Target="numbering.xml"/><Relationship Id="rId261" Type="http://schemas.openxmlformats.org/officeDocument/2006/relationships/image" Target="media/image257.png"/><Relationship Id="rId260" Type="http://schemas.openxmlformats.org/officeDocument/2006/relationships/image" Target="media/image256.png"/><Relationship Id="rId26" Type="http://schemas.openxmlformats.org/officeDocument/2006/relationships/image" Target="media/image22.png"/><Relationship Id="rId259" Type="http://schemas.openxmlformats.org/officeDocument/2006/relationships/image" Target="media/image255.png"/><Relationship Id="rId258" Type="http://schemas.openxmlformats.org/officeDocument/2006/relationships/image" Target="media/image254.png"/><Relationship Id="rId257" Type="http://schemas.openxmlformats.org/officeDocument/2006/relationships/image" Target="media/image253.png"/><Relationship Id="rId256" Type="http://schemas.openxmlformats.org/officeDocument/2006/relationships/image" Target="media/image252.png"/><Relationship Id="rId255" Type="http://schemas.openxmlformats.org/officeDocument/2006/relationships/image" Target="media/image251.png"/><Relationship Id="rId254" Type="http://schemas.openxmlformats.org/officeDocument/2006/relationships/image" Target="media/image250.png"/><Relationship Id="rId253" Type="http://schemas.openxmlformats.org/officeDocument/2006/relationships/image" Target="media/image249.png"/><Relationship Id="rId252" Type="http://schemas.openxmlformats.org/officeDocument/2006/relationships/image" Target="media/image248.png"/><Relationship Id="rId251" Type="http://schemas.openxmlformats.org/officeDocument/2006/relationships/image" Target="media/image247.png"/><Relationship Id="rId250" Type="http://schemas.openxmlformats.org/officeDocument/2006/relationships/image" Target="media/image246.png"/><Relationship Id="rId25" Type="http://schemas.openxmlformats.org/officeDocument/2006/relationships/image" Target="media/image21.png"/><Relationship Id="rId249" Type="http://schemas.openxmlformats.org/officeDocument/2006/relationships/image" Target="media/image245.png"/><Relationship Id="rId248" Type="http://schemas.openxmlformats.org/officeDocument/2006/relationships/image" Target="media/image244.png"/><Relationship Id="rId247" Type="http://schemas.openxmlformats.org/officeDocument/2006/relationships/image" Target="media/image243.png"/><Relationship Id="rId246" Type="http://schemas.openxmlformats.org/officeDocument/2006/relationships/image" Target="media/image242.png"/><Relationship Id="rId245" Type="http://schemas.openxmlformats.org/officeDocument/2006/relationships/image" Target="media/image241.png"/><Relationship Id="rId244" Type="http://schemas.openxmlformats.org/officeDocument/2006/relationships/image" Target="media/image240.png"/><Relationship Id="rId243" Type="http://schemas.openxmlformats.org/officeDocument/2006/relationships/image" Target="media/image239.png"/><Relationship Id="rId242" Type="http://schemas.openxmlformats.org/officeDocument/2006/relationships/image" Target="media/image238.png"/><Relationship Id="rId241" Type="http://schemas.openxmlformats.org/officeDocument/2006/relationships/image" Target="media/image237.png"/><Relationship Id="rId240" Type="http://schemas.openxmlformats.org/officeDocument/2006/relationships/image" Target="media/image236.png"/><Relationship Id="rId24" Type="http://schemas.openxmlformats.org/officeDocument/2006/relationships/image" Target="media/image20.png"/><Relationship Id="rId239" Type="http://schemas.openxmlformats.org/officeDocument/2006/relationships/image" Target="media/image235.png"/><Relationship Id="rId238" Type="http://schemas.openxmlformats.org/officeDocument/2006/relationships/image" Target="media/image234.png"/><Relationship Id="rId237" Type="http://schemas.openxmlformats.org/officeDocument/2006/relationships/image" Target="media/image233.png"/><Relationship Id="rId236" Type="http://schemas.openxmlformats.org/officeDocument/2006/relationships/image" Target="media/image232.png"/><Relationship Id="rId235" Type="http://schemas.openxmlformats.org/officeDocument/2006/relationships/image" Target="media/image231.png"/><Relationship Id="rId234" Type="http://schemas.openxmlformats.org/officeDocument/2006/relationships/image" Target="media/image230.png"/><Relationship Id="rId233" Type="http://schemas.openxmlformats.org/officeDocument/2006/relationships/image" Target="media/image229.png"/><Relationship Id="rId232" Type="http://schemas.openxmlformats.org/officeDocument/2006/relationships/image" Target="media/image228.png"/><Relationship Id="rId231" Type="http://schemas.openxmlformats.org/officeDocument/2006/relationships/image" Target="media/image227.png"/><Relationship Id="rId230" Type="http://schemas.openxmlformats.org/officeDocument/2006/relationships/image" Target="media/image226.png"/><Relationship Id="rId23" Type="http://schemas.openxmlformats.org/officeDocument/2006/relationships/image" Target="media/image19.png"/><Relationship Id="rId229" Type="http://schemas.openxmlformats.org/officeDocument/2006/relationships/image" Target="media/image225.png"/><Relationship Id="rId228" Type="http://schemas.openxmlformats.org/officeDocument/2006/relationships/image" Target="media/image224.png"/><Relationship Id="rId227" Type="http://schemas.openxmlformats.org/officeDocument/2006/relationships/image" Target="media/image223.png"/><Relationship Id="rId226" Type="http://schemas.openxmlformats.org/officeDocument/2006/relationships/image" Target="media/image222.png"/><Relationship Id="rId225" Type="http://schemas.openxmlformats.org/officeDocument/2006/relationships/image" Target="media/image221.png"/><Relationship Id="rId224" Type="http://schemas.openxmlformats.org/officeDocument/2006/relationships/image" Target="media/image220.png"/><Relationship Id="rId223" Type="http://schemas.openxmlformats.org/officeDocument/2006/relationships/image" Target="media/image219.png"/><Relationship Id="rId222" Type="http://schemas.openxmlformats.org/officeDocument/2006/relationships/image" Target="media/image218.png"/><Relationship Id="rId221" Type="http://schemas.openxmlformats.org/officeDocument/2006/relationships/image" Target="media/image217.png"/><Relationship Id="rId220" Type="http://schemas.openxmlformats.org/officeDocument/2006/relationships/image" Target="media/image216.png"/><Relationship Id="rId22" Type="http://schemas.openxmlformats.org/officeDocument/2006/relationships/image" Target="media/image18.png"/><Relationship Id="rId219" Type="http://schemas.openxmlformats.org/officeDocument/2006/relationships/image" Target="media/image215.png"/><Relationship Id="rId218" Type="http://schemas.openxmlformats.org/officeDocument/2006/relationships/image" Target="media/image214.png"/><Relationship Id="rId217" Type="http://schemas.openxmlformats.org/officeDocument/2006/relationships/image" Target="media/image213.png"/><Relationship Id="rId216" Type="http://schemas.openxmlformats.org/officeDocument/2006/relationships/image" Target="media/image212.png"/><Relationship Id="rId215" Type="http://schemas.openxmlformats.org/officeDocument/2006/relationships/image" Target="media/image211.png"/><Relationship Id="rId214" Type="http://schemas.openxmlformats.org/officeDocument/2006/relationships/image" Target="media/image210.png"/><Relationship Id="rId213" Type="http://schemas.openxmlformats.org/officeDocument/2006/relationships/image" Target="media/image209.png"/><Relationship Id="rId212" Type="http://schemas.openxmlformats.org/officeDocument/2006/relationships/image" Target="media/image208.png"/><Relationship Id="rId211" Type="http://schemas.openxmlformats.org/officeDocument/2006/relationships/image" Target="media/image207.png"/><Relationship Id="rId210" Type="http://schemas.openxmlformats.org/officeDocument/2006/relationships/image" Target="media/image206.png"/><Relationship Id="rId21" Type="http://schemas.openxmlformats.org/officeDocument/2006/relationships/image" Target="media/image17.png"/><Relationship Id="rId209" Type="http://schemas.openxmlformats.org/officeDocument/2006/relationships/image" Target="media/image205.png"/><Relationship Id="rId208" Type="http://schemas.openxmlformats.org/officeDocument/2006/relationships/image" Target="media/image204.png"/><Relationship Id="rId207" Type="http://schemas.openxmlformats.org/officeDocument/2006/relationships/image" Target="media/image203.png"/><Relationship Id="rId206" Type="http://schemas.openxmlformats.org/officeDocument/2006/relationships/image" Target="media/image202.png"/><Relationship Id="rId205" Type="http://schemas.openxmlformats.org/officeDocument/2006/relationships/image" Target="media/image201.png"/><Relationship Id="rId204" Type="http://schemas.openxmlformats.org/officeDocument/2006/relationships/image" Target="media/image200.png"/><Relationship Id="rId203" Type="http://schemas.openxmlformats.org/officeDocument/2006/relationships/image" Target="media/image199.png"/><Relationship Id="rId202" Type="http://schemas.openxmlformats.org/officeDocument/2006/relationships/image" Target="media/image198.png"/><Relationship Id="rId201" Type="http://schemas.openxmlformats.org/officeDocument/2006/relationships/image" Target="media/image197.png"/><Relationship Id="rId200" Type="http://schemas.openxmlformats.org/officeDocument/2006/relationships/image" Target="media/image196.png"/><Relationship Id="rId20" Type="http://schemas.openxmlformats.org/officeDocument/2006/relationships/image" Target="media/image16.png"/><Relationship Id="rId2" Type="http://schemas.openxmlformats.org/officeDocument/2006/relationships/settings" Target="settings.xml"/><Relationship Id="rId199" Type="http://schemas.openxmlformats.org/officeDocument/2006/relationships/image" Target="media/image195.png"/><Relationship Id="rId198" Type="http://schemas.openxmlformats.org/officeDocument/2006/relationships/image" Target="media/image194.png"/><Relationship Id="rId197" Type="http://schemas.openxmlformats.org/officeDocument/2006/relationships/image" Target="media/image193.png"/><Relationship Id="rId196" Type="http://schemas.openxmlformats.org/officeDocument/2006/relationships/image" Target="media/image192.png"/><Relationship Id="rId195" Type="http://schemas.openxmlformats.org/officeDocument/2006/relationships/image" Target="media/image191.png"/><Relationship Id="rId194" Type="http://schemas.openxmlformats.org/officeDocument/2006/relationships/image" Target="media/image190.png"/><Relationship Id="rId193" Type="http://schemas.openxmlformats.org/officeDocument/2006/relationships/image" Target="media/image189.png"/><Relationship Id="rId192" Type="http://schemas.openxmlformats.org/officeDocument/2006/relationships/image" Target="media/image188.png"/><Relationship Id="rId191" Type="http://schemas.openxmlformats.org/officeDocument/2006/relationships/image" Target="media/image187.png"/><Relationship Id="rId190" Type="http://schemas.openxmlformats.org/officeDocument/2006/relationships/image" Target="media/image186.png"/><Relationship Id="rId19" Type="http://schemas.openxmlformats.org/officeDocument/2006/relationships/image" Target="media/image15.png"/><Relationship Id="rId189" Type="http://schemas.openxmlformats.org/officeDocument/2006/relationships/image" Target="media/image185.png"/><Relationship Id="rId188" Type="http://schemas.openxmlformats.org/officeDocument/2006/relationships/image" Target="media/image184.png"/><Relationship Id="rId187" Type="http://schemas.openxmlformats.org/officeDocument/2006/relationships/image" Target="media/image183.png"/><Relationship Id="rId186" Type="http://schemas.openxmlformats.org/officeDocument/2006/relationships/image" Target="media/image182.png"/><Relationship Id="rId185" Type="http://schemas.openxmlformats.org/officeDocument/2006/relationships/image" Target="media/image181.png"/><Relationship Id="rId184" Type="http://schemas.openxmlformats.org/officeDocument/2006/relationships/image" Target="media/image180.png"/><Relationship Id="rId183" Type="http://schemas.openxmlformats.org/officeDocument/2006/relationships/image" Target="media/image179.png"/><Relationship Id="rId182" Type="http://schemas.openxmlformats.org/officeDocument/2006/relationships/image" Target="media/image178.png"/><Relationship Id="rId181" Type="http://schemas.openxmlformats.org/officeDocument/2006/relationships/image" Target="media/image177.png"/><Relationship Id="rId180" Type="http://schemas.openxmlformats.org/officeDocument/2006/relationships/image" Target="media/image176.png"/><Relationship Id="rId18" Type="http://schemas.openxmlformats.org/officeDocument/2006/relationships/image" Target="media/image14.png"/><Relationship Id="rId179" Type="http://schemas.openxmlformats.org/officeDocument/2006/relationships/image" Target="media/image175.png"/><Relationship Id="rId178" Type="http://schemas.openxmlformats.org/officeDocument/2006/relationships/image" Target="media/image174.png"/><Relationship Id="rId177" Type="http://schemas.openxmlformats.org/officeDocument/2006/relationships/image" Target="media/image173.png"/><Relationship Id="rId176" Type="http://schemas.openxmlformats.org/officeDocument/2006/relationships/image" Target="media/image172.png"/><Relationship Id="rId175" Type="http://schemas.openxmlformats.org/officeDocument/2006/relationships/image" Target="media/image171.png"/><Relationship Id="rId174" Type="http://schemas.openxmlformats.org/officeDocument/2006/relationships/image" Target="media/image170.png"/><Relationship Id="rId173" Type="http://schemas.openxmlformats.org/officeDocument/2006/relationships/image" Target="media/image169.png"/><Relationship Id="rId172" Type="http://schemas.openxmlformats.org/officeDocument/2006/relationships/image" Target="media/image168.png"/><Relationship Id="rId171" Type="http://schemas.openxmlformats.org/officeDocument/2006/relationships/image" Target="media/image167.png"/><Relationship Id="rId170" Type="http://schemas.openxmlformats.org/officeDocument/2006/relationships/image" Target="media/image166.png"/><Relationship Id="rId17" Type="http://schemas.openxmlformats.org/officeDocument/2006/relationships/image" Target="media/image13.png"/><Relationship Id="rId169" Type="http://schemas.openxmlformats.org/officeDocument/2006/relationships/image" Target="media/image165.png"/><Relationship Id="rId168" Type="http://schemas.openxmlformats.org/officeDocument/2006/relationships/image" Target="media/image164.png"/><Relationship Id="rId167" Type="http://schemas.openxmlformats.org/officeDocument/2006/relationships/image" Target="media/image163.png"/><Relationship Id="rId166" Type="http://schemas.openxmlformats.org/officeDocument/2006/relationships/image" Target="media/image162.png"/><Relationship Id="rId165" Type="http://schemas.openxmlformats.org/officeDocument/2006/relationships/image" Target="media/image161.png"/><Relationship Id="rId164" Type="http://schemas.openxmlformats.org/officeDocument/2006/relationships/image" Target="media/image160.png"/><Relationship Id="rId163" Type="http://schemas.openxmlformats.org/officeDocument/2006/relationships/image" Target="media/image159.png"/><Relationship Id="rId162" Type="http://schemas.openxmlformats.org/officeDocument/2006/relationships/image" Target="media/image158.png"/><Relationship Id="rId161" Type="http://schemas.openxmlformats.org/officeDocument/2006/relationships/image" Target="media/image157.png"/><Relationship Id="rId160" Type="http://schemas.openxmlformats.org/officeDocument/2006/relationships/image" Target="media/image156.png"/><Relationship Id="rId16" Type="http://schemas.openxmlformats.org/officeDocument/2006/relationships/image" Target="media/image12.png"/><Relationship Id="rId159" Type="http://schemas.openxmlformats.org/officeDocument/2006/relationships/image" Target="media/image155.png"/><Relationship Id="rId158" Type="http://schemas.openxmlformats.org/officeDocument/2006/relationships/image" Target="media/image154.png"/><Relationship Id="rId157" Type="http://schemas.openxmlformats.org/officeDocument/2006/relationships/image" Target="media/image153.png"/><Relationship Id="rId156" Type="http://schemas.openxmlformats.org/officeDocument/2006/relationships/image" Target="media/image152.png"/><Relationship Id="rId155" Type="http://schemas.openxmlformats.org/officeDocument/2006/relationships/image" Target="media/image151.png"/><Relationship Id="rId154" Type="http://schemas.openxmlformats.org/officeDocument/2006/relationships/image" Target="media/image150.png"/><Relationship Id="rId153" Type="http://schemas.openxmlformats.org/officeDocument/2006/relationships/image" Target="media/image149.png"/><Relationship Id="rId152" Type="http://schemas.openxmlformats.org/officeDocument/2006/relationships/image" Target="media/image148.png"/><Relationship Id="rId151" Type="http://schemas.openxmlformats.org/officeDocument/2006/relationships/image" Target="media/image147.png"/><Relationship Id="rId150" Type="http://schemas.openxmlformats.org/officeDocument/2006/relationships/image" Target="media/image146.png"/><Relationship Id="rId15" Type="http://schemas.openxmlformats.org/officeDocument/2006/relationships/image" Target="media/image11.png"/><Relationship Id="rId149" Type="http://schemas.openxmlformats.org/officeDocument/2006/relationships/image" Target="media/image145.png"/><Relationship Id="rId148" Type="http://schemas.openxmlformats.org/officeDocument/2006/relationships/image" Target="media/image144.png"/><Relationship Id="rId147" Type="http://schemas.openxmlformats.org/officeDocument/2006/relationships/image" Target="media/image143.png"/><Relationship Id="rId146" Type="http://schemas.openxmlformats.org/officeDocument/2006/relationships/image" Target="media/image142.png"/><Relationship Id="rId145" Type="http://schemas.openxmlformats.org/officeDocument/2006/relationships/image" Target="media/image141.png"/><Relationship Id="rId144" Type="http://schemas.openxmlformats.org/officeDocument/2006/relationships/image" Target="media/image140.png"/><Relationship Id="rId143" Type="http://schemas.openxmlformats.org/officeDocument/2006/relationships/image" Target="media/image139.png"/><Relationship Id="rId142" Type="http://schemas.openxmlformats.org/officeDocument/2006/relationships/image" Target="media/image138.png"/><Relationship Id="rId141" Type="http://schemas.openxmlformats.org/officeDocument/2006/relationships/image" Target="media/image137.png"/><Relationship Id="rId140" Type="http://schemas.openxmlformats.org/officeDocument/2006/relationships/image" Target="media/image136.png"/><Relationship Id="rId14" Type="http://schemas.openxmlformats.org/officeDocument/2006/relationships/image" Target="media/image10.png"/><Relationship Id="rId139" Type="http://schemas.openxmlformats.org/officeDocument/2006/relationships/image" Target="media/image135.png"/><Relationship Id="rId138" Type="http://schemas.openxmlformats.org/officeDocument/2006/relationships/image" Target="media/image134.png"/><Relationship Id="rId137" Type="http://schemas.openxmlformats.org/officeDocument/2006/relationships/image" Target="media/image133.png"/><Relationship Id="rId136" Type="http://schemas.openxmlformats.org/officeDocument/2006/relationships/image" Target="media/image132.png"/><Relationship Id="rId135" Type="http://schemas.openxmlformats.org/officeDocument/2006/relationships/image" Target="media/image131.png"/><Relationship Id="rId134" Type="http://schemas.openxmlformats.org/officeDocument/2006/relationships/image" Target="media/image130.png"/><Relationship Id="rId133" Type="http://schemas.openxmlformats.org/officeDocument/2006/relationships/image" Target="media/image129.png"/><Relationship Id="rId132" Type="http://schemas.openxmlformats.org/officeDocument/2006/relationships/image" Target="media/image128.png"/><Relationship Id="rId131" Type="http://schemas.openxmlformats.org/officeDocument/2006/relationships/image" Target="media/image127.png"/><Relationship Id="rId130" Type="http://schemas.openxmlformats.org/officeDocument/2006/relationships/image" Target="media/image126.png"/><Relationship Id="rId13" Type="http://schemas.openxmlformats.org/officeDocument/2006/relationships/image" Target="media/image9.png"/><Relationship Id="rId129" Type="http://schemas.openxmlformats.org/officeDocument/2006/relationships/image" Target="media/image125.png"/><Relationship Id="rId128" Type="http://schemas.openxmlformats.org/officeDocument/2006/relationships/image" Target="media/image124.png"/><Relationship Id="rId127" Type="http://schemas.openxmlformats.org/officeDocument/2006/relationships/image" Target="media/image123.png"/><Relationship Id="rId126" Type="http://schemas.openxmlformats.org/officeDocument/2006/relationships/image" Target="media/image122.png"/><Relationship Id="rId125" Type="http://schemas.openxmlformats.org/officeDocument/2006/relationships/image" Target="media/image121.png"/><Relationship Id="rId124" Type="http://schemas.openxmlformats.org/officeDocument/2006/relationships/image" Target="media/image120.png"/><Relationship Id="rId123" Type="http://schemas.openxmlformats.org/officeDocument/2006/relationships/image" Target="media/image119.png"/><Relationship Id="rId122" Type="http://schemas.openxmlformats.org/officeDocument/2006/relationships/image" Target="media/image118.png"/><Relationship Id="rId121" Type="http://schemas.openxmlformats.org/officeDocument/2006/relationships/image" Target="media/image117.png"/><Relationship Id="rId120" Type="http://schemas.openxmlformats.org/officeDocument/2006/relationships/image" Target="media/image116.png"/><Relationship Id="rId12" Type="http://schemas.openxmlformats.org/officeDocument/2006/relationships/image" Target="media/image8.png"/><Relationship Id="rId119" Type="http://schemas.openxmlformats.org/officeDocument/2006/relationships/image" Target="media/image115.png"/><Relationship Id="rId118" Type="http://schemas.openxmlformats.org/officeDocument/2006/relationships/image" Target="media/image114.png"/><Relationship Id="rId117" Type="http://schemas.openxmlformats.org/officeDocument/2006/relationships/image" Target="media/image113.png"/><Relationship Id="rId116" Type="http://schemas.openxmlformats.org/officeDocument/2006/relationships/image" Target="media/image112.png"/><Relationship Id="rId115" Type="http://schemas.openxmlformats.org/officeDocument/2006/relationships/image" Target="media/image111.png"/><Relationship Id="rId114" Type="http://schemas.openxmlformats.org/officeDocument/2006/relationships/image" Target="media/image110.png"/><Relationship Id="rId113" Type="http://schemas.openxmlformats.org/officeDocument/2006/relationships/image" Target="media/image109.png"/><Relationship Id="rId112" Type="http://schemas.openxmlformats.org/officeDocument/2006/relationships/image" Target="media/image108.png"/><Relationship Id="rId111" Type="http://schemas.openxmlformats.org/officeDocument/2006/relationships/image" Target="media/image107.png"/><Relationship Id="rId110" Type="http://schemas.openxmlformats.org/officeDocument/2006/relationships/image" Target="media/image106.png"/><Relationship Id="rId11" Type="http://schemas.openxmlformats.org/officeDocument/2006/relationships/image" Target="media/image7.png"/><Relationship Id="rId109" Type="http://schemas.openxmlformats.org/officeDocument/2006/relationships/image" Target="media/image105.png"/><Relationship Id="rId108" Type="http://schemas.openxmlformats.org/officeDocument/2006/relationships/image" Target="media/image104.png"/><Relationship Id="rId107" Type="http://schemas.openxmlformats.org/officeDocument/2006/relationships/image" Target="media/image103.png"/><Relationship Id="rId106" Type="http://schemas.openxmlformats.org/officeDocument/2006/relationships/image" Target="media/image102.png"/><Relationship Id="rId105" Type="http://schemas.openxmlformats.org/officeDocument/2006/relationships/image" Target="media/image101.png"/><Relationship Id="rId104" Type="http://schemas.openxmlformats.org/officeDocument/2006/relationships/image" Target="media/image100.png"/><Relationship Id="rId103" Type="http://schemas.openxmlformats.org/officeDocument/2006/relationships/image" Target="media/image99.png"/><Relationship Id="rId102" Type="http://schemas.openxmlformats.org/officeDocument/2006/relationships/image" Target="media/image98.png"/><Relationship Id="rId101" Type="http://schemas.openxmlformats.org/officeDocument/2006/relationships/image" Target="media/image97.png"/><Relationship Id="rId100" Type="http://schemas.openxmlformats.org/officeDocument/2006/relationships/image" Target="media/image96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自定义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5</Pages>
  <Words>111716</Words>
  <Characters>636783</Characters>
  <Lines>5306</Lines>
  <Paragraphs>1494</Paragraphs>
  <TotalTime>31</TotalTime>
  <ScaleCrop>false</ScaleCrop>
  <LinksUpToDate>false</LinksUpToDate>
  <CharactersWithSpaces>747005</CharactersWithSpaces>
  <Application>WPS Office_12.1.0.179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9T11:21:00Z</dcterms:created>
  <dc:creator>微软用户</dc:creator>
  <cp:lastModifiedBy>李国奥</cp:lastModifiedBy>
  <dcterms:modified xsi:type="dcterms:W3CDTF">2025-04-16T10:16:3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AC61DA6590D1B3F984D2FD674FAB5C22_43</vt:lpwstr>
  </property>
</Properties>
</file>